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BA8A3" w14:textId="77777777" w:rsidR="0030046E" w:rsidRPr="00A805AC" w:rsidRDefault="0030046E" w:rsidP="00341E28">
      <w:pPr>
        <w:spacing w:after="0" w:line="240" w:lineRule="auto"/>
        <w:jc w:val="center"/>
        <w:rPr>
          <w:rStyle w:val="normaltextrun"/>
          <w:rFonts w:ascii="Arial" w:hAnsi="Arial" w:cs="Arial"/>
          <w:b/>
          <w:bCs/>
          <w:color w:val="000000"/>
          <w:sz w:val="20"/>
          <w:szCs w:val="20"/>
          <w:bdr w:val="none" w:sz="0" w:space="0" w:color="auto" w:frame="1"/>
          <w:lang w:val="nl-NL"/>
        </w:rPr>
      </w:pPr>
    </w:p>
    <w:p w14:paraId="46937126" w14:textId="53EF506E" w:rsidR="00334344" w:rsidRPr="00A805AC" w:rsidRDefault="00AE0C9E" w:rsidP="00341E28">
      <w:pPr>
        <w:spacing w:after="0" w:line="240" w:lineRule="auto"/>
        <w:jc w:val="center"/>
        <w:rPr>
          <w:rFonts w:ascii="Arial" w:hAnsi="Arial" w:cs="Arial"/>
          <w:b/>
          <w:bCs/>
          <w:sz w:val="20"/>
          <w:szCs w:val="20"/>
          <w:lang w:val="nl-NL"/>
        </w:rPr>
      </w:pPr>
      <w:r w:rsidRPr="00A805AC">
        <w:rPr>
          <w:rStyle w:val="normaltextrun"/>
          <w:rFonts w:ascii="Arial" w:hAnsi="Arial" w:cs="Arial"/>
          <w:b/>
          <w:bCs/>
          <w:color w:val="000000"/>
          <w:sz w:val="20"/>
          <w:szCs w:val="20"/>
          <w:bdr w:val="none" w:sz="0" w:space="0" w:color="auto" w:frame="1"/>
          <w:lang w:val="nl-NL"/>
        </w:rPr>
        <w:t>Primark sluit zich aan bij het UN Fashion Charter</w:t>
      </w:r>
    </w:p>
    <w:p w14:paraId="54B31BB5" w14:textId="77777777" w:rsidR="00F104A8" w:rsidRPr="00A805AC" w:rsidRDefault="00AE0C9E" w:rsidP="00341E28">
      <w:pPr>
        <w:spacing w:after="0" w:line="240" w:lineRule="auto"/>
        <w:jc w:val="center"/>
        <w:rPr>
          <w:rFonts w:ascii="Arial" w:hAnsi="Arial" w:cs="Arial"/>
          <w:i/>
          <w:iCs/>
          <w:sz w:val="20"/>
          <w:szCs w:val="20"/>
          <w:lang w:val="nl-NL"/>
        </w:rPr>
      </w:pPr>
      <w:r w:rsidRPr="00A805AC">
        <w:rPr>
          <w:rFonts w:ascii="Arial" w:hAnsi="Arial" w:cs="Arial"/>
          <w:i/>
          <w:iCs/>
          <w:sz w:val="20"/>
          <w:szCs w:val="20"/>
          <w:lang w:val="nl-NL"/>
        </w:rPr>
        <w:t>En verbindt zich ertoe</w:t>
      </w:r>
      <w:r w:rsidR="008543C2" w:rsidRPr="00A805AC">
        <w:rPr>
          <w:rFonts w:ascii="Arial" w:hAnsi="Arial" w:cs="Arial"/>
          <w:i/>
          <w:iCs/>
          <w:sz w:val="20"/>
          <w:szCs w:val="20"/>
          <w:lang w:val="nl-NL"/>
        </w:rPr>
        <w:t xml:space="preserve"> </w:t>
      </w:r>
      <w:r w:rsidRPr="00A805AC">
        <w:rPr>
          <w:rFonts w:ascii="Arial" w:hAnsi="Arial" w:cs="Arial"/>
          <w:i/>
          <w:iCs/>
          <w:sz w:val="20"/>
          <w:szCs w:val="20"/>
          <w:lang w:val="nl-NL"/>
        </w:rPr>
        <w:t xml:space="preserve">de uitstoot van broeikasgassen in zijn volledige waardeketen </w:t>
      </w:r>
    </w:p>
    <w:p w14:paraId="40F66765" w14:textId="639E8DCF" w:rsidR="008543C2" w:rsidRPr="00A805AC" w:rsidRDefault="00AE0C9E" w:rsidP="00341E28">
      <w:pPr>
        <w:spacing w:after="0" w:line="240" w:lineRule="auto"/>
        <w:jc w:val="center"/>
        <w:rPr>
          <w:rFonts w:ascii="Arial" w:hAnsi="Arial" w:cs="Arial"/>
          <w:i/>
          <w:iCs/>
          <w:sz w:val="20"/>
          <w:szCs w:val="20"/>
          <w:lang w:val="nl-NL"/>
        </w:rPr>
      </w:pPr>
      <w:r w:rsidRPr="00A805AC">
        <w:rPr>
          <w:rFonts w:ascii="Arial" w:hAnsi="Arial" w:cs="Arial"/>
          <w:i/>
          <w:iCs/>
          <w:sz w:val="20"/>
          <w:szCs w:val="20"/>
          <w:lang w:val="nl-NL"/>
        </w:rPr>
        <w:t>tegen 2030 te verminderen met 30%</w:t>
      </w:r>
    </w:p>
    <w:p w14:paraId="4A4E174D" w14:textId="30E0C4A9" w:rsidR="00AE0C9E" w:rsidRPr="00A805AC" w:rsidRDefault="00AE0C9E" w:rsidP="00E578EB">
      <w:pPr>
        <w:spacing w:after="0" w:line="240" w:lineRule="auto"/>
        <w:jc w:val="both"/>
        <w:rPr>
          <w:rFonts w:ascii="Arial" w:eastAsia="Times New Roman" w:hAnsi="Arial" w:cs="Arial"/>
          <w:sz w:val="20"/>
          <w:szCs w:val="20"/>
          <w:lang w:val="nl-NL"/>
        </w:rPr>
      </w:pPr>
    </w:p>
    <w:p w14:paraId="24C4E1EA" w14:textId="77777777" w:rsidR="00AE0C9E" w:rsidRPr="00A805AC" w:rsidRDefault="00AE0C9E" w:rsidP="00AE0C9E">
      <w:pPr>
        <w:spacing w:after="0" w:line="240" w:lineRule="auto"/>
        <w:jc w:val="both"/>
        <w:rPr>
          <w:rFonts w:ascii="Arial" w:hAnsi="Arial" w:cs="Arial"/>
          <w:sz w:val="20"/>
          <w:szCs w:val="20"/>
          <w:lang w:val="nl-NL"/>
        </w:rPr>
      </w:pPr>
    </w:p>
    <w:p w14:paraId="2CF8048D" w14:textId="77777777" w:rsidR="00AE0C9E" w:rsidRPr="00A805AC" w:rsidRDefault="00AE0C9E" w:rsidP="00AE0C9E">
      <w:pPr>
        <w:spacing w:after="0" w:line="240" w:lineRule="auto"/>
        <w:jc w:val="both"/>
        <w:rPr>
          <w:rFonts w:ascii="Arial" w:hAnsi="Arial" w:cs="Arial"/>
          <w:sz w:val="20"/>
          <w:szCs w:val="20"/>
          <w:lang w:val="nl-NL"/>
        </w:rPr>
      </w:pPr>
    </w:p>
    <w:p w14:paraId="41D372E2" w14:textId="57C78B48" w:rsidR="00AE0C9E" w:rsidRPr="00A805AC" w:rsidRDefault="00AE0C9E" w:rsidP="00AE0C9E">
      <w:pPr>
        <w:spacing w:after="0" w:line="240" w:lineRule="auto"/>
        <w:jc w:val="both"/>
        <w:rPr>
          <w:rFonts w:ascii="Arial" w:hAnsi="Arial" w:cs="Arial"/>
          <w:sz w:val="20"/>
          <w:szCs w:val="20"/>
          <w:lang w:val="nl-NL"/>
        </w:rPr>
      </w:pPr>
      <w:r w:rsidRPr="00A805AC">
        <w:rPr>
          <w:rFonts w:ascii="Arial" w:hAnsi="Arial" w:cs="Arial"/>
          <w:sz w:val="20"/>
          <w:szCs w:val="20"/>
          <w:lang w:val="nl-NL"/>
        </w:rPr>
        <w:t xml:space="preserve">Brussel, 29 oktober 2020 - Primark kondigt aan dat het zich heeft aangesloten bij het </w:t>
      </w:r>
      <w:hyperlink r:id="rId11" w:history="1">
        <w:r w:rsidRPr="00A805AC">
          <w:rPr>
            <w:rStyle w:val="Hyperlink"/>
            <w:rFonts w:ascii="Arial" w:hAnsi="Arial" w:cs="Arial"/>
            <w:sz w:val="20"/>
            <w:szCs w:val="20"/>
            <w:lang w:val="nl-NL"/>
          </w:rPr>
          <w:t>Fashion Charter van de Verenigde Naties (UNFCCC)</w:t>
        </w:r>
      </w:hyperlink>
      <w:r w:rsidR="00F104A8" w:rsidRPr="00A805AC">
        <w:rPr>
          <w:rFonts w:ascii="Arial" w:hAnsi="Arial" w:cs="Arial"/>
          <w:sz w:val="20"/>
          <w:szCs w:val="20"/>
          <w:lang w:val="nl-NL"/>
        </w:rPr>
        <w:t xml:space="preserve">. Het merk ondersteunt zo de </w:t>
      </w:r>
      <w:r w:rsidR="00997EAC" w:rsidRPr="00A805AC">
        <w:rPr>
          <w:rFonts w:ascii="Arial" w:hAnsi="Arial" w:cs="Arial"/>
          <w:sz w:val="20"/>
          <w:szCs w:val="20"/>
          <w:lang w:val="nl-NL"/>
        </w:rPr>
        <w:t>netto-</w:t>
      </w:r>
      <w:r w:rsidR="00A805AC" w:rsidRPr="00A805AC">
        <w:rPr>
          <w:rFonts w:ascii="Arial" w:hAnsi="Arial" w:cs="Arial"/>
          <w:sz w:val="20"/>
          <w:szCs w:val="20"/>
          <w:lang w:val="nl-NL"/>
        </w:rPr>
        <w:t>nul</w:t>
      </w:r>
      <w:r w:rsidR="00A805AC">
        <w:rPr>
          <w:rFonts w:ascii="Arial" w:hAnsi="Arial" w:cs="Arial"/>
          <w:sz w:val="20"/>
          <w:szCs w:val="20"/>
          <w:lang w:val="nl-NL"/>
        </w:rPr>
        <w:t>-</w:t>
      </w:r>
      <w:r w:rsidR="00A805AC" w:rsidRPr="00A805AC">
        <w:rPr>
          <w:rFonts w:ascii="Arial" w:hAnsi="Arial" w:cs="Arial"/>
          <w:sz w:val="20"/>
          <w:szCs w:val="20"/>
          <w:lang w:val="nl-NL"/>
        </w:rPr>
        <w:t>emissie</w:t>
      </w:r>
      <w:r w:rsidR="00997EAC" w:rsidRPr="00A805AC">
        <w:rPr>
          <w:rFonts w:ascii="Arial" w:hAnsi="Arial" w:cs="Arial"/>
          <w:sz w:val="20"/>
          <w:szCs w:val="20"/>
          <w:lang w:val="nl-NL"/>
        </w:rPr>
        <w:t xml:space="preserve"> ambitie van het </w:t>
      </w:r>
      <w:r w:rsidR="00F104A8" w:rsidRPr="00A805AC">
        <w:rPr>
          <w:rFonts w:ascii="Arial" w:hAnsi="Arial" w:cs="Arial"/>
          <w:sz w:val="20"/>
          <w:szCs w:val="20"/>
          <w:lang w:val="nl-NL"/>
        </w:rPr>
        <w:t>C</w:t>
      </w:r>
      <w:r w:rsidR="00997EAC" w:rsidRPr="00A805AC">
        <w:rPr>
          <w:rFonts w:ascii="Arial" w:hAnsi="Arial" w:cs="Arial"/>
          <w:sz w:val="20"/>
          <w:szCs w:val="20"/>
          <w:lang w:val="nl-NL"/>
        </w:rPr>
        <w:t xml:space="preserve">harter </w:t>
      </w:r>
      <w:r w:rsidRPr="00A805AC">
        <w:rPr>
          <w:rFonts w:ascii="Arial" w:hAnsi="Arial" w:cs="Arial"/>
          <w:sz w:val="20"/>
          <w:szCs w:val="20"/>
          <w:lang w:val="nl-NL"/>
        </w:rPr>
        <w:t xml:space="preserve">en </w:t>
      </w:r>
      <w:r w:rsidR="00F104A8" w:rsidRPr="00A805AC">
        <w:rPr>
          <w:rFonts w:ascii="Arial" w:hAnsi="Arial" w:cs="Arial"/>
          <w:sz w:val="20"/>
          <w:szCs w:val="20"/>
          <w:lang w:val="nl-NL"/>
        </w:rPr>
        <w:t>verbindt z</w:t>
      </w:r>
      <w:r w:rsidRPr="00A805AC">
        <w:rPr>
          <w:rFonts w:ascii="Arial" w:hAnsi="Arial" w:cs="Arial"/>
          <w:sz w:val="20"/>
          <w:szCs w:val="20"/>
          <w:lang w:val="nl-NL"/>
        </w:rPr>
        <w:t xml:space="preserve">ich ertoe om </w:t>
      </w:r>
      <w:r w:rsidR="00F104A8" w:rsidRPr="00A805AC">
        <w:rPr>
          <w:rFonts w:ascii="Arial" w:hAnsi="Arial" w:cs="Arial"/>
          <w:sz w:val="20"/>
          <w:szCs w:val="20"/>
          <w:lang w:val="nl-NL"/>
        </w:rPr>
        <w:t>zijn</w:t>
      </w:r>
      <w:r w:rsidRPr="00A805AC">
        <w:rPr>
          <w:rFonts w:ascii="Arial" w:hAnsi="Arial" w:cs="Arial"/>
          <w:sz w:val="20"/>
          <w:szCs w:val="20"/>
          <w:lang w:val="nl-NL"/>
        </w:rPr>
        <w:t xml:space="preserve"> uitstoot van broeikasgassen tegen 2030 met 30% te verminderen.</w:t>
      </w:r>
    </w:p>
    <w:p w14:paraId="39E55027" w14:textId="33E78223" w:rsidR="00AE0C9E" w:rsidRPr="00A805AC" w:rsidRDefault="00AE0C9E" w:rsidP="00E578EB">
      <w:pPr>
        <w:spacing w:after="0" w:line="240" w:lineRule="auto"/>
        <w:jc w:val="both"/>
        <w:rPr>
          <w:rFonts w:ascii="Arial" w:hAnsi="Arial" w:cs="Arial"/>
          <w:sz w:val="20"/>
          <w:szCs w:val="20"/>
          <w:lang w:val="nl-NL"/>
        </w:rPr>
      </w:pPr>
    </w:p>
    <w:p w14:paraId="429C22BD" w14:textId="561E10E2" w:rsidR="00997EAC" w:rsidRPr="00A805AC" w:rsidRDefault="00997EAC" w:rsidP="00997EAC">
      <w:pPr>
        <w:spacing w:after="0" w:line="240" w:lineRule="auto"/>
        <w:jc w:val="both"/>
        <w:rPr>
          <w:rFonts w:ascii="Arial" w:hAnsi="Arial" w:cs="Arial"/>
          <w:sz w:val="20"/>
          <w:szCs w:val="20"/>
          <w:lang w:val="nl-NL"/>
        </w:rPr>
      </w:pPr>
      <w:r w:rsidRPr="00A805AC">
        <w:rPr>
          <w:rFonts w:ascii="Arial" w:hAnsi="Arial" w:cs="Arial"/>
          <w:sz w:val="20"/>
          <w:szCs w:val="20"/>
          <w:lang w:val="nl-NL"/>
        </w:rPr>
        <w:t xml:space="preserve">Door zich aan te sluiten bij het Charter verbindt Primark zich ertoe de uitstoot van </w:t>
      </w:r>
      <w:r w:rsidR="00F104A8" w:rsidRPr="00A805AC">
        <w:rPr>
          <w:rFonts w:ascii="Arial" w:hAnsi="Arial" w:cs="Arial"/>
          <w:sz w:val="20"/>
          <w:szCs w:val="20"/>
          <w:lang w:val="nl-NL"/>
        </w:rPr>
        <w:t>zijn</w:t>
      </w:r>
      <w:r w:rsidRPr="00A805AC">
        <w:rPr>
          <w:rFonts w:ascii="Arial" w:hAnsi="Arial" w:cs="Arial"/>
          <w:sz w:val="20"/>
          <w:szCs w:val="20"/>
          <w:lang w:val="nl-NL"/>
        </w:rPr>
        <w:t xml:space="preserve"> </w:t>
      </w:r>
      <w:r w:rsidR="00F104A8" w:rsidRPr="00A805AC">
        <w:rPr>
          <w:rFonts w:ascii="Arial" w:hAnsi="Arial" w:cs="Arial"/>
          <w:sz w:val="20"/>
          <w:szCs w:val="20"/>
          <w:lang w:val="nl-NL"/>
        </w:rPr>
        <w:t>volledige</w:t>
      </w:r>
      <w:r w:rsidRPr="00A805AC">
        <w:rPr>
          <w:rFonts w:ascii="Arial" w:hAnsi="Arial" w:cs="Arial"/>
          <w:sz w:val="20"/>
          <w:szCs w:val="20"/>
          <w:lang w:val="nl-NL"/>
        </w:rPr>
        <w:t xml:space="preserve"> waardeketen aan te pakken, ook deze buiten </w:t>
      </w:r>
      <w:r w:rsidR="00F104A8" w:rsidRPr="00A805AC">
        <w:rPr>
          <w:rFonts w:ascii="Arial" w:hAnsi="Arial" w:cs="Arial"/>
          <w:sz w:val="20"/>
          <w:szCs w:val="20"/>
          <w:lang w:val="nl-NL"/>
        </w:rPr>
        <w:t xml:space="preserve">zijn </w:t>
      </w:r>
      <w:r w:rsidRPr="00A805AC">
        <w:rPr>
          <w:rFonts w:ascii="Arial" w:hAnsi="Arial" w:cs="Arial"/>
          <w:sz w:val="20"/>
          <w:szCs w:val="20"/>
          <w:lang w:val="nl-NL"/>
        </w:rPr>
        <w:t xml:space="preserve">eigen activiteiten, </w:t>
      </w:r>
      <w:r w:rsidR="00F104A8" w:rsidRPr="00A805AC">
        <w:rPr>
          <w:rFonts w:ascii="Arial" w:hAnsi="Arial" w:cs="Arial"/>
          <w:sz w:val="20"/>
          <w:szCs w:val="20"/>
          <w:lang w:val="nl-NL"/>
        </w:rPr>
        <w:t>de zogenaamde ‘Scope 3 uitstoot’</w:t>
      </w:r>
      <w:r w:rsidRPr="00A805AC">
        <w:rPr>
          <w:rFonts w:ascii="Arial" w:hAnsi="Arial" w:cs="Arial"/>
          <w:sz w:val="20"/>
          <w:szCs w:val="20"/>
          <w:lang w:val="nl-NL"/>
        </w:rPr>
        <w:t xml:space="preserve">, die het overgrote deel van zijn CO2-voetafdruk </w:t>
      </w:r>
      <w:r w:rsidR="008C46BA" w:rsidRPr="00A805AC">
        <w:rPr>
          <w:rFonts w:ascii="Arial" w:hAnsi="Arial" w:cs="Arial"/>
          <w:sz w:val="20"/>
          <w:szCs w:val="20"/>
          <w:lang w:val="nl-NL"/>
        </w:rPr>
        <w:t>uitmaakt</w:t>
      </w:r>
      <w:r w:rsidRPr="00A805AC">
        <w:rPr>
          <w:rFonts w:ascii="Arial" w:hAnsi="Arial" w:cs="Arial"/>
          <w:sz w:val="20"/>
          <w:szCs w:val="20"/>
          <w:lang w:val="nl-NL"/>
        </w:rPr>
        <w:t xml:space="preserve">. De retailer zet zich in om zijn ecologische voetafdruk te analyseren en </w:t>
      </w:r>
      <w:r w:rsidR="008C46BA" w:rsidRPr="00A805AC">
        <w:rPr>
          <w:rFonts w:ascii="Arial" w:hAnsi="Arial" w:cs="Arial"/>
          <w:sz w:val="20"/>
          <w:szCs w:val="20"/>
          <w:lang w:val="nl-NL"/>
        </w:rPr>
        <w:t>reductiedoelstellingen te zetten</w:t>
      </w:r>
      <w:r w:rsidRPr="00A805AC">
        <w:rPr>
          <w:rFonts w:ascii="Arial" w:hAnsi="Arial" w:cs="Arial"/>
          <w:sz w:val="20"/>
          <w:szCs w:val="20"/>
          <w:lang w:val="nl-NL"/>
        </w:rPr>
        <w:t xml:space="preserve"> </w:t>
      </w:r>
      <w:r w:rsidR="008C46BA" w:rsidRPr="00A805AC">
        <w:rPr>
          <w:rFonts w:ascii="Arial" w:hAnsi="Arial" w:cs="Arial"/>
          <w:sz w:val="20"/>
          <w:szCs w:val="20"/>
          <w:lang w:val="nl-NL"/>
        </w:rPr>
        <w:t>volgens de methode</w:t>
      </w:r>
      <w:r w:rsidRPr="00A805AC">
        <w:rPr>
          <w:rFonts w:ascii="Arial" w:hAnsi="Arial" w:cs="Arial"/>
          <w:sz w:val="20"/>
          <w:szCs w:val="20"/>
          <w:lang w:val="nl-NL"/>
        </w:rPr>
        <w:t xml:space="preserve"> van het Science-Based Targets Initiative.</w:t>
      </w:r>
    </w:p>
    <w:p w14:paraId="27A84EE2" w14:textId="7EE700F9" w:rsidR="00997EAC" w:rsidRPr="00A805AC" w:rsidRDefault="00997EAC" w:rsidP="00C44D61">
      <w:pPr>
        <w:spacing w:after="0" w:line="240" w:lineRule="auto"/>
        <w:jc w:val="both"/>
        <w:rPr>
          <w:rFonts w:ascii="Arial" w:hAnsi="Arial" w:cs="Arial"/>
          <w:sz w:val="20"/>
          <w:szCs w:val="20"/>
          <w:lang w:val="nl-NL"/>
        </w:rPr>
      </w:pPr>
    </w:p>
    <w:p w14:paraId="7F1D5E98" w14:textId="3CE2A685" w:rsidR="00997EAC" w:rsidRPr="00A805AC" w:rsidRDefault="00997EAC" w:rsidP="00C44D61">
      <w:pPr>
        <w:spacing w:after="0" w:line="240" w:lineRule="auto"/>
        <w:jc w:val="both"/>
        <w:rPr>
          <w:rFonts w:ascii="Arial" w:hAnsi="Arial" w:cs="Arial"/>
          <w:sz w:val="20"/>
          <w:szCs w:val="20"/>
          <w:lang w:val="nl-NL"/>
        </w:rPr>
      </w:pPr>
      <w:r w:rsidRPr="00A805AC">
        <w:rPr>
          <w:rFonts w:ascii="Arial" w:hAnsi="Arial" w:cs="Arial"/>
          <w:sz w:val="20"/>
          <w:szCs w:val="20"/>
          <w:lang w:val="nl-NL"/>
        </w:rPr>
        <w:t xml:space="preserve">Primark heeft al diverse processen geïmplementeerd in zijn productie-, distributie- en winkelactiviteiten om zijn ecologische voetafdruk te bepalen en te verkleinen. Om de Scope 1- en </w:t>
      </w:r>
      <w:r w:rsidR="008C46BA" w:rsidRPr="00A805AC">
        <w:rPr>
          <w:rFonts w:ascii="Arial" w:hAnsi="Arial" w:cs="Arial"/>
          <w:sz w:val="20"/>
          <w:szCs w:val="20"/>
          <w:lang w:val="nl-NL"/>
        </w:rPr>
        <w:t xml:space="preserve">Scope </w:t>
      </w:r>
      <w:r w:rsidRPr="00A805AC">
        <w:rPr>
          <w:rFonts w:ascii="Arial" w:hAnsi="Arial" w:cs="Arial"/>
          <w:sz w:val="20"/>
          <w:szCs w:val="20"/>
          <w:lang w:val="nl-NL"/>
        </w:rPr>
        <w:t>2-</w:t>
      </w:r>
      <w:r w:rsidR="008C46BA" w:rsidRPr="00A805AC">
        <w:rPr>
          <w:rFonts w:ascii="Arial" w:hAnsi="Arial" w:cs="Arial"/>
          <w:sz w:val="20"/>
          <w:szCs w:val="20"/>
          <w:lang w:val="nl-NL"/>
        </w:rPr>
        <w:t>uitstoot</w:t>
      </w:r>
      <w:r w:rsidRPr="00A805AC">
        <w:rPr>
          <w:rFonts w:ascii="Arial" w:hAnsi="Arial" w:cs="Arial"/>
          <w:sz w:val="20"/>
          <w:szCs w:val="20"/>
          <w:lang w:val="nl-NL"/>
        </w:rPr>
        <w:t xml:space="preserve"> te verminderen, </w:t>
      </w:r>
      <w:r w:rsidR="008C46BA" w:rsidRPr="00A805AC">
        <w:rPr>
          <w:rFonts w:ascii="Arial" w:hAnsi="Arial" w:cs="Arial"/>
          <w:sz w:val="20"/>
          <w:szCs w:val="20"/>
          <w:lang w:val="nl-NL"/>
        </w:rPr>
        <w:t>zoeken</w:t>
      </w:r>
      <w:r w:rsidRPr="00A805AC">
        <w:rPr>
          <w:rFonts w:ascii="Arial" w:hAnsi="Arial" w:cs="Arial"/>
          <w:sz w:val="20"/>
          <w:szCs w:val="20"/>
          <w:lang w:val="nl-NL"/>
        </w:rPr>
        <w:t xml:space="preserve"> de </w:t>
      </w:r>
      <w:r w:rsidR="008C46BA" w:rsidRPr="00A805AC">
        <w:rPr>
          <w:rFonts w:ascii="Arial" w:hAnsi="Arial" w:cs="Arial"/>
          <w:sz w:val="20"/>
          <w:szCs w:val="20"/>
          <w:lang w:val="nl-NL"/>
        </w:rPr>
        <w:t xml:space="preserve">Primark </w:t>
      </w:r>
      <w:r w:rsidRPr="00A805AC">
        <w:rPr>
          <w:rFonts w:ascii="Arial" w:hAnsi="Arial" w:cs="Arial"/>
          <w:sz w:val="20"/>
          <w:szCs w:val="20"/>
          <w:lang w:val="nl-NL"/>
        </w:rPr>
        <w:t xml:space="preserve">teams voor facilitair management en winkeloperaties </w:t>
      </w:r>
      <w:r w:rsidR="008C46BA" w:rsidRPr="00A805AC">
        <w:rPr>
          <w:rFonts w:ascii="Arial" w:hAnsi="Arial" w:cs="Arial"/>
          <w:sz w:val="20"/>
          <w:szCs w:val="20"/>
          <w:lang w:val="nl-NL"/>
        </w:rPr>
        <w:t>voortdurend</w:t>
      </w:r>
      <w:r w:rsidRPr="00A805AC">
        <w:rPr>
          <w:rFonts w:ascii="Arial" w:hAnsi="Arial" w:cs="Arial"/>
          <w:sz w:val="20"/>
          <w:szCs w:val="20"/>
          <w:lang w:val="nl-NL"/>
        </w:rPr>
        <w:t xml:space="preserve"> naar praktische maatregelen om het energieverbruik van de retailer te verminderen. Zo werd bijvoorbeeld in 2015 een Energy Reduction Group (ERG) opgericht om energiebesparende initiatieven in winkels te identificeren en te implementeren.</w:t>
      </w:r>
    </w:p>
    <w:p w14:paraId="1DE10AC1" w14:textId="77777777" w:rsidR="0072554E" w:rsidRPr="00A805AC" w:rsidRDefault="0072554E" w:rsidP="00341E28">
      <w:pPr>
        <w:spacing w:after="0" w:line="240" w:lineRule="auto"/>
        <w:jc w:val="both"/>
        <w:rPr>
          <w:rFonts w:ascii="Arial" w:hAnsi="Arial" w:cs="Arial"/>
          <w:sz w:val="20"/>
          <w:szCs w:val="20"/>
          <w:lang w:val="nl-NL"/>
        </w:rPr>
      </w:pPr>
    </w:p>
    <w:p w14:paraId="070F5079" w14:textId="7CEE7114" w:rsidR="00EC39F5" w:rsidRPr="00A805AC" w:rsidRDefault="00EC39F5" w:rsidP="000815AD">
      <w:pPr>
        <w:spacing w:after="0" w:line="240" w:lineRule="auto"/>
        <w:jc w:val="both"/>
        <w:rPr>
          <w:rFonts w:ascii="Arial" w:hAnsi="Arial" w:cs="Arial"/>
          <w:sz w:val="20"/>
          <w:szCs w:val="20"/>
          <w:lang w:val="nl-NL"/>
        </w:rPr>
      </w:pPr>
      <w:r w:rsidRPr="00A805AC">
        <w:rPr>
          <w:rFonts w:ascii="Arial" w:hAnsi="Arial" w:cs="Arial"/>
          <w:sz w:val="20"/>
          <w:szCs w:val="20"/>
          <w:lang w:val="nl-NL"/>
        </w:rPr>
        <w:t>Primark heeft hard gewerkt om zijn Scope 3-</w:t>
      </w:r>
      <w:r w:rsidR="008C46BA" w:rsidRPr="00A805AC">
        <w:rPr>
          <w:rFonts w:ascii="Arial" w:hAnsi="Arial" w:cs="Arial"/>
          <w:sz w:val="20"/>
          <w:szCs w:val="20"/>
          <w:lang w:val="nl-NL"/>
        </w:rPr>
        <w:t>uitstoot</w:t>
      </w:r>
      <w:r w:rsidRPr="00A805AC">
        <w:rPr>
          <w:rFonts w:ascii="Arial" w:hAnsi="Arial" w:cs="Arial"/>
          <w:sz w:val="20"/>
          <w:szCs w:val="20"/>
          <w:lang w:val="nl-NL"/>
        </w:rPr>
        <w:t xml:space="preserve"> te bepalen om zo verdere mogelijkheden voor broeikasgasreductie te identificeren </w:t>
      </w:r>
      <w:r w:rsidR="000815AD" w:rsidRPr="00A805AC">
        <w:rPr>
          <w:rFonts w:ascii="Arial" w:hAnsi="Arial" w:cs="Arial"/>
          <w:sz w:val="20"/>
          <w:szCs w:val="20"/>
          <w:lang w:val="nl-NL"/>
        </w:rPr>
        <w:t>en een</w:t>
      </w:r>
      <w:r w:rsidRPr="00A805AC">
        <w:rPr>
          <w:rFonts w:ascii="Arial" w:hAnsi="Arial" w:cs="Arial"/>
          <w:sz w:val="20"/>
          <w:szCs w:val="20"/>
          <w:lang w:val="nl-NL"/>
        </w:rPr>
        <w:t xml:space="preserve"> positieve </w:t>
      </w:r>
      <w:r w:rsidR="000815AD" w:rsidRPr="00A805AC">
        <w:rPr>
          <w:rFonts w:ascii="Arial" w:hAnsi="Arial" w:cs="Arial"/>
          <w:sz w:val="20"/>
          <w:szCs w:val="20"/>
          <w:lang w:val="nl-NL"/>
        </w:rPr>
        <w:t>verandering</w:t>
      </w:r>
      <w:r w:rsidRPr="00A805AC">
        <w:rPr>
          <w:rFonts w:ascii="Arial" w:hAnsi="Arial" w:cs="Arial"/>
          <w:sz w:val="20"/>
          <w:szCs w:val="20"/>
          <w:lang w:val="nl-NL"/>
        </w:rPr>
        <w:t xml:space="preserve"> </w:t>
      </w:r>
      <w:r w:rsidR="000815AD" w:rsidRPr="00A805AC">
        <w:rPr>
          <w:rFonts w:ascii="Arial" w:hAnsi="Arial" w:cs="Arial"/>
          <w:sz w:val="20"/>
          <w:szCs w:val="20"/>
          <w:lang w:val="nl-NL"/>
        </w:rPr>
        <w:t>te realiseren</w:t>
      </w:r>
      <w:r w:rsidRPr="00A805AC">
        <w:rPr>
          <w:rFonts w:ascii="Arial" w:hAnsi="Arial" w:cs="Arial"/>
          <w:sz w:val="20"/>
          <w:szCs w:val="20"/>
          <w:lang w:val="nl-NL"/>
        </w:rPr>
        <w:t xml:space="preserve">. Het bedrijf boekt al aanzienlijke vooruitgang door de uitstoot aan te pakken die wordt </w:t>
      </w:r>
      <w:r w:rsidR="000815AD" w:rsidRPr="00A805AC">
        <w:rPr>
          <w:rFonts w:ascii="Arial" w:hAnsi="Arial" w:cs="Arial"/>
          <w:sz w:val="20"/>
          <w:szCs w:val="20"/>
          <w:lang w:val="nl-NL"/>
        </w:rPr>
        <w:t>verwekt</w:t>
      </w:r>
      <w:r w:rsidRPr="00A805AC">
        <w:rPr>
          <w:rFonts w:ascii="Arial" w:hAnsi="Arial" w:cs="Arial"/>
          <w:sz w:val="20"/>
          <w:szCs w:val="20"/>
          <w:lang w:val="nl-NL"/>
        </w:rPr>
        <w:t xml:space="preserve"> door het gebruik van ruwe stoffen en materialen, die zijn grootste bron van broeikasgassen vormen. Dit doet het onder meer door:</w:t>
      </w:r>
    </w:p>
    <w:p w14:paraId="67874B89" w14:textId="77777777" w:rsidR="00EC39F5" w:rsidRPr="00A805AC" w:rsidRDefault="00EC39F5" w:rsidP="00EC39F5">
      <w:pPr>
        <w:spacing w:after="0" w:line="240" w:lineRule="auto"/>
        <w:jc w:val="both"/>
        <w:rPr>
          <w:rFonts w:ascii="Arial" w:hAnsi="Arial" w:cs="Arial"/>
          <w:sz w:val="20"/>
          <w:szCs w:val="20"/>
          <w:lang w:val="nl-NL"/>
        </w:rPr>
      </w:pPr>
    </w:p>
    <w:p w14:paraId="4C69B690" w14:textId="5ABBD08E" w:rsidR="00EC39F5" w:rsidRPr="00A805AC" w:rsidRDefault="000815AD" w:rsidP="00EC39F5">
      <w:pPr>
        <w:pStyle w:val="Lijstalinea"/>
        <w:numPr>
          <w:ilvl w:val="0"/>
          <w:numId w:val="10"/>
        </w:numPr>
        <w:spacing w:after="0" w:line="240" w:lineRule="auto"/>
        <w:jc w:val="both"/>
        <w:rPr>
          <w:rFonts w:ascii="Arial" w:hAnsi="Arial" w:cs="Arial"/>
          <w:sz w:val="20"/>
          <w:szCs w:val="20"/>
          <w:lang w:val="nl-NL"/>
        </w:rPr>
      </w:pPr>
      <w:r w:rsidRPr="00A805AC">
        <w:rPr>
          <w:rFonts w:ascii="Arial" w:hAnsi="Arial" w:cs="Arial"/>
          <w:sz w:val="20"/>
          <w:szCs w:val="20"/>
          <w:lang w:val="nl-NL"/>
        </w:rPr>
        <w:t>d</w:t>
      </w:r>
      <w:r w:rsidR="00EC39F5" w:rsidRPr="00A805AC">
        <w:rPr>
          <w:rFonts w:ascii="Arial" w:hAnsi="Arial" w:cs="Arial"/>
          <w:sz w:val="20"/>
          <w:szCs w:val="20"/>
          <w:lang w:val="nl-NL"/>
        </w:rPr>
        <w:t xml:space="preserve">eze herfst het aantal met gerecyclede materialen </w:t>
      </w:r>
      <w:r w:rsidRPr="00A805AC">
        <w:rPr>
          <w:rFonts w:ascii="Arial" w:hAnsi="Arial" w:cs="Arial"/>
          <w:sz w:val="20"/>
          <w:szCs w:val="20"/>
          <w:lang w:val="nl-NL"/>
        </w:rPr>
        <w:t xml:space="preserve">gemaakte producten </w:t>
      </w:r>
      <w:r w:rsidR="00EC39F5" w:rsidRPr="00A805AC">
        <w:rPr>
          <w:rFonts w:ascii="Arial" w:hAnsi="Arial" w:cs="Arial"/>
          <w:sz w:val="20"/>
          <w:szCs w:val="20"/>
          <w:lang w:val="nl-NL"/>
        </w:rPr>
        <w:t>te verdubbelen tot 40 miljoen items.</w:t>
      </w:r>
    </w:p>
    <w:p w14:paraId="0E8D8C74" w14:textId="5881F074" w:rsidR="00EC39F5" w:rsidRPr="00A805AC" w:rsidRDefault="000815AD" w:rsidP="00EC39F5">
      <w:pPr>
        <w:pStyle w:val="Lijstalinea"/>
        <w:numPr>
          <w:ilvl w:val="0"/>
          <w:numId w:val="10"/>
        </w:numPr>
        <w:spacing w:after="0" w:line="240" w:lineRule="auto"/>
        <w:jc w:val="both"/>
        <w:rPr>
          <w:rFonts w:ascii="Arial" w:hAnsi="Arial" w:cs="Arial"/>
          <w:sz w:val="20"/>
          <w:szCs w:val="20"/>
          <w:lang w:val="nl-NL"/>
        </w:rPr>
      </w:pPr>
      <w:r w:rsidRPr="00A805AC">
        <w:rPr>
          <w:rFonts w:ascii="Arial" w:hAnsi="Arial" w:cs="Arial"/>
          <w:sz w:val="20"/>
          <w:szCs w:val="20"/>
          <w:lang w:val="nl-NL"/>
        </w:rPr>
        <w:t>al sinds 2013 k</w:t>
      </w:r>
      <w:r w:rsidR="00EC39F5" w:rsidRPr="00A805AC">
        <w:rPr>
          <w:rFonts w:ascii="Arial" w:hAnsi="Arial" w:cs="Arial"/>
          <w:sz w:val="20"/>
          <w:szCs w:val="20"/>
          <w:lang w:val="nl-NL"/>
        </w:rPr>
        <w:t>atoenboeren</w:t>
      </w:r>
      <w:r w:rsidRPr="00A805AC">
        <w:rPr>
          <w:rFonts w:ascii="Arial" w:hAnsi="Arial" w:cs="Arial"/>
          <w:sz w:val="20"/>
          <w:szCs w:val="20"/>
          <w:lang w:val="nl-NL"/>
        </w:rPr>
        <w:t xml:space="preserve"> </w:t>
      </w:r>
      <w:r w:rsidR="00EC39F5" w:rsidRPr="00A805AC">
        <w:rPr>
          <w:rFonts w:ascii="Arial" w:hAnsi="Arial" w:cs="Arial"/>
          <w:sz w:val="20"/>
          <w:szCs w:val="20"/>
          <w:lang w:val="nl-NL"/>
        </w:rPr>
        <w:t xml:space="preserve">milieuvriendelijkere praktijken aan te leren en </w:t>
      </w:r>
      <w:r w:rsidRPr="00A805AC">
        <w:rPr>
          <w:rFonts w:ascii="Arial" w:hAnsi="Arial" w:cs="Arial"/>
          <w:sz w:val="20"/>
          <w:szCs w:val="20"/>
          <w:lang w:val="nl-NL"/>
        </w:rPr>
        <w:t>tevens</w:t>
      </w:r>
      <w:r w:rsidR="00EC39F5" w:rsidRPr="00A805AC">
        <w:rPr>
          <w:rFonts w:ascii="Arial" w:hAnsi="Arial" w:cs="Arial"/>
          <w:sz w:val="20"/>
          <w:szCs w:val="20"/>
          <w:lang w:val="nl-NL"/>
        </w:rPr>
        <w:t xml:space="preserve"> het Primark Sustainable Cotton-programma in 2019 gevoelig uit te breiden.  </w:t>
      </w:r>
      <w:r w:rsidRPr="00A805AC">
        <w:rPr>
          <w:rFonts w:ascii="Arial" w:hAnsi="Arial" w:cs="Arial"/>
          <w:sz w:val="20"/>
          <w:szCs w:val="20"/>
          <w:lang w:val="nl-NL"/>
        </w:rPr>
        <w:t>Primark belooft</w:t>
      </w:r>
      <w:r w:rsidR="00EC39F5" w:rsidRPr="00A805AC">
        <w:rPr>
          <w:rFonts w:ascii="Arial" w:hAnsi="Arial" w:cs="Arial"/>
          <w:sz w:val="20"/>
          <w:szCs w:val="20"/>
          <w:lang w:val="nl-NL"/>
        </w:rPr>
        <w:t xml:space="preserve"> tegen 2022 160.000 boeren op te leiden en het aantal duurzame katoenproducten te verhogen tot 60 miljoen items.</w:t>
      </w:r>
    </w:p>
    <w:p w14:paraId="1843FC1F" w14:textId="08A25CF8" w:rsidR="00BB4EBE" w:rsidRPr="00A805AC" w:rsidRDefault="000815AD" w:rsidP="00BB4EBE">
      <w:pPr>
        <w:pStyle w:val="Lijstalinea"/>
        <w:numPr>
          <w:ilvl w:val="0"/>
          <w:numId w:val="10"/>
        </w:numPr>
        <w:spacing w:after="0" w:line="240" w:lineRule="auto"/>
        <w:jc w:val="both"/>
        <w:rPr>
          <w:rFonts w:ascii="Arial" w:hAnsi="Arial" w:cs="Arial"/>
          <w:sz w:val="20"/>
          <w:szCs w:val="20"/>
          <w:lang w:val="nl-NL"/>
        </w:rPr>
      </w:pPr>
      <w:r w:rsidRPr="00A805AC">
        <w:rPr>
          <w:rFonts w:ascii="Arial" w:hAnsi="Arial" w:cs="Arial"/>
          <w:sz w:val="20"/>
          <w:szCs w:val="20"/>
          <w:lang w:val="nl-NL"/>
        </w:rPr>
        <w:t>s</w:t>
      </w:r>
      <w:r w:rsidR="00EC39F5" w:rsidRPr="00A805AC">
        <w:rPr>
          <w:rFonts w:ascii="Arial" w:hAnsi="Arial" w:cs="Arial"/>
          <w:sz w:val="20"/>
          <w:szCs w:val="20"/>
          <w:lang w:val="nl-NL"/>
        </w:rPr>
        <w:t>inds 2010 samen te werken met goede doelen om onverkochte producten uit de winkels te schenken en geld in te zamelen voor mensen in nood.</w:t>
      </w:r>
    </w:p>
    <w:p w14:paraId="42447081" w14:textId="0EBD59A2" w:rsidR="00EC39F5" w:rsidRPr="00A805AC" w:rsidRDefault="000815AD" w:rsidP="00BB4EBE">
      <w:pPr>
        <w:pStyle w:val="Lijstalinea"/>
        <w:numPr>
          <w:ilvl w:val="0"/>
          <w:numId w:val="10"/>
        </w:numPr>
        <w:spacing w:after="0" w:line="240" w:lineRule="auto"/>
        <w:jc w:val="both"/>
        <w:rPr>
          <w:rFonts w:ascii="Arial" w:hAnsi="Arial" w:cs="Arial"/>
          <w:sz w:val="20"/>
          <w:szCs w:val="20"/>
          <w:lang w:val="nl-NL"/>
        </w:rPr>
      </w:pPr>
      <w:r w:rsidRPr="00A805AC">
        <w:rPr>
          <w:rFonts w:ascii="Arial" w:hAnsi="Arial" w:cs="Arial"/>
          <w:sz w:val="20"/>
          <w:szCs w:val="20"/>
          <w:lang w:val="nl-NL"/>
        </w:rPr>
        <w:t>i</w:t>
      </w:r>
      <w:r w:rsidR="00EC39F5" w:rsidRPr="00A805AC">
        <w:rPr>
          <w:rFonts w:ascii="Arial" w:hAnsi="Arial" w:cs="Arial"/>
          <w:sz w:val="20"/>
          <w:szCs w:val="20"/>
          <w:lang w:val="nl-NL"/>
        </w:rPr>
        <w:t xml:space="preserve">n </w:t>
      </w:r>
      <w:r w:rsidR="00A805AC" w:rsidRPr="00A805AC">
        <w:rPr>
          <w:rFonts w:ascii="Arial" w:hAnsi="Arial" w:cs="Arial"/>
          <w:sz w:val="20"/>
          <w:szCs w:val="20"/>
          <w:lang w:val="nl-NL"/>
        </w:rPr>
        <w:t>Groot-Brittannië</w:t>
      </w:r>
      <w:r w:rsidR="00EC39F5" w:rsidRPr="00A805AC">
        <w:rPr>
          <w:rFonts w:ascii="Arial" w:hAnsi="Arial" w:cs="Arial"/>
          <w:sz w:val="20"/>
          <w:szCs w:val="20"/>
          <w:lang w:val="nl-NL"/>
        </w:rPr>
        <w:t xml:space="preserve"> een in-store recyclingprogramma uit te rollen </w:t>
      </w:r>
      <w:r w:rsidRPr="00A805AC">
        <w:rPr>
          <w:rFonts w:ascii="Arial" w:hAnsi="Arial" w:cs="Arial"/>
          <w:sz w:val="20"/>
          <w:szCs w:val="20"/>
          <w:lang w:val="nl-NL"/>
        </w:rPr>
        <w:t>zodat</w:t>
      </w:r>
      <w:r w:rsidR="00EC39F5" w:rsidRPr="00A805AC">
        <w:rPr>
          <w:rFonts w:ascii="Arial" w:hAnsi="Arial" w:cs="Arial"/>
          <w:sz w:val="20"/>
          <w:szCs w:val="20"/>
          <w:lang w:val="nl-NL"/>
        </w:rPr>
        <w:t xml:space="preserve"> klanten hun ongewenste kleding, textiel, schoenen en tassen kunnen doneren voor recycling, hergebruik of </w:t>
      </w:r>
      <w:r w:rsidR="00BB4EBE" w:rsidRPr="00A805AC">
        <w:rPr>
          <w:rFonts w:ascii="Arial" w:hAnsi="Arial" w:cs="Arial"/>
          <w:sz w:val="20"/>
          <w:szCs w:val="20"/>
          <w:lang w:val="nl-NL"/>
        </w:rPr>
        <w:t>een nieuwe bestemming</w:t>
      </w:r>
      <w:r w:rsidR="00EC39F5" w:rsidRPr="00A805AC">
        <w:rPr>
          <w:rFonts w:ascii="Arial" w:hAnsi="Arial" w:cs="Arial"/>
          <w:sz w:val="20"/>
          <w:szCs w:val="20"/>
          <w:lang w:val="nl-NL"/>
        </w:rPr>
        <w:t xml:space="preserve">. Primark </w:t>
      </w:r>
      <w:r w:rsidR="00BB4EBE" w:rsidRPr="00A805AC">
        <w:rPr>
          <w:rFonts w:ascii="Arial" w:hAnsi="Arial" w:cs="Arial"/>
          <w:sz w:val="20"/>
          <w:szCs w:val="20"/>
          <w:lang w:val="nl-NL"/>
        </w:rPr>
        <w:t xml:space="preserve">plant dit </w:t>
      </w:r>
      <w:r w:rsidRPr="00A805AC">
        <w:rPr>
          <w:rFonts w:ascii="Arial" w:hAnsi="Arial" w:cs="Arial"/>
          <w:sz w:val="20"/>
          <w:szCs w:val="20"/>
          <w:lang w:val="nl-NL"/>
        </w:rPr>
        <w:t xml:space="preserve">programma </w:t>
      </w:r>
      <w:r w:rsidR="00BB4EBE" w:rsidRPr="00A805AC">
        <w:rPr>
          <w:rFonts w:ascii="Arial" w:hAnsi="Arial" w:cs="Arial"/>
          <w:sz w:val="20"/>
          <w:szCs w:val="20"/>
          <w:lang w:val="nl-NL"/>
        </w:rPr>
        <w:t>ook</w:t>
      </w:r>
      <w:r w:rsidR="00EC39F5" w:rsidRPr="00A805AC">
        <w:rPr>
          <w:rFonts w:ascii="Arial" w:hAnsi="Arial" w:cs="Arial"/>
          <w:sz w:val="20"/>
          <w:szCs w:val="20"/>
          <w:lang w:val="nl-NL"/>
        </w:rPr>
        <w:t xml:space="preserve"> in andere markten uit te rollen.</w:t>
      </w:r>
    </w:p>
    <w:p w14:paraId="569CE9B7" w14:textId="7D91153E" w:rsidR="00EC39F5" w:rsidRPr="00A805AC" w:rsidRDefault="000815AD" w:rsidP="00BB4EBE">
      <w:pPr>
        <w:pStyle w:val="Lijstalinea"/>
        <w:numPr>
          <w:ilvl w:val="0"/>
          <w:numId w:val="10"/>
        </w:numPr>
        <w:spacing w:after="0" w:line="240" w:lineRule="auto"/>
        <w:jc w:val="both"/>
        <w:rPr>
          <w:rFonts w:ascii="Arial" w:hAnsi="Arial" w:cs="Arial"/>
          <w:sz w:val="20"/>
          <w:szCs w:val="20"/>
          <w:lang w:val="nl-NL"/>
        </w:rPr>
      </w:pPr>
      <w:r w:rsidRPr="00A805AC">
        <w:rPr>
          <w:rFonts w:ascii="Arial" w:hAnsi="Arial" w:cs="Arial"/>
          <w:sz w:val="20"/>
          <w:szCs w:val="20"/>
          <w:lang w:val="nl-NL"/>
        </w:rPr>
        <w:t>d</w:t>
      </w:r>
      <w:r w:rsidR="00BB4EBE" w:rsidRPr="00A805AC">
        <w:rPr>
          <w:rFonts w:ascii="Arial" w:hAnsi="Arial" w:cs="Arial"/>
          <w:sz w:val="20"/>
          <w:szCs w:val="20"/>
          <w:lang w:val="nl-NL"/>
        </w:rPr>
        <w:t xml:space="preserve">e </w:t>
      </w:r>
      <w:r w:rsidR="00EC39F5" w:rsidRPr="00A805AC">
        <w:rPr>
          <w:rFonts w:ascii="Arial" w:hAnsi="Arial" w:cs="Arial"/>
          <w:sz w:val="20"/>
          <w:szCs w:val="20"/>
          <w:lang w:val="nl-NL"/>
        </w:rPr>
        <w:t xml:space="preserve">fabrieken van </w:t>
      </w:r>
      <w:r w:rsidR="00BB4EBE" w:rsidRPr="00A805AC">
        <w:rPr>
          <w:rFonts w:ascii="Arial" w:hAnsi="Arial" w:cs="Arial"/>
          <w:sz w:val="20"/>
          <w:szCs w:val="20"/>
          <w:lang w:val="nl-NL"/>
        </w:rPr>
        <w:t>haar</w:t>
      </w:r>
      <w:r w:rsidR="00EC39F5" w:rsidRPr="00A805AC">
        <w:rPr>
          <w:rFonts w:ascii="Arial" w:hAnsi="Arial" w:cs="Arial"/>
          <w:sz w:val="20"/>
          <w:szCs w:val="20"/>
          <w:lang w:val="nl-NL"/>
        </w:rPr>
        <w:t xml:space="preserve"> leveranciers</w:t>
      </w:r>
      <w:r w:rsidR="00BB4EBE" w:rsidRPr="00A805AC">
        <w:rPr>
          <w:rFonts w:ascii="Arial" w:hAnsi="Arial" w:cs="Arial"/>
          <w:sz w:val="20"/>
          <w:szCs w:val="20"/>
          <w:lang w:val="nl-NL"/>
        </w:rPr>
        <w:t xml:space="preserve"> te helpen</w:t>
      </w:r>
      <w:r w:rsidR="00EC39F5" w:rsidRPr="00A805AC">
        <w:rPr>
          <w:rFonts w:ascii="Arial" w:hAnsi="Arial" w:cs="Arial"/>
          <w:sz w:val="20"/>
          <w:szCs w:val="20"/>
          <w:lang w:val="nl-NL"/>
        </w:rPr>
        <w:t xml:space="preserve"> bij </w:t>
      </w:r>
      <w:r w:rsidRPr="00A805AC">
        <w:rPr>
          <w:rFonts w:ascii="Arial" w:hAnsi="Arial" w:cs="Arial"/>
          <w:sz w:val="20"/>
          <w:szCs w:val="20"/>
          <w:lang w:val="nl-NL"/>
        </w:rPr>
        <w:t>het implementeren</w:t>
      </w:r>
      <w:r w:rsidR="00EC39F5" w:rsidRPr="00A805AC">
        <w:rPr>
          <w:rFonts w:ascii="Arial" w:hAnsi="Arial" w:cs="Arial"/>
          <w:sz w:val="20"/>
          <w:szCs w:val="20"/>
          <w:lang w:val="nl-NL"/>
        </w:rPr>
        <w:t xml:space="preserve"> van de Hig</w:t>
      </w:r>
      <w:r w:rsidR="00BB4EBE" w:rsidRPr="00A805AC">
        <w:rPr>
          <w:rFonts w:ascii="Arial" w:hAnsi="Arial" w:cs="Arial"/>
          <w:sz w:val="20"/>
          <w:szCs w:val="20"/>
          <w:lang w:val="nl-NL"/>
        </w:rPr>
        <w:t>h</w:t>
      </w:r>
      <w:r w:rsidR="00EC39F5" w:rsidRPr="00A805AC">
        <w:rPr>
          <w:rFonts w:ascii="Arial" w:hAnsi="Arial" w:cs="Arial"/>
          <w:sz w:val="20"/>
          <w:szCs w:val="20"/>
          <w:lang w:val="nl-NL"/>
        </w:rPr>
        <w:t xml:space="preserve"> Facility Environmental Module-tool van de Sustainable Apparel Coalition om het energieverbruik en de </w:t>
      </w:r>
      <w:r w:rsidR="00BB4EBE" w:rsidRPr="00A805AC">
        <w:rPr>
          <w:rFonts w:ascii="Arial" w:hAnsi="Arial" w:cs="Arial"/>
          <w:sz w:val="20"/>
          <w:szCs w:val="20"/>
          <w:lang w:val="nl-NL"/>
        </w:rPr>
        <w:t>ecologische voetafdruk te monitoren</w:t>
      </w:r>
      <w:r w:rsidR="00EC39F5" w:rsidRPr="00A805AC">
        <w:rPr>
          <w:rFonts w:ascii="Arial" w:hAnsi="Arial" w:cs="Arial"/>
          <w:sz w:val="20"/>
          <w:szCs w:val="20"/>
          <w:lang w:val="nl-NL"/>
        </w:rPr>
        <w:t xml:space="preserve"> in de fabrieken waar </w:t>
      </w:r>
      <w:r w:rsidRPr="00A805AC">
        <w:rPr>
          <w:rFonts w:ascii="Arial" w:hAnsi="Arial" w:cs="Arial"/>
          <w:sz w:val="20"/>
          <w:szCs w:val="20"/>
          <w:lang w:val="nl-NL"/>
        </w:rPr>
        <w:t>Primark</w:t>
      </w:r>
      <w:r w:rsidR="00EC39F5" w:rsidRPr="00A805AC">
        <w:rPr>
          <w:rFonts w:ascii="Arial" w:hAnsi="Arial" w:cs="Arial"/>
          <w:sz w:val="20"/>
          <w:szCs w:val="20"/>
          <w:lang w:val="nl-NL"/>
        </w:rPr>
        <w:t xml:space="preserve"> producten gemaak</w:t>
      </w:r>
      <w:r w:rsidR="00BB4EBE" w:rsidRPr="00A805AC">
        <w:rPr>
          <w:rFonts w:ascii="Arial" w:hAnsi="Arial" w:cs="Arial"/>
          <w:sz w:val="20"/>
          <w:szCs w:val="20"/>
          <w:lang w:val="nl-NL"/>
        </w:rPr>
        <w:t>t</w:t>
      </w:r>
      <w:r w:rsidRPr="00A805AC">
        <w:rPr>
          <w:rFonts w:ascii="Arial" w:hAnsi="Arial" w:cs="Arial"/>
          <w:sz w:val="20"/>
          <w:szCs w:val="20"/>
          <w:lang w:val="nl-NL"/>
        </w:rPr>
        <w:t xml:space="preserve"> worden</w:t>
      </w:r>
      <w:r w:rsidR="00EC39F5" w:rsidRPr="00A805AC">
        <w:rPr>
          <w:rFonts w:ascii="Arial" w:hAnsi="Arial" w:cs="Arial"/>
          <w:sz w:val="20"/>
          <w:szCs w:val="20"/>
          <w:lang w:val="nl-NL"/>
        </w:rPr>
        <w:t>.</w:t>
      </w:r>
    </w:p>
    <w:p w14:paraId="25D1833C" w14:textId="1E9B2F07" w:rsidR="00BB4EBE" w:rsidRPr="00A805AC" w:rsidRDefault="00EC39F5" w:rsidP="00BB4EBE">
      <w:pPr>
        <w:pStyle w:val="Lijstalinea"/>
        <w:numPr>
          <w:ilvl w:val="0"/>
          <w:numId w:val="10"/>
        </w:numPr>
        <w:spacing w:after="0" w:line="240" w:lineRule="auto"/>
        <w:jc w:val="both"/>
        <w:rPr>
          <w:rFonts w:ascii="Arial" w:hAnsi="Arial" w:cs="Arial"/>
          <w:sz w:val="20"/>
          <w:szCs w:val="20"/>
          <w:lang w:val="nl-NL"/>
        </w:rPr>
      </w:pPr>
      <w:r w:rsidRPr="00A805AC">
        <w:rPr>
          <w:rFonts w:ascii="Arial" w:hAnsi="Arial" w:cs="Arial"/>
          <w:sz w:val="20"/>
          <w:szCs w:val="20"/>
          <w:lang w:val="nl-NL"/>
        </w:rPr>
        <w:t xml:space="preserve">een verpakkingsoptimalisatieprogramma met PAC-D </w:t>
      </w:r>
      <w:r w:rsidR="000815AD" w:rsidRPr="00A805AC">
        <w:rPr>
          <w:rFonts w:ascii="Arial" w:hAnsi="Arial" w:cs="Arial"/>
          <w:sz w:val="20"/>
          <w:szCs w:val="20"/>
          <w:lang w:val="nl-NL"/>
        </w:rPr>
        <w:t xml:space="preserve">te ontwikkelen </w:t>
      </w:r>
      <w:r w:rsidRPr="00A805AC">
        <w:rPr>
          <w:rFonts w:ascii="Arial" w:hAnsi="Arial" w:cs="Arial"/>
          <w:sz w:val="20"/>
          <w:szCs w:val="20"/>
          <w:lang w:val="nl-NL"/>
        </w:rPr>
        <w:t xml:space="preserve">om leveranciers </w:t>
      </w:r>
      <w:r w:rsidR="00BB4EBE" w:rsidRPr="00A805AC">
        <w:rPr>
          <w:rFonts w:ascii="Arial" w:hAnsi="Arial" w:cs="Arial"/>
          <w:sz w:val="20"/>
          <w:szCs w:val="20"/>
          <w:lang w:val="nl-NL"/>
        </w:rPr>
        <w:t>aan te leren</w:t>
      </w:r>
      <w:r w:rsidRPr="00A805AC">
        <w:rPr>
          <w:rFonts w:ascii="Arial" w:hAnsi="Arial" w:cs="Arial"/>
          <w:sz w:val="20"/>
          <w:szCs w:val="20"/>
          <w:lang w:val="nl-NL"/>
        </w:rPr>
        <w:t xml:space="preserve"> producten nauwkeurig te meten en efficiënt te verpakken in </w:t>
      </w:r>
      <w:r w:rsidR="00BB4EBE" w:rsidRPr="00A805AC">
        <w:rPr>
          <w:rFonts w:ascii="Arial" w:hAnsi="Arial" w:cs="Arial"/>
          <w:sz w:val="20"/>
          <w:szCs w:val="20"/>
          <w:lang w:val="nl-NL"/>
        </w:rPr>
        <w:t xml:space="preserve">kartonnen </w:t>
      </w:r>
      <w:r w:rsidR="00FC48DB" w:rsidRPr="00A805AC">
        <w:rPr>
          <w:rFonts w:ascii="Arial" w:hAnsi="Arial" w:cs="Arial"/>
          <w:sz w:val="20"/>
          <w:szCs w:val="20"/>
          <w:lang w:val="nl-NL"/>
        </w:rPr>
        <w:t>verzend</w:t>
      </w:r>
      <w:r w:rsidR="00BB4EBE" w:rsidRPr="00A805AC">
        <w:rPr>
          <w:rFonts w:ascii="Arial" w:hAnsi="Arial" w:cs="Arial"/>
          <w:sz w:val="20"/>
          <w:szCs w:val="20"/>
          <w:lang w:val="nl-NL"/>
        </w:rPr>
        <w:t>dozen en lege ruimte te vermijden. Dat</w:t>
      </w:r>
      <w:r w:rsidRPr="00A805AC">
        <w:rPr>
          <w:rFonts w:ascii="Arial" w:hAnsi="Arial" w:cs="Arial"/>
          <w:sz w:val="20"/>
          <w:szCs w:val="20"/>
          <w:lang w:val="nl-NL"/>
        </w:rPr>
        <w:t xml:space="preserve"> heeft </w:t>
      </w:r>
      <w:r w:rsidR="00FC48DB" w:rsidRPr="00A805AC">
        <w:rPr>
          <w:rFonts w:ascii="Arial" w:hAnsi="Arial" w:cs="Arial"/>
          <w:sz w:val="20"/>
          <w:szCs w:val="20"/>
          <w:lang w:val="nl-NL"/>
        </w:rPr>
        <w:t xml:space="preserve">zowel bij de productie, verzending, als het recycleren van golfkarton </w:t>
      </w:r>
      <w:r w:rsidR="00BB4EBE" w:rsidRPr="00A805AC">
        <w:rPr>
          <w:rFonts w:ascii="Arial" w:hAnsi="Arial" w:cs="Arial"/>
          <w:sz w:val="20"/>
          <w:szCs w:val="20"/>
          <w:lang w:val="nl-NL"/>
        </w:rPr>
        <w:t xml:space="preserve">tot nu toe reeds </w:t>
      </w:r>
      <w:r w:rsidR="00FC48DB" w:rsidRPr="00A805AC">
        <w:rPr>
          <w:rFonts w:ascii="Arial" w:hAnsi="Arial" w:cs="Arial"/>
          <w:sz w:val="20"/>
          <w:szCs w:val="20"/>
          <w:lang w:val="nl-NL"/>
        </w:rPr>
        <w:t xml:space="preserve">geleid </w:t>
      </w:r>
      <w:r w:rsidR="00BB4EBE" w:rsidRPr="00A805AC">
        <w:rPr>
          <w:rFonts w:ascii="Arial" w:hAnsi="Arial" w:cs="Arial"/>
          <w:sz w:val="20"/>
          <w:szCs w:val="20"/>
          <w:lang w:val="nl-NL"/>
        </w:rPr>
        <w:t>tot een besparing geleid van 2,26 miljoen vierkante meter</w:t>
      </w:r>
      <w:r w:rsidRPr="00A805AC">
        <w:rPr>
          <w:rFonts w:ascii="Arial" w:hAnsi="Arial" w:cs="Arial"/>
          <w:sz w:val="20"/>
          <w:szCs w:val="20"/>
          <w:lang w:val="nl-NL"/>
        </w:rPr>
        <w:t>.</w:t>
      </w:r>
    </w:p>
    <w:p w14:paraId="71A44A4B" w14:textId="715BAD8F" w:rsidR="00BB4EBE" w:rsidRPr="00A805AC" w:rsidRDefault="00FC48DB" w:rsidP="00BB4EBE">
      <w:pPr>
        <w:pStyle w:val="Lijstalinea"/>
        <w:numPr>
          <w:ilvl w:val="0"/>
          <w:numId w:val="10"/>
        </w:numPr>
        <w:spacing w:after="0" w:line="240" w:lineRule="auto"/>
        <w:jc w:val="both"/>
        <w:rPr>
          <w:rFonts w:ascii="Arial" w:hAnsi="Arial" w:cs="Arial"/>
          <w:sz w:val="20"/>
          <w:szCs w:val="20"/>
          <w:lang w:val="nl-NL"/>
        </w:rPr>
      </w:pPr>
      <w:r w:rsidRPr="00A805AC">
        <w:rPr>
          <w:rFonts w:ascii="Arial" w:hAnsi="Arial" w:cs="Arial"/>
          <w:sz w:val="20"/>
          <w:szCs w:val="20"/>
          <w:lang w:val="nl-NL"/>
        </w:rPr>
        <w:t>d</w:t>
      </w:r>
      <w:r w:rsidR="00BB4EBE" w:rsidRPr="00A805AC">
        <w:rPr>
          <w:rFonts w:ascii="Arial" w:hAnsi="Arial" w:cs="Arial"/>
          <w:sz w:val="20"/>
          <w:szCs w:val="20"/>
          <w:lang w:val="nl-NL"/>
        </w:rPr>
        <w:t xml:space="preserve">e overgrote meerderheid van de producten vanuit de </w:t>
      </w:r>
      <w:r w:rsidRPr="00A805AC">
        <w:rPr>
          <w:rFonts w:ascii="Arial" w:hAnsi="Arial" w:cs="Arial"/>
          <w:sz w:val="20"/>
          <w:szCs w:val="20"/>
          <w:lang w:val="nl-NL"/>
        </w:rPr>
        <w:t>leveranciers</w:t>
      </w:r>
      <w:r w:rsidR="00BB4EBE" w:rsidRPr="00A805AC">
        <w:rPr>
          <w:rFonts w:ascii="Arial" w:hAnsi="Arial" w:cs="Arial"/>
          <w:sz w:val="20"/>
          <w:szCs w:val="20"/>
          <w:lang w:val="nl-NL"/>
        </w:rPr>
        <w:t xml:space="preserve">fabrieken te verzenden </w:t>
      </w:r>
      <w:r w:rsidRPr="00A805AC">
        <w:rPr>
          <w:rFonts w:ascii="Arial" w:hAnsi="Arial" w:cs="Arial"/>
          <w:sz w:val="20"/>
          <w:szCs w:val="20"/>
          <w:lang w:val="nl-NL"/>
        </w:rPr>
        <w:t xml:space="preserve">per boot </w:t>
      </w:r>
      <w:r w:rsidR="00BB4EBE" w:rsidRPr="00A805AC">
        <w:rPr>
          <w:rFonts w:ascii="Arial" w:hAnsi="Arial" w:cs="Arial"/>
          <w:sz w:val="20"/>
          <w:szCs w:val="20"/>
          <w:lang w:val="nl-NL"/>
        </w:rPr>
        <w:t xml:space="preserve">in plaats van per luchtvracht. </w:t>
      </w:r>
      <w:r w:rsidRPr="00A805AC">
        <w:rPr>
          <w:rFonts w:ascii="Arial" w:hAnsi="Arial" w:cs="Arial"/>
          <w:sz w:val="20"/>
          <w:szCs w:val="20"/>
          <w:lang w:val="nl-NL"/>
        </w:rPr>
        <w:t>V</w:t>
      </w:r>
      <w:r w:rsidR="00BB4EBE" w:rsidRPr="00A805AC">
        <w:rPr>
          <w:rFonts w:ascii="Arial" w:hAnsi="Arial" w:cs="Arial"/>
          <w:sz w:val="20"/>
          <w:szCs w:val="20"/>
          <w:lang w:val="nl-NL"/>
        </w:rPr>
        <w:t xml:space="preserve">rachtwagens die </w:t>
      </w:r>
      <w:r w:rsidRPr="00A805AC">
        <w:rPr>
          <w:rFonts w:ascii="Arial" w:hAnsi="Arial" w:cs="Arial"/>
          <w:sz w:val="20"/>
          <w:szCs w:val="20"/>
          <w:lang w:val="nl-NL"/>
        </w:rPr>
        <w:t>goederen</w:t>
      </w:r>
      <w:r w:rsidR="00BB4EBE" w:rsidRPr="00A805AC">
        <w:rPr>
          <w:rFonts w:ascii="Arial" w:hAnsi="Arial" w:cs="Arial"/>
          <w:sz w:val="20"/>
          <w:szCs w:val="20"/>
          <w:lang w:val="nl-NL"/>
        </w:rPr>
        <w:t xml:space="preserve"> leveren bij Primark winkels, halen op hetzelfde moment ook </w:t>
      </w:r>
      <w:r w:rsidRPr="00A805AC">
        <w:rPr>
          <w:rFonts w:ascii="Arial" w:hAnsi="Arial" w:cs="Arial"/>
          <w:sz w:val="20"/>
          <w:szCs w:val="20"/>
          <w:lang w:val="nl-NL"/>
        </w:rPr>
        <w:t>overtollige</w:t>
      </w:r>
      <w:r w:rsidR="00BB4EBE" w:rsidRPr="00A805AC">
        <w:rPr>
          <w:rFonts w:ascii="Arial" w:hAnsi="Arial" w:cs="Arial"/>
          <w:sz w:val="20"/>
          <w:szCs w:val="20"/>
          <w:lang w:val="nl-NL"/>
        </w:rPr>
        <w:t xml:space="preserve"> artikelen op en brengen deze terug naar de distributiecentra. Zo wordt het aantal vrachtwagens op de weg en het volume van niet verkochte kledij in de winkels fors verminderd.</w:t>
      </w:r>
    </w:p>
    <w:p w14:paraId="0F9D6FAA" w14:textId="77777777" w:rsidR="00BB4EBE" w:rsidRPr="00A805AC" w:rsidRDefault="00BB4EBE" w:rsidP="00BB4EBE">
      <w:pPr>
        <w:spacing w:after="0" w:line="240" w:lineRule="auto"/>
        <w:ind w:left="360"/>
        <w:jc w:val="both"/>
        <w:rPr>
          <w:rFonts w:ascii="Arial" w:hAnsi="Arial" w:cs="Arial"/>
          <w:sz w:val="20"/>
          <w:szCs w:val="20"/>
          <w:lang w:val="nl-NL"/>
        </w:rPr>
      </w:pPr>
    </w:p>
    <w:p w14:paraId="7B6BDEF0" w14:textId="565175E0" w:rsidR="005A11DD" w:rsidRPr="00A805AC" w:rsidRDefault="005A11DD" w:rsidP="00101FFE">
      <w:pPr>
        <w:spacing w:after="0" w:line="240" w:lineRule="auto"/>
        <w:jc w:val="both"/>
        <w:rPr>
          <w:rFonts w:ascii="Arial" w:hAnsi="Arial" w:cs="Arial"/>
          <w:sz w:val="20"/>
          <w:szCs w:val="20"/>
          <w:lang w:val="nl-NL"/>
        </w:rPr>
      </w:pPr>
    </w:p>
    <w:p w14:paraId="1103CB45" w14:textId="651E3A0A" w:rsidR="00FC48DB" w:rsidRPr="00A805AC" w:rsidRDefault="00FC48DB">
      <w:pPr>
        <w:rPr>
          <w:rFonts w:ascii="Arial" w:hAnsi="Arial" w:cs="Arial"/>
          <w:b/>
          <w:bCs/>
          <w:sz w:val="20"/>
          <w:szCs w:val="20"/>
          <w:lang w:val="nl-NL"/>
        </w:rPr>
      </w:pPr>
      <w:r w:rsidRPr="00A805AC">
        <w:rPr>
          <w:rFonts w:ascii="Arial" w:hAnsi="Arial" w:cs="Arial"/>
          <w:b/>
          <w:bCs/>
          <w:sz w:val="20"/>
          <w:szCs w:val="20"/>
          <w:lang w:val="nl-NL"/>
        </w:rPr>
        <w:br w:type="page"/>
      </w:r>
    </w:p>
    <w:p w14:paraId="53A56B79" w14:textId="77777777" w:rsidR="00AE0C9E" w:rsidRPr="00A805AC" w:rsidRDefault="00AE0C9E" w:rsidP="00341E28">
      <w:pPr>
        <w:spacing w:after="0" w:line="240" w:lineRule="auto"/>
        <w:jc w:val="both"/>
        <w:rPr>
          <w:rFonts w:ascii="Arial" w:hAnsi="Arial" w:cs="Arial"/>
          <w:sz w:val="20"/>
          <w:szCs w:val="20"/>
          <w:lang w:val="nl-NL"/>
        </w:rPr>
      </w:pPr>
    </w:p>
    <w:p w14:paraId="283383B1" w14:textId="77777777" w:rsidR="00AE0C9E" w:rsidRPr="00A805AC" w:rsidRDefault="00AE0C9E" w:rsidP="00AE0C9E">
      <w:pPr>
        <w:spacing w:after="0" w:line="240" w:lineRule="auto"/>
        <w:jc w:val="both"/>
        <w:rPr>
          <w:rFonts w:ascii="Arial" w:hAnsi="Arial" w:cs="Arial"/>
          <w:sz w:val="20"/>
          <w:szCs w:val="20"/>
          <w:lang w:val="nl-NL"/>
        </w:rPr>
      </w:pPr>
    </w:p>
    <w:p w14:paraId="7C2067CD" w14:textId="0EAEED05" w:rsidR="00AE0C9E" w:rsidRPr="00A805AC" w:rsidRDefault="00AE0C9E" w:rsidP="00AE0C9E">
      <w:pPr>
        <w:spacing w:after="0" w:line="240" w:lineRule="auto"/>
        <w:jc w:val="both"/>
        <w:rPr>
          <w:rFonts w:ascii="Arial" w:hAnsi="Arial" w:cs="Arial"/>
          <w:sz w:val="20"/>
          <w:szCs w:val="20"/>
          <w:lang w:val="nl-NL"/>
        </w:rPr>
      </w:pPr>
      <w:r w:rsidRPr="00A805AC">
        <w:rPr>
          <w:rFonts w:ascii="Arial" w:hAnsi="Arial" w:cs="Arial"/>
          <w:b/>
          <w:bCs/>
          <w:sz w:val="20"/>
          <w:szCs w:val="20"/>
          <w:lang w:val="nl-NL"/>
        </w:rPr>
        <w:t xml:space="preserve">Katharine Stewart, </w:t>
      </w:r>
      <w:r w:rsidR="00BB4EBE" w:rsidRPr="00A805AC">
        <w:rPr>
          <w:rFonts w:ascii="Arial" w:hAnsi="Arial" w:cs="Arial"/>
          <w:b/>
          <w:bCs/>
          <w:sz w:val="20"/>
          <w:szCs w:val="20"/>
          <w:lang w:val="nl-NL"/>
        </w:rPr>
        <w:t xml:space="preserve">Ethical Trade &amp; Environmental Sustainability Director </w:t>
      </w:r>
      <w:r w:rsidRPr="00A805AC">
        <w:rPr>
          <w:rFonts w:ascii="Arial" w:hAnsi="Arial" w:cs="Arial"/>
          <w:b/>
          <w:bCs/>
          <w:sz w:val="20"/>
          <w:szCs w:val="20"/>
          <w:lang w:val="nl-NL"/>
        </w:rPr>
        <w:t>bij Primark</w:t>
      </w:r>
      <w:r w:rsidRPr="00A805AC">
        <w:rPr>
          <w:rFonts w:ascii="Arial" w:hAnsi="Arial" w:cs="Arial"/>
          <w:sz w:val="20"/>
          <w:szCs w:val="20"/>
          <w:lang w:val="nl-NL"/>
        </w:rPr>
        <w:t xml:space="preserve"> </w:t>
      </w:r>
      <w:r w:rsidR="00860EAF" w:rsidRPr="00A805AC">
        <w:rPr>
          <w:rFonts w:ascii="Arial" w:hAnsi="Arial" w:cs="Arial"/>
          <w:sz w:val="20"/>
          <w:szCs w:val="20"/>
          <w:lang w:val="nl-NL"/>
        </w:rPr>
        <w:t>vertelt</w:t>
      </w:r>
      <w:r w:rsidRPr="00A805AC">
        <w:rPr>
          <w:rFonts w:ascii="Arial" w:hAnsi="Arial" w:cs="Arial"/>
          <w:sz w:val="20"/>
          <w:szCs w:val="20"/>
          <w:lang w:val="nl-NL"/>
        </w:rPr>
        <w:t>: “We zijn verheugd om lid te worden van het UNFCCC en verbinden ons er</w:t>
      </w:r>
      <w:r w:rsidR="00860EAF" w:rsidRPr="00A805AC">
        <w:rPr>
          <w:rFonts w:ascii="Arial" w:hAnsi="Arial" w:cs="Arial"/>
          <w:sz w:val="20"/>
          <w:szCs w:val="20"/>
          <w:lang w:val="nl-NL"/>
        </w:rPr>
        <w:t xml:space="preserve"> graag </w:t>
      </w:r>
      <w:r w:rsidRPr="00A805AC">
        <w:rPr>
          <w:rFonts w:ascii="Arial" w:hAnsi="Arial" w:cs="Arial"/>
          <w:sz w:val="20"/>
          <w:szCs w:val="20"/>
          <w:lang w:val="nl-NL"/>
        </w:rPr>
        <w:t xml:space="preserve">toe </w:t>
      </w:r>
      <w:r w:rsidR="00860EAF" w:rsidRPr="00A805AC">
        <w:rPr>
          <w:rFonts w:ascii="Arial" w:hAnsi="Arial" w:cs="Arial"/>
          <w:sz w:val="20"/>
          <w:szCs w:val="20"/>
          <w:lang w:val="nl-NL"/>
        </w:rPr>
        <w:t>de</w:t>
      </w:r>
      <w:r w:rsidRPr="00A805AC">
        <w:rPr>
          <w:rFonts w:ascii="Arial" w:hAnsi="Arial" w:cs="Arial"/>
          <w:sz w:val="20"/>
          <w:szCs w:val="20"/>
          <w:lang w:val="nl-NL"/>
        </w:rPr>
        <w:t xml:space="preserve"> uitstoot in onze waardeketen te verminderen. Als wereldwijde moderetailer zijn we gepassioneerd </w:t>
      </w:r>
      <w:r w:rsidR="00860EAF" w:rsidRPr="00A805AC">
        <w:rPr>
          <w:rFonts w:ascii="Arial" w:hAnsi="Arial" w:cs="Arial"/>
          <w:sz w:val="20"/>
          <w:szCs w:val="20"/>
          <w:lang w:val="nl-NL"/>
        </w:rPr>
        <w:t>bezig met</w:t>
      </w:r>
      <w:r w:rsidRPr="00A805AC">
        <w:rPr>
          <w:rFonts w:ascii="Arial" w:hAnsi="Arial" w:cs="Arial"/>
          <w:sz w:val="20"/>
          <w:szCs w:val="20"/>
          <w:lang w:val="nl-NL"/>
        </w:rPr>
        <w:t xml:space="preserve"> het vinden van oplossingen voor de uitdagingen van </w:t>
      </w:r>
      <w:r w:rsidR="00FC48DB" w:rsidRPr="00A805AC">
        <w:rPr>
          <w:rFonts w:ascii="Arial" w:hAnsi="Arial" w:cs="Arial"/>
          <w:sz w:val="20"/>
          <w:szCs w:val="20"/>
          <w:lang w:val="nl-NL"/>
        </w:rPr>
        <w:t xml:space="preserve">de </w:t>
      </w:r>
      <w:r w:rsidRPr="00A805AC">
        <w:rPr>
          <w:rFonts w:ascii="Arial" w:hAnsi="Arial" w:cs="Arial"/>
          <w:sz w:val="20"/>
          <w:szCs w:val="20"/>
          <w:lang w:val="nl-NL"/>
        </w:rPr>
        <w:t xml:space="preserve">klimaatverandering en beseffen we dat er </w:t>
      </w:r>
      <w:r w:rsidR="00860EAF" w:rsidRPr="00A805AC">
        <w:rPr>
          <w:rFonts w:ascii="Arial" w:hAnsi="Arial" w:cs="Arial"/>
          <w:sz w:val="20"/>
          <w:szCs w:val="20"/>
          <w:lang w:val="nl-NL"/>
        </w:rPr>
        <w:t xml:space="preserve">zeker nog </w:t>
      </w:r>
      <w:r w:rsidR="00FC48DB" w:rsidRPr="00A805AC">
        <w:rPr>
          <w:rFonts w:ascii="Arial" w:hAnsi="Arial" w:cs="Arial"/>
          <w:sz w:val="20"/>
          <w:szCs w:val="20"/>
          <w:lang w:val="nl-NL"/>
        </w:rPr>
        <w:t>meer stappen gezet kunnen worden</w:t>
      </w:r>
      <w:r w:rsidRPr="00A805AC">
        <w:rPr>
          <w:rFonts w:ascii="Arial" w:hAnsi="Arial" w:cs="Arial"/>
          <w:sz w:val="20"/>
          <w:szCs w:val="20"/>
          <w:lang w:val="nl-NL"/>
        </w:rPr>
        <w:t xml:space="preserve">. Hoewel we grote ambities hebben om ons bedrijf duurzamer te maken, weten we ook dat </w:t>
      </w:r>
      <w:r w:rsidR="00860EAF" w:rsidRPr="00A805AC">
        <w:rPr>
          <w:rFonts w:ascii="Arial" w:hAnsi="Arial" w:cs="Arial"/>
          <w:sz w:val="20"/>
          <w:szCs w:val="20"/>
          <w:lang w:val="nl-NL"/>
        </w:rPr>
        <w:t xml:space="preserve">door onze omvang </w:t>
      </w:r>
      <w:r w:rsidRPr="00A805AC">
        <w:rPr>
          <w:rFonts w:ascii="Arial" w:hAnsi="Arial" w:cs="Arial"/>
          <w:sz w:val="20"/>
          <w:szCs w:val="20"/>
          <w:lang w:val="nl-NL"/>
        </w:rPr>
        <w:t xml:space="preserve">zelfs </w:t>
      </w:r>
      <w:r w:rsidR="00860EAF" w:rsidRPr="00A805AC">
        <w:rPr>
          <w:rFonts w:ascii="Arial" w:hAnsi="Arial" w:cs="Arial"/>
          <w:sz w:val="20"/>
          <w:szCs w:val="20"/>
          <w:lang w:val="nl-NL"/>
        </w:rPr>
        <w:t>de</w:t>
      </w:r>
      <w:r w:rsidRPr="00A805AC">
        <w:rPr>
          <w:rFonts w:ascii="Arial" w:hAnsi="Arial" w:cs="Arial"/>
          <w:sz w:val="20"/>
          <w:szCs w:val="20"/>
          <w:lang w:val="nl-NL"/>
        </w:rPr>
        <w:t xml:space="preserve"> klein</w:t>
      </w:r>
      <w:r w:rsidR="00860EAF" w:rsidRPr="00A805AC">
        <w:rPr>
          <w:rFonts w:ascii="Arial" w:hAnsi="Arial" w:cs="Arial"/>
          <w:sz w:val="20"/>
          <w:szCs w:val="20"/>
          <w:lang w:val="nl-NL"/>
        </w:rPr>
        <w:t>ste</w:t>
      </w:r>
      <w:r w:rsidRPr="00A805AC">
        <w:rPr>
          <w:rFonts w:ascii="Arial" w:hAnsi="Arial" w:cs="Arial"/>
          <w:sz w:val="20"/>
          <w:szCs w:val="20"/>
          <w:lang w:val="nl-NL"/>
        </w:rPr>
        <w:t xml:space="preserve"> veranderingen een groot verschil kunnen maken. En </w:t>
      </w:r>
      <w:r w:rsidR="00FC48DB" w:rsidRPr="00A805AC">
        <w:rPr>
          <w:rFonts w:ascii="Arial" w:hAnsi="Arial" w:cs="Arial"/>
          <w:sz w:val="20"/>
          <w:szCs w:val="20"/>
          <w:lang w:val="nl-NL"/>
        </w:rPr>
        <w:t>dit alles</w:t>
      </w:r>
      <w:r w:rsidR="00860EAF" w:rsidRPr="00A805AC">
        <w:rPr>
          <w:rFonts w:ascii="Arial" w:hAnsi="Arial" w:cs="Arial"/>
          <w:sz w:val="20"/>
          <w:szCs w:val="20"/>
          <w:lang w:val="nl-NL"/>
        </w:rPr>
        <w:t xml:space="preserve"> </w:t>
      </w:r>
      <w:r w:rsidRPr="00A805AC">
        <w:rPr>
          <w:rFonts w:ascii="Arial" w:hAnsi="Arial" w:cs="Arial"/>
          <w:sz w:val="20"/>
          <w:szCs w:val="20"/>
          <w:lang w:val="nl-NL"/>
        </w:rPr>
        <w:t xml:space="preserve">willen </w:t>
      </w:r>
      <w:r w:rsidR="00860EAF" w:rsidRPr="00A805AC">
        <w:rPr>
          <w:rFonts w:ascii="Arial" w:hAnsi="Arial" w:cs="Arial"/>
          <w:sz w:val="20"/>
          <w:szCs w:val="20"/>
          <w:lang w:val="nl-NL"/>
        </w:rPr>
        <w:t>we</w:t>
      </w:r>
      <w:r w:rsidRPr="00A805AC">
        <w:rPr>
          <w:rFonts w:ascii="Arial" w:hAnsi="Arial" w:cs="Arial"/>
          <w:sz w:val="20"/>
          <w:szCs w:val="20"/>
          <w:lang w:val="nl-NL"/>
        </w:rPr>
        <w:t xml:space="preserve"> doen zonder de kosten</w:t>
      </w:r>
      <w:r w:rsidR="00860EAF" w:rsidRPr="00A805AC">
        <w:rPr>
          <w:rFonts w:ascii="Arial" w:hAnsi="Arial" w:cs="Arial"/>
          <w:sz w:val="20"/>
          <w:szCs w:val="20"/>
          <w:lang w:val="nl-NL"/>
        </w:rPr>
        <w:t xml:space="preserve"> hiervoor </w:t>
      </w:r>
      <w:r w:rsidRPr="00A805AC">
        <w:rPr>
          <w:rFonts w:ascii="Arial" w:hAnsi="Arial" w:cs="Arial"/>
          <w:sz w:val="20"/>
          <w:szCs w:val="20"/>
          <w:lang w:val="nl-NL"/>
        </w:rPr>
        <w:t>door te berekenen aan onze klanten</w:t>
      </w:r>
      <w:r w:rsidR="00860EAF" w:rsidRPr="00A805AC">
        <w:rPr>
          <w:rFonts w:ascii="Arial" w:hAnsi="Arial" w:cs="Arial"/>
          <w:sz w:val="20"/>
          <w:szCs w:val="20"/>
          <w:lang w:val="nl-NL"/>
        </w:rPr>
        <w:t xml:space="preserve">. Wij vinden namelijk dat </w:t>
      </w:r>
      <w:r w:rsidRPr="00A805AC">
        <w:rPr>
          <w:rFonts w:ascii="Arial" w:hAnsi="Arial" w:cs="Arial"/>
          <w:sz w:val="20"/>
          <w:szCs w:val="20"/>
          <w:lang w:val="nl-NL"/>
        </w:rPr>
        <w:t>duurzame mode niet gepaard mag gaan met een hoog prijskaartje. "</w:t>
      </w:r>
    </w:p>
    <w:p w14:paraId="4BD79BDB" w14:textId="77777777" w:rsidR="00860EAF" w:rsidRPr="00A805AC" w:rsidRDefault="00860EAF" w:rsidP="00341E28">
      <w:pPr>
        <w:pStyle w:val="paragraph"/>
        <w:spacing w:before="0" w:beforeAutospacing="0" w:after="0" w:afterAutospacing="0"/>
        <w:jc w:val="both"/>
        <w:textAlignment w:val="baseline"/>
        <w:rPr>
          <w:rStyle w:val="normaltextrun"/>
          <w:rFonts w:ascii="Arial" w:hAnsi="Arial" w:cs="Arial"/>
          <w:b/>
          <w:bCs/>
          <w:color w:val="000000"/>
          <w:sz w:val="20"/>
          <w:szCs w:val="20"/>
          <w:lang w:val="nl-NL"/>
        </w:rPr>
      </w:pPr>
    </w:p>
    <w:p w14:paraId="2128E897" w14:textId="77777777" w:rsidR="00860EAF" w:rsidRPr="00A805AC" w:rsidRDefault="00860EAF" w:rsidP="00341E28">
      <w:pPr>
        <w:pStyle w:val="paragraph"/>
        <w:spacing w:before="0" w:beforeAutospacing="0" w:after="0" w:afterAutospacing="0"/>
        <w:jc w:val="both"/>
        <w:textAlignment w:val="baseline"/>
        <w:rPr>
          <w:rStyle w:val="normaltextrun"/>
          <w:rFonts w:ascii="Arial" w:hAnsi="Arial" w:cs="Arial"/>
          <w:b/>
          <w:bCs/>
          <w:color w:val="000000"/>
          <w:sz w:val="20"/>
          <w:szCs w:val="20"/>
          <w:lang w:val="nl-NL"/>
        </w:rPr>
      </w:pPr>
    </w:p>
    <w:p w14:paraId="3F5D3F04" w14:textId="4D93FB27" w:rsidR="00087834" w:rsidRPr="00A805AC" w:rsidRDefault="00860EAF" w:rsidP="00341E28">
      <w:pPr>
        <w:pStyle w:val="paragraph"/>
        <w:spacing w:before="0" w:beforeAutospacing="0" w:after="0" w:afterAutospacing="0"/>
        <w:jc w:val="both"/>
        <w:textAlignment w:val="baseline"/>
        <w:rPr>
          <w:rFonts w:ascii="Arial" w:hAnsi="Arial" w:cs="Arial"/>
          <w:sz w:val="20"/>
          <w:szCs w:val="20"/>
          <w:lang w:val="nl-NL"/>
        </w:rPr>
      </w:pPr>
      <w:r w:rsidRPr="00A805AC">
        <w:rPr>
          <w:rStyle w:val="normaltextrun"/>
          <w:rFonts w:ascii="Arial" w:hAnsi="Arial" w:cs="Arial"/>
          <w:b/>
          <w:bCs/>
          <w:color w:val="000000"/>
          <w:sz w:val="20"/>
          <w:szCs w:val="20"/>
          <w:lang w:val="nl-NL"/>
        </w:rPr>
        <w:t>EINDE</w:t>
      </w:r>
    </w:p>
    <w:p w14:paraId="774758FD" w14:textId="77777777" w:rsidR="00087834" w:rsidRPr="00A805AC" w:rsidRDefault="00087834" w:rsidP="00341E28">
      <w:pPr>
        <w:pStyle w:val="paragraph"/>
        <w:spacing w:before="0" w:beforeAutospacing="0" w:after="0" w:afterAutospacing="0"/>
        <w:jc w:val="both"/>
        <w:textAlignment w:val="baseline"/>
        <w:rPr>
          <w:rFonts w:ascii="Arial" w:hAnsi="Arial" w:cs="Arial"/>
          <w:sz w:val="20"/>
          <w:szCs w:val="20"/>
          <w:lang w:val="nl-NL"/>
        </w:rPr>
      </w:pPr>
      <w:r w:rsidRPr="00A805AC">
        <w:rPr>
          <w:rStyle w:val="eop"/>
          <w:rFonts w:ascii="Arial" w:hAnsi="Arial" w:cs="Arial"/>
          <w:color w:val="000000"/>
          <w:sz w:val="20"/>
          <w:szCs w:val="20"/>
          <w:lang w:val="nl-NL"/>
        </w:rPr>
        <w:t> </w:t>
      </w:r>
    </w:p>
    <w:p w14:paraId="072DC844" w14:textId="77777777" w:rsidR="00087834" w:rsidRPr="00A805AC" w:rsidRDefault="00087834" w:rsidP="00341E28">
      <w:pPr>
        <w:pStyle w:val="paragraph"/>
        <w:spacing w:before="0" w:beforeAutospacing="0" w:after="0" w:afterAutospacing="0"/>
        <w:jc w:val="both"/>
        <w:textAlignment w:val="baseline"/>
        <w:rPr>
          <w:rFonts w:ascii="Arial" w:hAnsi="Arial" w:cs="Arial"/>
          <w:sz w:val="20"/>
          <w:szCs w:val="20"/>
          <w:lang w:val="nl-NL"/>
        </w:rPr>
      </w:pPr>
      <w:r w:rsidRPr="00A805AC">
        <w:rPr>
          <w:rStyle w:val="eop"/>
          <w:rFonts w:ascii="Arial" w:hAnsi="Arial" w:cs="Arial"/>
          <w:sz w:val="20"/>
          <w:szCs w:val="20"/>
          <w:lang w:val="nl-NL"/>
        </w:rPr>
        <w:t> </w:t>
      </w:r>
    </w:p>
    <w:p w14:paraId="026890FA" w14:textId="42480EED" w:rsidR="00087834" w:rsidRPr="00A805AC" w:rsidRDefault="00445DA8" w:rsidP="00341E28">
      <w:pPr>
        <w:pStyle w:val="paragraph"/>
        <w:spacing w:before="0" w:beforeAutospacing="0" w:after="0" w:afterAutospacing="0"/>
        <w:jc w:val="both"/>
        <w:textAlignment w:val="baseline"/>
        <w:rPr>
          <w:rFonts w:ascii="Arial" w:hAnsi="Arial" w:cs="Arial"/>
          <w:sz w:val="20"/>
          <w:szCs w:val="20"/>
          <w:lang w:val="nl-NL"/>
        </w:rPr>
      </w:pPr>
      <w:r>
        <w:rPr>
          <w:rStyle w:val="normaltextrun"/>
          <w:rFonts w:ascii="Arial" w:hAnsi="Arial" w:cs="Arial"/>
          <w:b/>
          <w:bCs/>
          <w:sz w:val="20"/>
          <w:szCs w:val="20"/>
          <w:lang w:val="nl-NL"/>
        </w:rPr>
        <w:t>Voor meer informatie</w:t>
      </w:r>
      <w:r w:rsidR="00087834" w:rsidRPr="00A805AC">
        <w:rPr>
          <w:rStyle w:val="normaltextrun"/>
          <w:rFonts w:ascii="Arial" w:hAnsi="Arial" w:cs="Arial"/>
          <w:b/>
          <w:bCs/>
          <w:sz w:val="20"/>
          <w:szCs w:val="20"/>
          <w:lang w:val="nl-NL"/>
        </w:rPr>
        <w:t>:</w:t>
      </w:r>
      <w:r w:rsidR="00087834" w:rsidRPr="00A805AC">
        <w:rPr>
          <w:rStyle w:val="eop"/>
          <w:rFonts w:ascii="Arial" w:hAnsi="Arial" w:cs="Arial"/>
          <w:sz w:val="20"/>
          <w:szCs w:val="20"/>
          <w:lang w:val="nl-NL"/>
        </w:rPr>
        <w:t> </w:t>
      </w:r>
    </w:p>
    <w:p w14:paraId="46B14F25" w14:textId="4913C635" w:rsidR="00605B16" w:rsidRDefault="00087834" w:rsidP="00341E28">
      <w:pPr>
        <w:pStyle w:val="paragraph"/>
        <w:spacing w:before="0" w:beforeAutospacing="0" w:after="0" w:afterAutospacing="0"/>
        <w:jc w:val="both"/>
        <w:textAlignment w:val="baseline"/>
        <w:rPr>
          <w:rStyle w:val="eop"/>
          <w:rFonts w:ascii="Arial" w:hAnsi="Arial" w:cs="Arial"/>
          <w:sz w:val="20"/>
          <w:szCs w:val="20"/>
          <w:lang w:val="nl-NL"/>
        </w:rPr>
      </w:pPr>
      <w:r w:rsidRPr="00A805AC">
        <w:rPr>
          <w:rStyle w:val="normaltextrun"/>
          <w:rFonts w:ascii="Arial" w:hAnsi="Arial" w:cs="Arial"/>
          <w:sz w:val="20"/>
          <w:szCs w:val="20"/>
          <w:lang w:val="nl-NL"/>
        </w:rPr>
        <w:t> </w:t>
      </w:r>
    </w:p>
    <w:p w14:paraId="01DC0C45" w14:textId="291491AE" w:rsidR="00445DA8" w:rsidRPr="00445DA8" w:rsidRDefault="00445DA8" w:rsidP="00341E28">
      <w:pPr>
        <w:pStyle w:val="paragraph"/>
        <w:spacing w:before="0" w:beforeAutospacing="0" w:after="0" w:afterAutospacing="0"/>
        <w:jc w:val="both"/>
        <w:textAlignment w:val="baseline"/>
        <w:rPr>
          <w:rStyle w:val="normaltextrun"/>
          <w:rFonts w:ascii="Arial" w:hAnsi="Arial" w:cs="Arial"/>
          <w:sz w:val="20"/>
          <w:szCs w:val="20"/>
          <w:lang w:val="en-US"/>
        </w:rPr>
      </w:pPr>
      <w:r w:rsidRPr="00445DA8">
        <w:rPr>
          <w:rStyle w:val="normaltextrun"/>
          <w:rFonts w:ascii="Arial" w:hAnsi="Arial" w:cs="Arial"/>
          <w:sz w:val="20"/>
          <w:szCs w:val="20"/>
          <w:lang w:val="en-US"/>
        </w:rPr>
        <w:t>Ann Ramaekers</w:t>
      </w:r>
    </w:p>
    <w:p w14:paraId="152588D2" w14:textId="7B0FC7AB" w:rsidR="00445DA8" w:rsidRPr="00445DA8" w:rsidRDefault="00445DA8" w:rsidP="00341E28">
      <w:pPr>
        <w:pStyle w:val="paragraph"/>
        <w:spacing w:before="0" w:beforeAutospacing="0" w:after="0" w:afterAutospacing="0"/>
        <w:jc w:val="both"/>
        <w:textAlignment w:val="baseline"/>
        <w:rPr>
          <w:rStyle w:val="normaltextrun"/>
          <w:rFonts w:ascii="Arial" w:hAnsi="Arial" w:cs="Arial"/>
          <w:sz w:val="20"/>
          <w:szCs w:val="20"/>
          <w:lang w:val="en-US"/>
        </w:rPr>
      </w:pPr>
      <w:r w:rsidRPr="00445DA8">
        <w:rPr>
          <w:rStyle w:val="normaltextrun"/>
          <w:rFonts w:ascii="Arial" w:hAnsi="Arial" w:cs="Arial"/>
          <w:sz w:val="20"/>
          <w:szCs w:val="20"/>
          <w:lang w:val="en-US"/>
        </w:rPr>
        <w:t>PR Officer Primark Belgium</w:t>
      </w:r>
    </w:p>
    <w:p w14:paraId="276BED0C" w14:textId="650FCE0B" w:rsidR="00445DA8" w:rsidRPr="00445DA8" w:rsidRDefault="00445DA8" w:rsidP="00341E28">
      <w:pPr>
        <w:pStyle w:val="paragraph"/>
        <w:spacing w:before="0" w:beforeAutospacing="0" w:after="0" w:afterAutospacing="0"/>
        <w:jc w:val="both"/>
        <w:textAlignment w:val="baseline"/>
        <w:rPr>
          <w:rStyle w:val="normaltextrun"/>
          <w:rFonts w:ascii="Arial" w:hAnsi="Arial" w:cs="Arial"/>
          <w:sz w:val="20"/>
          <w:szCs w:val="20"/>
          <w:lang w:val="nl-BE"/>
        </w:rPr>
      </w:pPr>
      <w:r w:rsidRPr="00445DA8">
        <w:rPr>
          <w:rStyle w:val="normaltextrun"/>
          <w:rFonts w:ascii="Arial" w:hAnsi="Arial" w:cs="Arial"/>
          <w:sz w:val="20"/>
          <w:szCs w:val="20"/>
          <w:lang w:val="nl-BE"/>
        </w:rPr>
        <w:t>+32 475773883</w:t>
      </w:r>
    </w:p>
    <w:p w14:paraId="2A605FBA" w14:textId="4C536AB6" w:rsidR="00445DA8" w:rsidRDefault="00445DA8" w:rsidP="00341E28">
      <w:pPr>
        <w:pStyle w:val="paragraph"/>
        <w:spacing w:before="0" w:beforeAutospacing="0" w:after="0" w:afterAutospacing="0"/>
        <w:jc w:val="both"/>
        <w:textAlignment w:val="baseline"/>
        <w:rPr>
          <w:rStyle w:val="normaltextrun"/>
          <w:rFonts w:ascii="Arial" w:hAnsi="Arial" w:cs="Arial"/>
          <w:sz w:val="20"/>
          <w:szCs w:val="20"/>
          <w:lang w:val="en-US"/>
        </w:rPr>
      </w:pPr>
      <w:hyperlink r:id="rId12" w:history="1">
        <w:r w:rsidRPr="00445DA8">
          <w:rPr>
            <w:rStyle w:val="Hyperlink"/>
            <w:rFonts w:ascii="Arial" w:hAnsi="Arial" w:cs="Arial"/>
            <w:sz w:val="20"/>
            <w:szCs w:val="20"/>
            <w:lang w:val="nl-BE"/>
          </w:rPr>
          <w:t>ann.ramaekers@oserieux.be</w:t>
        </w:r>
      </w:hyperlink>
    </w:p>
    <w:p w14:paraId="3731B1B1" w14:textId="087AAA85" w:rsidR="00445DA8" w:rsidRDefault="00445DA8" w:rsidP="00341E28">
      <w:pPr>
        <w:pStyle w:val="paragraph"/>
        <w:spacing w:before="0" w:beforeAutospacing="0" w:after="0" w:afterAutospacing="0"/>
        <w:jc w:val="both"/>
        <w:textAlignment w:val="baseline"/>
        <w:rPr>
          <w:rStyle w:val="normaltextrun"/>
          <w:rFonts w:ascii="Arial" w:hAnsi="Arial" w:cs="Arial"/>
          <w:sz w:val="20"/>
          <w:szCs w:val="20"/>
          <w:lang w:val="en-US"/>
        </w:rPr>
      </w:pPr>
    </w:p>
    <w:p w14:paraId="64EC7446" w14:textId="77777777" w:rsidR="00445DA8" w:rsidRPr="00445DA8" w:rsidRDefault="00445DA8" w:rsidP="00341E28">
      <w:pPr>
        <w:pStyle w:val="paragraph"/>
        <w:spacing w:before="0" w:beforeAutospacing="0" w:after="0" w:afterAutospacing="0"/>
        <w:jc w:val="both"/>
        <w:textAlignment w:val="baseline"/>
        <w:rPr>
          <w:rStyle w:val="normaltextrun"/>
          <w:rFonts w:ascii="Arial" w:hAnsi="Arial" w:cs="Arial"/>
          <w:sz w:val="20"/>
          <w:szCs w:val="20"/>
          <w:lang w:val="nl-BE"/>
        </w:rPr>
      </w:pPr>
    </w:p>
    <w:p w14:paraId="121D192E" w14:textId="1E24D3BB" w:rsidR="00445DA8" w:rsidRDefault="00445DA8" w:rsidP="00341E28">
      <w:pPr>
        <w:pStyle w:val="paragraph"/>
        <w:spacing w:before="0" w:beforeAutospacing="0" w:after="0" w:afterAutospacing="0"/>
        <w:jc w:val="both"/>
        <w:textAlignment w:val="baseline"/>
        <w:rPr>
          <w:rStyle w:val="normaltextrun"/>
          <w:rFonts w:ascii="Arial" w:hAnsi="Arial" w:cs="Arial"/>
          <w:b/>
          <w:bCs/>
          <w:sz w:val="20"/>
          <w:szCs w:val="20"/>
          <w:lang w:val="nl-BE"/>
        </w:rPr>
      </w:pPr>
    </w:p>
    <w:p w14:paraId="05DB6236" w14:textId="77777777" w:rsidR="00445DA8" w:rsidRPr="00445DA8" w:rsidRDefault="00445DA8" w:rsidP="00341E28">
      <w:pPr>
        <w:pStyle w:val="paragraph"/>
        <w:spacing w:before="0" w:beforeAutospacing="0" w:after="0" w:afterAutospacing="0"/>
        <w:jc w:val="both"/>
        <w:textAlignment w:val="baseline"/>
        <w:rPr>
          <w:rStyle w:val="normaltextrun"/>
          <w:rFonts w:ascii="Arial" w:hAnsi="Arial" w:cs="Arial"/>
          <w:b/>
          <w:bCs/>
          <w:sz w:val="20"/>
          <w:szCs w:val="20"/>
          <w:lang w:val="nl-BE"/>
        </w:rPr>
      </w:pPr>
    </w:p>
    <w:p w14:paraId="1F560537" w14:textId="16A7B32D" w:rsidR="00E43F48" w:rsidRPr="00445DA8" w:rsidRDefault="00A805AC" w:rsidP="00341E28">
      <w:pPr>
        <w:pStyle w:val="paragraph"/>
        <w:spacing w:before="0" w:beforeAutospacing="0" w:after="0" w:afterAutospacing="0"/>
        <w:jc w:val="both"/>
        <w:textAlignment w:val="baseline"/>
        <w:rPr>
          <w:rStyle w:val="normaltextrun"/>
          <w:rFonts w:ascii="Arial" w:hAnsi="Arial" w:cs="Arial"/>
          <w:b/>
          <w:bCs/>
          <w:sz w:val="20"/>
          <w:szCs w:val="20"/>
          <w:lang w:val="nl-NL"/>
        </w:rPr>
      </w:pPr>
      <w:r>
        <w:rPr>
          <w:rStyle w:val="normaltextrun"/>
          <w:rFonts w:ascii="Arial" w:hAnsi="Arial" w:cs="Arial"/>
          <w:b/>
          <w:bCs/>
          <w:sz w:val="20"/>
          <w:szCs w:val="20"/>
          <w:lang w:val="nl-NL"/>
        </w:rPr>
        <w:t>Noot voor de redactie</w:t>
      </w:r>
      <w:r w:rsidR="0047685D" w:rsidRPr="00A805AC">
        <w:rPr>
          <w:rStyle w:val="normaltextrun"/>
          <w:rFonts w:ascii="Arial" w:hAnsi="Arial" w:cs="Arial"/>
          <w:b/>
          <w:bCs/>
          <w:sz w:val="20"/>
          <w:szCs w:val="20"/>
          <w:lang w:val="nl-NL"/>
        </w:rPr>
        <w:t>:</w:t>
      </w:r>
    </w:p>
    <w:p w14:paraId="20ADA27D" w14:textId="32CD8B3B" w:rsidR="00860EAF" w:rsidRPr="00A805AC" w:rsidRDefault="00860EAF" w:rsidP="00860EAF">
      <w:pPr>
        <w:pStyle w:val="paragraph"/>
        <w:numPr>
          <w:ilvl w:val="0"/>
          <w:numId w:val="9"/>
        </w:numPr>
        <w:spacing w:after="0"/>
        <w:jc w:val="both"/>
        <w:textAlignment w:val="baseline"/>
        <w:rPr>
          <w:rStyle w:val="Zwaar"/>
          <w:rFonts w:ascii="Arial" w:eastAsiaTheme="minorHAnsi" w:hAnsi="Arial" w:cs="Arial"/>
          <w:b w:val="0"/>
          <w:bCs w:val="0"/>
          <w:color w:val="000000"/>
          <w:sz w:val="20"/>
          <w:szCs w:val="20"/>
          <w:shd w:val="clear" w:color="auto" w:fill="FFFFFF"/>
          <w:lang w:val="nl-NL" w:eastAsia="en-US"/>
        </w:rPr>
      </w:pPr>
      <w:r w:rsidRPr="00A805AC">
        <w:rPr>
          <w:rStyle w:val="Zwaar"/>
          <w:rFonts w:ascii="Arial" w:eastAsiaTheme="minorHAnsi" w:hAnsi="Arial" w:cs="Arial"/>
          <w:b w:val="0"/>
          <w:bCs w:val="0"/>
          <w:color w:val="000000"/>
          <w:sz w:val="20"/>
          <w:szCs w:val="20"/>
          <w:shd w:val="clear" w:color="auto" w:fill="FFFFFF"/>
          <w:lang w:val="nl-NL" w:eastAsia="en-US"/>
        </w:rPr>
        <w:t xml:space="preserve">Het Fashion Industry Charter for Climate Action, gesponsord door het </w:t>
      </w:r>
      <w:r w:rsidRPr="00A805AC">
        <w:rPr>
          <w:rStyle w:val="Zwaar"/>
          <w:rFonts w:ascii="Arial" w:hAnsi="Arial" w:cs="Arial"/>
          <w:b w:val="0"/>
          <w:bCs w:val="0"/>
          <w:color w:val="000000"/>
          <w:sz w:val="20"/>
          <w:szCs w:val="20"/>
          <w:shd w:val="clear" w:color="auto" w:fill="FFFFFF"/>
          <w:lang w:val="nl-NL"/>
        </w:rPr>
        <w:t>UN Framework Convention on Climate Change (</w:t>
      </w:r>
      <w:r w:rsidRPr="00A805AC">
        <w:rPr>
          <w:rStyle w:val="Zwaar"/>
          <w:rFonts w:ascii="Arial" w:eastAsiaTheme="minorHAnsi" w:hAnsi="Arial" w:cs="Arial"/>
          <w:b w:val="0"/>
          <w:bCs w:val="0"/>
          <w:color w:val="000000"/>
          <w:sz w:val="20"/>
          <w:szCs w:val="20"/>
          <w:shd w:val="clear" w:color="auto" w:fill="FFFFFF"/>
          <w:lang w:val="nl-NL" w:eastAsia="en-US"/>
        </w:rPr>
        <w:t xml:space="preserve">UNFCCC) heeft tot doel om tegen 2050 een netto-nul-emissie te bereiken door de uitstoot over de verschillende </w:t>
      </w:r>
      <w:r w:rsidR="00445DA8">
        <w:rPr>
          <w:rStyle w:val="Zwaar"/>
          <w:rFonts w:ascii="Arial" w:eastAsiaTheme="minorHAnsi" w:hAnsi="Arial" w:cs="Arial"/>
          <w:b w:val="0"/>
          <w:bCs w:val="0"/>
          <w:color w:val="000000"/>
          <w:sz w:val="20"/>
          <w:szCs w:val="20"/>
          <w:shd w:val="clear" w:color="auto" w:fill="FFFFFF"/>
          <w:lang w:val="nl-NL" w:eastAsia="en-US"/>
        </w:rPr>
        <w:t>scopes</w:t>
      </w:r>
      <w:r w:rsidRPr="00A805AC">
        <w:rPr>
          <w:rStyle w:val="Zwaar"/>
          <w:rFonts w:ascii="Arial" w:eastAsiaTheme="minorHAnsi" w:hAnsi="Arial" w:cs="Arial"/>
          <w:b w:val="0"/>
          <w:bCs w:val="0"/>
          <w:color w:val="000000"/>
          <w:sz w:val="20"/>
          <w:szCs w:val="20"/>
          <w:shd w:val="clear" w:color="auto" w:fill="FFFFFF"/>
          <w:lang w:val="nl-NL" w:eastAsia="en-US"/>
        </w:rPr>
        <w:t xml:space="preserve"> te verminderen.</w:t>
      </w:r>
    </w:p>
    <w:p w14:paraId="403F61C3" w14:textId="69C0CBF6" w:rsidR="00860EAF" w:rsidRPr="00A805AC" w:rsidRDefault="00A805AC" w:rsidP="00860EAF">
      <w:pPr>
        <w:pStyle w:val="paragraph"/>
        <w:numPr>
          <w:ilvl w:val="0"/>
          <w:numId w:val="9"/>
        </w:numPr>
        <w:spacing w:after="0"/>
        <w:jc w:val="both"/>
        <w:textAlignment w:val="baseline"/>
        <w:rPr>
          <w:rStyle w:val="Zwaar"/>
          <w:rFonts w:ascii="Arial" w:eastAsiaTheme="minorHAnsi" w:hAnsi="Arial" w:cs="Arial"/>
          <w:b w:val="0"/>
          <w:bCs w:val="0"/>
          <w:color w:val="000000"/>
          <w:sz w:val="20"/>
          <w:szCs w:val="20"/>
          <w:shd w:val="clear" w:color="auto" w:fill="FFFFFF"/>
          <w:lang w:val="nl-NL" w:eastAsia="en-US"/>
        </w:rPr>
      </w:pPr>
      <w:r>
        <w:rPr>
          <w:rStyle w:val="Zwaar"/>
          <w:rFonts w:ascii="Arial" w:eastAsiaTheme="minorHAnsi" w:hAnsi="Arial" w:cs="Arial"/>
          <w:b w:val="0"/>
          <w:bCs w:val="0"/>
          <w:color w:val="000000"/>
          <w:sz w:val="20"/>
          <w:szCs w:val="20"/>
          <w:shd w:val="clear" w:color="auto" w:fill="FFFFFF"/>
          <w:lang w:val="nl-NL" w:eastAsia="en-US"/>
        </w:rPr>
        <w:t>Scope 1-uitstoot</w:t>
      </w:r>
      <w:r w:rsidR="00860EAF" w:rsidRPr="00A805AC">
        <w:rPr>
          <w:rStyle w:val="Zwaar"/>
          <w:rFonts w:ascii="Arial" w:eastAsiaTheme="minorHAnsi" w:hAnsi="Arial" w:cs="Arial"/>
          <w:b w:val="0"/>
          <w:bCs w:val="0"/>
          <w:color w:val="000000"/>
          <w:sz w:val="20"/>
          <w:szCs w:val="20"/>
          <w:shd w:val="clear" w:color="auto" w:fill="FFFFFF"/>
          <w:lang w:val="nl-NL" w:eastAsia="en-US"/>
        </w:rPr>
        <w:t>: directe broeikasgasuitstoot door bronnen die eigendom zijn van of gecontroleerd worden door Primark.</w:t>
      </w:r>
    </w:p>
    <w:p w14:paraId="5A965333" w14:textId="3506054F" w:rsidR="00860EAF" w:rsidRPr="00A805AC" w:rsidRDefault="00A805AC" w:rsidP="00860EAF">
      <w:pPr>
        <w:pStyle w:val="paragraph"/>
        <w:numPr>
          <w:ilvl w:val="0"/>
          <w:numId w:val="9"/>
        </w:numPr>
        <w:spacing w:after="0"/>
        <w:jc w:val="both"/>
        <w:textAlignment w:val="baseline"/>
        <w:rPr>
          <w:rStyle w:val="Zwaar"/>
          <w:rFonts w:ascii="Arial" w:eastAsiaTheme="minorHAnsi" w:hAnsi="Arial" w:cs="Arial"/>
          <w:b w:val="0"/>
          <w:bCs w:val="0"/>
          <w:color w:val="000000"/>
          <w:sz w:val="20"/>
          <w:szCs w:val="20"/>
          <w:shd w:val="clear" w:color="auto" w:fill="FFFFFF"/>
          <w:lang w:val="nl-NL" w:eastAsia="en-US"/>
        </w:rPr>
      </w:pPr>
      <w:r>
        <w:rPr>
          <w:rStyle w:val="Zwaar"/>
          <w:rFonts w:ascii="Arial" w:eastAsiaTheme="minorHAnsi" w:hAnsi="Arial" w:cs="Arial"/>
          <w:b w:val="0"/>
          <w:bCs w:val="0"/>
          <w:color w:val="000000"/>
          <w:sz w:val="20"/>
          <w:szCs w:val="20"/>
          <w:shd w:val="clear" w:color="auto" w:fill="FFFFFF"/>
          <w:lang w:val="nl-NL" w:eastAsia="en-US"/>
        </w:rPr>
        <w:t>Scope 2-uitstoot</w:t>
      </w:r>
      <w:r w:rsidR="00860EAF" w:rsidRPr="00A805AC">
        <w:rPr>
          <w:rStyle w:val="Zwaar"/>
          <w:rFonts w:ascii="Arial" w:eastAsiaTheme="minorHAnsi" w:hAnsi="Arial" w:cs="Arial"/>
          <w:b w:val="0"/>
          <w:bCs w:val="0"/>
          <w:color w:val="000000"/>
          <w:sz w:val="20"/>
          <w:szCs w:val="20"/>
          <w:shd w:val="clear" w:color="auto" w:fill="FFFFFF"/>
          <w:lang w:val="nl-NL" w:eastAsia="en-US"/>
        </w:rPr>
        <w:t xml:space="preserve">: uitstoot door de opwekking van </w:t>
      </w:r>
      <w:r>
        <w:rPr>
          <w:rStyle w:val="Zwaar"/>
          <w:rFonts w:ascii="Arial" w:eastAsiaTheme="minorHAnsi" w:hAnsi="Arial" w:cs="Arial"/>
          <w:b w:val="0"/>
          <w:bCs w:val="0"/>
          <w:color w:val="000000"/>
          <w:sz w:val="20"/>
          <w:szCs w:val="20"/>
          <w:shd w:val="clear" w:color="auto" w:fill="FFFFFF"/>
          <w:lang w:val="nl-NL" w:eastAsia="en-US"/>
        </w:rPr>
        <w:t>zelfgekochte</w:t>
      </w:r>
      <w:r w:rsidR="00851E57">
        <w:rPr>
          <w:rStyle w:val="Zwaar"/>
          <w:rFonts w:ascii="Arial" w:eastAsiaTheme="minorHAnsi" w:hAnsi="Arial" w:cs="Arial"/>
          <w:b w:val="0"/>
          <w:bCs w:val="0"/>
          <w:color w:val="000000"/>
          <w:sz w:val="20"/>
          <w:szCs w:val="20"/>
          <w:shd w:val="clear" w:color="auto" w:fill="FFFFFF"/>
          <w:lang w:val="nl-NL" w:eastAsia="en-US"/>
        </w:rPr>
        <w:t xml:space="preserve"> of verbruikte </w:t>
      </w:r>
      <w:r w:rsidR="00860EAF" w:rsidRPr="00A805AC">
        <w:rPr>
          <w:rStyle w:val="Zwaar"/>
          <w:rFonts w:ascii="Arial" w:eastAsiaTheme="minorHAnsi" w:hAnsi="Arial" w:cs="Arial"/>
          <w:b w:val="0"/>
          <w:bCs w:val="0"/>
          <w:color w:val="000000"/>
          <w:sz w:val="20"/>
          <w:szCs w:val="20"/>
          <w:shd w:val="clear" w:color="auto" w:fill="FFFFFF"/>
          <w:lang w:val="nl-NL" w:eastAsia="en-US"/>
        </w:rPr>
        <w:t xml:space="preserve">elektriciteit in </w:t>
      </w:r>
      <w:r w:rsidR="00851E57">
        <w:rPr>
          <w:rStyle w:val="Zwaar"/>
          <w:rFonts w:ascii="Arial" w:eastAsiaTheme="minorHAnsi" w:hAnsi="Arial" w:cs="Arial"/>
          <w:b w:val="0"/>
          <w:bCs w:val="0"/>
          <w:color w:val="000000"/>
          <w:sz w:val="20"/>
          <w:szCs w:val="20"/>
          <w:shd w:val="clear" w:color="auto" w:fill="FFFFFF"/>
          <w:lang w:val="nl-NL" w:eastAsia="en-US"/>
        </w:rPr>
        <w:t>Primark</w:t>
      </w:r>
      <w:r w:rsidR="00860EAF" w:rsidRPr="00A805AC">
        <w:rPr>
          <w:rStyle w:val="Zwaar"/>
          <w:rFonts w:ascii="Arial" w:eastAsiaTheme="minorHAnsi" w:hAnsi="Arial" w:cs="Arial"/>
          <w:b w:val="0"/>
          <w:bCs w:val="0"/>
          <w:color w:val="000000"/>
          <w:sz w:val="20"/>
          <w:szCs w:val="20"/>
          <w:shd w:val="clear" w:color="auto" w:fill="FFFFFF"/>
          <w:lang w:val="nl-NL" w:eastAsia="en-US"/>
        </w:rPr>
        <w:t xml:space="preserve"> winkels, kantoren en distributiecentra.</w:t>
      </w:r>
    </w:p>
    <w:p w14:paraId="5402B1CE" w14:textId="6AECCBBF" w:rsidR="00860EAF" w:rsidRPr="00A805AC" w:rsidRDefault="00A805AC" w:rsidP="00860EAF">
      <w:pPr>
        <w:pStyle w:val="paragraph"/>
        <w:numPr>
          <w:ilvl w:val="0"/>
          <w:numId w:val="9"/>
        </w:numPr>
        <w:spacing w:after="0"/>
        <w:jc w:val="both"/>
        <w:textAlignment w:val="baseline"/>
        <w:rPr>
          <w:rStyle w:val="Zwaar"/>
          <w:rFonts w:ascii="Arial" w:eastAsiaTheme="minorHAnsi" w:hAnsi="Arial" w:cs="Arial"/>
          <w:b w:val="0"/>
          <w:bCs w:val="0"/>
          <w:color w:val="000000"/>
          <w:sz w:val="20"/>
          <w:szCs w:val="20"/>
          <w:shd w:val="clear" w:color="auto" w:fill="FFFFFF"/>
          <w:lang w:val="nl-NL" w:eastAsia="en-US"/>
        </w:rPr>
      </w:pPr>
      <w:r>
        <w:rPr>
          <w:rStyle w:val="Zwaar"/>
          <w:rFonts w:ascii="Arial" w:eastAsiaTheme="minorHAnsi" w:hAnsi="Arial" w:cs="Arial"/>
          <w:b w:val="0"/>
          <w:bCs w:val="0"/>
          <w:color w:val="000000"/>
          <w:sz w:val="20"/>
          <w:szCs w:val="20"/>
          <w:shd w:val="clear" w:color="auto" w:fill="FFFFFF"/>
          <w:lang w:val="nl-NL" w:eastAsia="en-US"/>
        </w:rPr>
        <w:t>Scope 3-uitstoot</w:t>
      </w:r>
      <w:r w:rsidR="00860EAF" w:rsidRPr="00A805AC">
        <w:rPr>
          <w:rStyle w:val="Zwaar"/>
          <w:rFonts w:ascii="Arial" w:eastAsiaTheme="minorHAnsi" w:hAnsi="Arial" w:cs="Arial"/>
          <w:b w:val="0"/>
          <w:bCs w:val="0"/>
          <w:color w:val="000000"/>
          <w:sz w:val="20"/>
          <w:szCs w:val="20"/>
          <w:shd w:val="clear" w:color="auto" w:fill="FFFFFF"/>
          <w:lang w:val="nl-NL" w:eastAsia="en-US"/>
        </w:rPr>
        <w:t xml:space="preserve">: indirecte uitstoot </w:t>
      </w:r>
      <w:r w:rsidR="00851E57">
        <w:rPr>
          <w:rStyle w:val="Zwaar"/>
          <w:rFonts w:ascii="Arial" w:eastAsiaTheme="minorHAnsi" w:hAnsi="Arial" w:cs="Arial"/>
          <w:b w:val="0"/>
          <w:bCs w:val="0"/>
          <w:color w:val="000000"/>
          <w:sz w:val="20"/>
          <w:szCs w:val="20"/>
          <w:shd w:val="clear" w:color="auto" w:fill="FFFFFF"/>
          <w:lang w:val="nl-NL" w:eastAsia="en-US"/>
        </w:rPr>
        <w:t>door bedrijfs</w:t>
      </w:r>
      <w:r w:rsidR="00860EAF" w:rsidRPr="00A805AC">
        <w:rPr>
          <w:rStyle w:val="Zwaar"/>
          <w:rFonts w:ascii="Arial" w:eastAsiaTheme="minorHAnsi" w:hAnsi="Arial" w:cs="Arial"/>
          <w:b w:val="0"/>
          <w:bCs w:val="0"/>
          <w:color w:val="000000"/>
          <w:sz w:val="20"/>
          <w:szCs w:val="20"/>
          <w:shd w:val="clear" w:color="auto" w:fill="FFFFFF"/>
          <w:lang w:val="nl-NL" w:eastAsia="en-US"/>
        </w:rPr>
        <w:t xml:space="preserve">activiteiten </w:t>
      </w:r>
      <w:r w:rsidR="00851E57">
        <w:rPr>
          <w:rStyle w:val="Zwaar"/>
          <w:rFonts w:ascii="Arial" w:eastAsiaTheme="minorHAnsi" w:hAnsi="Arial" w:cs="Arial"/>
          <w:b w:val="0"/>
          <w:bCs w:val="0"/>
          <w:color w:val="000000"/>
          <w:sz w:val="20"/>
          <w:szCs w:val="20"/>
          <w:shd w:val="clear" w:color="auto" w:fill="FFFFFF"/>
          <w:lang w:val="nl-NL" w:eastAsia="en-US"/>
        </w:rPr>
        <w:t xml:space="preserve">die niet in het bezit zijn </w:t>
      </w:r>
      <w:r w:rsidR="00860EAF" w:rsidRPr="00A805AC">
        <w:rPr>
          <w:rStyle w:val="Zwaar"/>
          <w:rFonts w:ascii="Arial" w:eastAsiaTheme="minorHAnsi" w:hAnsi="Arial" w:cs="Arial"/>
          <w:b w:val="0"/>
          <w:bCs w:val="0"/>
          <w:color w:val="000000"/>
          <w:sz w:val="20"/>
          <w:szCs w:val="20"/>
          <w:shd w:val="clear" w:color="auto" w:fill="FFFFFF"/>
          <w:lang w:val="nl-NL" w:eastAsia="en-US"/>
        </w:rPr>
        <w:t xml:space="preserve">van Primark </w:t>
      </w:r>
      <w:r w:rsidR="00851E57">
        <w:rPr>
          <w:rStyle w:val="Zwaar"/>
          <w:rFonts w:ascii="Arial" w:eastAsiaTheme="minorHAnsi" w:hAnsi="Arial" w:cs="Arial"/>
          <w:b w:val="0"/>
          <w:bCs w:val="0"/>
          <w:color w:val="000000"/>
          <w:sz w:val="20"/>
          <w:szCs w:val="20"/>
          <w:shd w:val="clear" w:color="auto" w:fill="FFFFFF"/>
          <w:lang w:val="nl-NL" w:eastAsia="en-US"/>
        </w:rPr>
        <w:t xml:space="preserve">en </w:t>
      </w:r>
      <w:r w:rsidR="00860EAF" w:rsidRPr="00A805AC">
        <w:rPr>
          <w:rStyle w:val="Zwaar"/>
          <w:rFonts w:ascii="Arial" w:eastAsiaTheme="minorHAnsi" w:hAnsi="Arial" w:cs="Arial"/>
          <w:b w:val="0"/>
          <w:bCs w:val="0"/>
          <w:color w:val="000000"/>
          <w:sz w:val="20"/>
          <w:szCs w:val="20"/>
          <w:shd w:val="clear" w:color="auto" w:fill="FFFFFF"/>
          <w:lang w:val="nl-NL" w:eastAsia="en-US"/>
        </w:rPr>
        <w:t>die</w:t>
      </w:r>
      <w:r w:rsidR="00851E57">
        <w:rPr>
          <w:rStyle w:val="Zwaar"/>
          <w:rFonts w:ascii="Arial" w:eastAsiaTheme="minorHAnsi" w:hAnsi="Arial" w:cs="Arial"/>
          <w:b w:val="0"/>
          <w:bCs w:val="0"/>
          <w:color w:val="000000"/>
          <w:sz w:val="20"/>
          <w:szCs w:val="20"/>
          <w:shd w:val="clear" w:color="auto" w:fill="FFFFFF"/>
          <w:lang w:val="nl-NL" w:eastAsia="en-US"/>
        </w:rPr>
        <w:t xml:space="preserve"> </w:t>
      </w:r>
      <w:r w:rsidR="00860EAF" w:rsidRPr="00A805AC">
        <w:rPr>
          <w:rStyle w:val="Zwaar"/>
          <w:rFonts w:ascii="Arial" w:eastAsiaTheme="minorHAnsi" w:hAnsi="Arial" w:cs="Arial"/>
          <w:b w:val="0"/>
          <w:bCs w:val="0"/>
          <w:color w:val="000000"/>
          <w:sz w:val="20"/>
          <w:szCs w:val="20"/>
          <w:shd w:val="clear" w:color="auto" w:fill="FFFFFF"/>
          <w:lang w:val="nl-NL" w:eastAsia="en-US"/>
        </w:rPr>
        <w:t>plaatsvinden buiten de controle van het bedrijf.</w:t>
      </w:r>
    </w:p>
    <w:p w14:paraId="4C8DC681" w14:textId="6ADE1D6F" w:rsidR="00860EAF" w:rsidRPr="00A805AC" w:rsidRDefault="00860EAF" w:rsidP="00860EAF">
      <w:pPr>
        <w:pStyle w:val="paragraph"/>
        <w:numPr>
          <w:ilvl w:val="0"/>
          <w:numId w:val="9"/>
        </w:numPr>
        <w:spacing w:before="0" w:beforeAutospacing="0" w:after="0" w:afterAutospacing="0"/>
        <w:jc w:val="both"/>
        <w:textAlignment w:val="baseline"/>
        <w:rPr>
          <w:rStyle w:val="Zwaar"/>
          <w:rFonts w:ascii="Arial" w:eastAsiaTheme="minorHAnsi" w:hAnsi="Arial" w:cs="Arial"/>
          <w:b w:val="0"/>
          <w:bCs w:val="0"/>
          <w:color w:val="000000"/>
          <w:sz w:val="20"/>
          <w:szCs w:val="20"/>
          <w:shd w:val="clear" w:color="auto" w:fill="FFFFFF"/>
          <w:lang w:val="nl-NL" w:eastAsia="en-US"/>
        </w:rPr>
      </w:pPr>
      <w:r w:rsidRPr="00A805AC">
        <w:rPr>
          <w:rStyle w:val="Zwaar"/>
          <w:rFonts w:ascii="Arial" w:eastAsiaTheme="minorHAnsi" w:hAnsi="Arial" w:cs="Arial"/>
          <w:b w:val="0"/>
          <w:bCs w:val="0"/>
          <w:color w:val="000000"/>
          <w:sz w:val="20"/>
          <w:szCs w:val="20"/>
          <w:shd w:val="clear" w:color="auto" w:fill="FFFFFF"/>
          <w:lang w:val="nl-NL" w:eastAsia="en-US"/>
        </w:rPr>
        <w:t xml:space="preserve">Meer informatie over de duurzaamheidsprogramma's van Primark vindt u </w:t>
      </w:r>
      <w:hyperlink r:id="rId13" w:history="1">
        <w:r w:rsidRPr="00445DA8">
          <w:rPr>
            <w:rStyle w:val="Hyperlink"/>
            <w:rFonts w:ascii="Arial" w:eastAsiaTheme="minorHAnsi" w:hAnsi="Arial" w:cs="Arial"/>
            <w:sz w:val="20"/>
            <w:szCs w:val="20"/>
            <w:shd w:val="clear" w:color="auto" w:fill="FFFFFF"/>
            <w:lang w:val="nl-NL" w:eastAsia="en-US"/>
          </w:rPr>
          <w:t>hier</w:t>
        </w:r>
      </w:hyperlink>
      <w:r w:rsidRPr="00A805AC">
        <w:rPr>
          <w:rStyle w:val="Zwaar"/>
          <w:rFonts w:ascii="Arial" w:eastAsiaTheme="minorHAnsi" w:hAnsi="Arial" w:cs="Arial"/>
          <w:b w:val="0"/>
          <w:bCs w:val="0"/>
          <w:color w:val="000000"/>
          <w:sz w:val="20"/>
          <w:szCs w:val="20"/>
          <w:shd w:val="clear" w:color="auto" w:fill="FFFFFF"/>
          <w:lang w:val="nl-NL" w:eastAsia="en-US"/>
        </w:rPr>
        <w:t xml:space="preserve"> op onze website.</w:t>
      </w:r>
    </w:p>
    <w:p w14:paraId="4DF9A7F5" w14:textId="14C93365" w:rsidR="006038E5" w:rsidRPr="00A805AC" w:rsidRDefault="006038E5" w:rsidP="00341E28">
      <w:pPr>
        <w:pStyle w:val="paragraph"/>
        <w:spacing w:before="0" w:beforeAutospacing="0" w:after="0" w:afterAutospacing="0"/>
        <w:textAlignment w:val="baseline"/>
        <w:rPr>
          <w:rStyle w:val="Zwaar"/>
          <w:rFonts w:eastAsiaTheme="minorHAnsi"/>
          <w:color w:val="000000"/>
          <w:shd w:val="clear" w:color="auto" w:fill="FFFFFF"/>
          <w:lang w:val="nl-NL" w:eastAsia="en-US"/>
        </w:rPr>
      </w:pPr>
    </w:p>
    <w:p w14:paraId="7DAD3EE9" w14:textId="6176CF19" w:rsidR="006038E5" w:rsidRDefault="006038E5" w:rsidP="00341E28">
      <w:pPr>
        <w:pStyle w:val="paragraph"/>
        <w:spacing w:before="0" w:beforeAutospacing="0" w:after="0" w:afterAutospacing="0"/>
        <w:textAlignment w:val="baseline"/>
        <w:rPr>
          <w:rStyle w:val="normaltextrun"/>
          <w:rFonts w:ascii="Arial" w:hAnsi="Arial" w:cs="Arial"/>
          <w:sz w:val="20"/>
          <w:szCs w:val="20"/>
          <w:lang w:val="nl-NL"/>
        </w:rPr>
      </w:pPr>
    </w:p>
    <w:p w14:paraId="25F3CD59" w14:textId="77777777" w:rsidR="00445DA8" w:rsidRPr="00A805AC" w:rsidRDefault="00445DA8" w:rsidP="00341E28">
      <w:pPr>
        <w:pStyle w:val="paragraph"/>
        <w:spacing w:before="0" w:beforeAutospacing="0" w:after="0" w:afterAutospacing="0"/>
        <w:textAlignment w:val="baseline"/>
        <w:rPr>
          <w:rStyle w:val="normaltextrun"/>
          <w:rFonts w:ascii="Arial" w:hAnsi="Arial" w:cs="Arial"/>
          <w:sz w:val="20"/>
          <w:szCs w:val="20"/>
          <w:lang w:val="nl-NL"/>
        </w:rPr>
      </w:pPr>
    </w:p>
    <w:p w14:paraId="7743EB84" w14:textId="661C29A7" w:rsidR="009F573B" w:rsidRPr="00A805AC" w:rsidRDefault="009F573B" w:rsidP="00445DA8">
      <w:pPr>
        <w:pStyle w:val="paragraph"/>
        <w:spacing w:before="0" w:beforeAutospacing="0" w:after="0" w:afterAutospacing="0"/>
        <w:textAlignment w:val="baseline"/>
        <w:rPr>
          <w:rFonts w:ascii="Arial" w:hAnsi="Arial" w:cs="Arial"/>
          <w:sz w:val="20"/>
          <w:szCs w:val="20"/>
          <w:lang w:val="nl-NL"/>
        </w:rPr>
      </w:pPr>
      <w:r w:rsidRPr="00A805AC">
        <w:rPr>
          <w:rStyle w:val="normaltextrun"/>
          <w:rFonts w:ascii="Arial" w:hAnsi="Arial" w:cs="Arial"/>
          <w:b/>
          <w:bCs/>
          <w:sz w:val="20"/>
          <w:szCs w:val="20"/>
          <w:lang w:val="nl-NL"/>
        </w:rPr>
        <w:t>Over</w:t>
      </w:r>
      <w:r w:rsidR="006038E5" w:rsidRPr="00A805AC">
        <w:rPr>
          <w:rStyle w:val="normaltextrun"/>
          <w:rFonts w:ascii="Arial" w:hAnsi="Arial" w:cs="Arial"/>
          <w:b/>
          <w:bCs/>
          <w:sz w:val="20"/>
          <w:szCs w:val="20"/>
          <w:lang w:val="nl-NL"/>
        </w:rPr>
        <w:t xml:space="preserve"> Primark</w:t>
      </w:r>
    </w:p>
    <w:p w14:paraId="5E95345F" w14:textId="5F7CBE44" w:rsidR="009F573B" w:rsidRPr="009F573B" w:rsidRDefault="009F573B" w:rsidP="009F573B">
      <w:pPr>
        <w:pStyle w:val="paragraph"/>
        <w:spacing w:after="0"/>
        <w:jc w:val="both"/>
        <w:textAlignment w:val="baseline"/>
        <w:rPr>
          <w:rFonts w:ascii="Arial" w:hAnsi="Arial" w:cs="Arial"/>
          <w:sz w:val="20"/>
          <w:szCs w:val="20"/>
          <w:lang w:val="nl-NL"/>
        </w:rPr>
      </w:pPr>
      <w:r w:rsidRPr="009F573B">
        <w:rPr>
          <w:rFonts w:ascii="Arial" w:hAnsi="Arial" w:cs="Arial"/>
          <w:sz w:val="20"/>
          <w:szCs w:val="20"/>
          <w:lang w:val="nl-NL"/>
        </w:rPr>
        <w:t>Primark is een internationale retailer die de nieuwste mode, beauty- en huishoudartikelen tegen de beste prijs biedt; anders gezegd: “Amazing Fashion, Amazing Prices”. Voor het eerst gevestigd in Dublin in 1969, hebben we momenteel meer dan 38</w:t>
      </w:r>
      <w:r w:rsidRPr="00A805AC">
        <w:rPr>
          <w:rFonts w:ascii="Arial" w:hAnsi="Arial" w:cs="Arial"/>
          <w:sz w:val="20"/>
          <w:szCs w:val="20"/>
          <w:lang w:val="nl-NL"/>
        </w:rPr>
        <w:t>5</w:t>
      </w:r>
      <w:r w:rsidRPr="009F573B">
        <w:rPr>
          <w:rFonts w:ascii="Arial" w:hAnsi="Arial" w:cs="Arial"/>
          <w:sz w:val="20"/>
          <w:szCs w:val="20"/>
          <w:lang w:val="nl-NL"/>
        </w:rPr>
        <w:t xml:space="preserve"> winkels met meer dan 1,48 miljoen vierkante meter aan verkoopruimte in </w:t>
      </w:r>
      <w:r w:rsidRPr="00A805AC">
        <w:rPr>
          <w:rFonts w:ascii="Arial" w:hAnsi="Arial" w:cs="Arial"/>
          <w:sz w:val="20"/>
          <w:szCs w:val="20"/>
          <w:lang w:val="nl-NL"/>
        </w:rPr>
        <w:t>dertien</w:t>
      </w:r>
      <w:r w:rsidRPr="009F573B">
        <w:rPr>
          <w:rFonts w:ascii="Arial" w:hAnsi="Arial" w:cs="Arial"/>
          <w:sz w:val="20"/>
          <w:szCs w:val="20"/>
          <w:lang w:val="nl-NL"/>
        </w:rPr>
        <w:t xml:space="preserve"> landen, namelijk Ierland, Groot-Brittannië, Spanje, Portugal, Duitsland, Nederland, België, Oostenrijk, Frankrijk, de Verenigde Staten, Italië</w:t>
      </w:r>
      <w:r w:rsidRPr="00A805AC">
        <w:rPr>
          <w:rFonts w:ascii="Arial" w:hAnsi="Arial" w:cs="Arial"/>
          <w:sz w:val="20"/>
          <w:szCs w:val="20"/>
          <w:lang w:val="nl-NL"/>
        </w:rPr>
        <w:t xml:space="preserve">, </w:t>
      </w:r>
      <w:r w:rsidRPr="009F573B">
        <w:rPr>
          <w:rFonts w:ascii="Arial" w:hAnsi="Arial" w:cs="Arial"/>
          <w:sz w:val="20"/>
          <w:szCs w:val="20"/>
          <w:lang w:val="nl-NL"/>
        </w:rPr>
        <w:t>Slovenië</w:t>
      </w:r>
      <w:r w:rsidRPr="00A805AC">
        <w:rPr>
          <w:rFonts w:ascii="Arial" w:hAnsi="Arial" w:cs="Arial"/>
          <w:sz w:val="20"/>
          <w:szCs w:val="20"/>
          <w:lang w:val="nl-NL"/>
        </w:rPr>
        <w:t xml:space="preserve"> en Polen</w:t>
      </w:r>
      <w:r w:rsidRPr="009F573B">
        <w:rPr>
          <w:rFonts w:ascii="Arial" w:hAnsi="Arial" w:cs="Arial"/>
          <w:sz w:val="20"/>
          <w:szCs w:val="20"/>
          <w:lang w:val="nl-NL"/>
        </w:rPr>
        <w:t xml:space="preserve"> en hebben we meer dan 70.000 medewerkers. Afgelopen financieel jaar (</w:t>
      </w:r>
      <w:r w:rsidRPr="00A805AC">
        <w:rPr>
          <w:rFonts w:ascii="Arial" w:hAnsi="Arial" w:cs="Arial"/>
          <w:sz w:val="20"/>
          <w:szCs w:val="20"/>
          <w:lang w:val="nl-NL"/>
        </w:rPr>
        <w:t>19/20</w:t>
      </w:r>
      <w:r w:rsidRPr="009F573B">
        <w:rPr>
          <w:rFonts w:ascii="Arial" w:hAnsi="Arial" w:cs="Arial"/>
          <w:sz w:val="20"/>
          <w:szCs w:val="20"/>
          <w:lang w:val="nl-NL"/>
        </w:rPr>
        <w:t xml:space="preserve">) hebben we </w:t>
      </w:r>
      <w:r w:rsidRPr="00A805AC">
        <w:rPr>
          <w:rFonts w:ascii="Arial" w:hAnsi="Arial" w:cs="Arial"/>
          <w:sz w:val="20"/>
          <w:szCs w:val="20"/>
          <w:lang w:val="nl-NL"/>
        </w:rPr>
        <w:t>twaalf</w:t>
      </w:r>
      <w:r w:rsidRPr="009F573B">
        <w:rPr>
          <w:rFonts w:ascii="Arial" w:hAnsi="Arial" w:cs="Arial"/>
          <w:sz w:val="20"/>
          <w:szCs w:val="20"/>
          <w:lang w:val="nl-NL"/>
        </w:rPr>
        <w:t xml:space="preserve"> winkels geopend en </w:t>
      </w:r>
      <w:r w:rsidRPr="00A805AC">
        <w:rPr>
          <w:rFonts w:ascii="Arial" w:hAnsi="Arial" w:cs="Arial"/>
          <w:sz w:val="20"/>
          <w:szCs w:val="20"/>
          <w:lang w:val="nl-NL"/>
        </w:rPr>
        <w:t>2800 nieuwe</w:t>
      </w:r>
      <w:r w:rsidRPr="009F573B">
        <w:rPr>
          <w:rFonts w:ascii="Arial" w:hAnsi="Arial" w:cs="Arial"/>
          <w:sz w:val="20"/>
          <w:szCs w:val="20"/>
          <w:lang w:val="nl-NL"/>
        </w:rPr>
        <w:t xml:space="preserve"> banen gecreëerd, waarvoor we meer dan 4</w:t>
      </w:r>
      <w:r w:rsidRPr="00A805AC">
        <w:rPr>
          <w:rFonts w:ascii="Arial" w:hAnsi="Arial" w:cs="Arial"/>
          <w:sz w:val="20"/>
          <w:szCs w:val="20"/>
          <w:lang w:val="nl-NL"/>
        </w:rPr>
        <w:t>8</w:t>
      </w:r>
      <w:r w:rsidRPr="009F573B">
        <w:rPr>
          <w:rFonts w:ascii="Arial" w:hAnsi="Arial" w:cs="Arial"/>
          <w:sz w:val="20"/>
          <w:szCs w:val="20"/>
          <w:lang w:val="nl-NL"/>
        </w:rPr>
        <w:t>.000 sollicitaties hebben ontvangen.</w:t>
      </w:r>
    </w:p>
    <w:p w14:paraId="7113A023" w14:textId="77777777" w:rsidR="009F573B" w:rsidRPr="00A805AC" w:rsidRDefault="009F573B" w:rsidP="00341E28">
      <w:pPr>
        <w:pStyle w:val="paragraph"/>
        <w:spacing w:before="0" w:beforeAutospacing="0" w:after="0" w:afterAutospacing="0"/>
        <w:jc w:val="both"/>
        <w:textAlignment w:val="baseline"/>
        <w:rPr>
          <w:rFonts w:ascii="Arial" w:hAnsi="Arial" w:cs="Arial"/>
          <w:sz w:val="20"/>
          <w:szCs w:val="20"/>
          <w:lang w:val="nl-NL"/>
        </w:rPr>
      </w:pPr>
    </w:p>
    <w:p w14:paraId="4BC8A29F" w14:textId="6B138AAC" w:rsidR="008703DE" w:rsidRPr="00A805AC" w:rsidRDefault="008703DE" w:rsidP="00341E28">
      <w:pPr>
        <w:pStyle w:val="paragraph"/>
        <w:spacing w:before="0" w:beforeAutospacing="0" w:after="0" w:afterAutospacing="0"/>
        <w:jc w:val="both"/>
        <w:textAlignment w:val="baseline"/>
        <w:rPr>
          <w:rFonts w:ascii="Arial" w:hAnsi="Arial" w:cs="Arial"/>
          <w:sz w:val="20"/>
          <w:szCs w:val="20"/>
          <w:lang w:val="nl-NL"/>
        </w:rPr>
      </w:pPr>
    </w:p>
    <w:p w14:paraId="67BBCB50" w14:textId="77777777" w:rsidR="008703DE" w:rsidRPr="00A805AC" w:rsidRDefault="008703DE" w:rsidP="00341E28">
      <w:pPr>
        <w:pStyle w:val="paragraph"/>
        <w:spacing w:before="0" w:beforeAutospacing="0" w:after="0" w:afterAutospacing="0"/>
        <w:jc w:val="both"/>
        <w:textAlignment w:val="baseline"/>
        <w:rPr>
          <w:rFonts w:ascii="Arial" w:eastAsiaTheme="minorHAnsi" w:hAnsi="Arial" w:cs="Arial"/>
          <w:sz w:val="20"/>
          <w:szCs w:val="20"/>
          <w:lang w:val="nl-NL"/>
        </w:rPr>
      </w:pPr>
    </w:p>
    <w:sectPr w:rsidR="008703DE" w:rsidRPr="00A805A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2F722" w14:textId="77777777" w:rsidR="005464F0" w:rsidRDefault="005464F0" w:rsidP="00FC3B75">
      <w:pPr>
        <w:spacing w:after="0" w:line="240" w:lineRule="auto"/>
      </w:pPr>
      <w:r>
        <w:separator/>
      </w:r>
    </w:p>
  </w:endnote>
  <w:endnote w:type="continuationSeparator" w:id="0">
    <w:p w14:paraId="79EB163D" w14:textId="77777777" w:rsidR="005464F0" w:rsidRDefault="005464F0" w:rsidP="00FC3B75">
      <w:pPr>
        <w:spacing w:after="0" w:line="240" w:lineRule="auto"/>
      </w:pPr>
      <w:r>
        <w:continuationSeparator/>
      </w:r>
    </w:p>
  </w:endnote>
  <w:endnote w:type="continuationNotice" w:id="1">
    <w:p w14:paraId="6FC00AFA" w14:textId="77777777" w:rsidR="005464F0" w:rsidRDefault="005464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76BF4" w14:textId="77777777" w:rsidR="003E48B3" w:rsidRDefault="003E48B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021DF" w14:textId="77777777" w:rsidR="003E48B3" w:rsidRDefault="003E48B3">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DAEAE" w14:textId="77777777" w:rsidR="003E48B3" w:rsidRDefault="003E48B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0016A" w14:textId="77777777" w:rsidR="005464F0" w:rsidRDefault="005464F0" w:rsidP="00FC3B75">
      <w:pPr>
        <w:spacing w:after="0" w:line="240" w:lineRule="auto"/>
      </w:pPr>
      <w:r>
        <w:separator/>
      </w:r>
    </w:p>
  </w:footnote>
  <w:footnote w:type="continuationSeparator" w:id="0">
    <w:p w14:paraId="33714651" w14:textId="77777777" w:rsidR="005464F0" w:rsidRDefault="005464F0" w:rsidP="00FC3B75">
      <w:pPr>
        <w:spacing w:after="0" w:line="240" w:lineRule="auto"/>
      </w:pPr>
      <w:r>
        <w:continuationSeparator/>
      </w:r>
    </w:p>
  </w:footnote>
  <w:footnote w:type="continuationNotice" w:id="1">
    <w:p w14:paraId="65BEB3BD" w14:textId="77777777" w:rsidR="005464F0" w:rsidRDefault="005464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28798" w14:textId="77777777" w:rsidR="003E48B3" w:rsidRDefault="003E48B3">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A3205" w14:textId="11548FC6" w:rsidR="00FA3A85" w:rsidRPr="00D37DEE" w:rsidRDefault="00FA3A85" w:rsidP="00FA3A85">
    <w:pPr>
      <w:pStyle w:val="Koptekst"/>
      <w:jc w:val="right"/>
      <w:rPr>
        <w:rFonts w:ascii="Arial" w:hAnsi="Arial" w:cs="Arial"/>
        <w:color w:val="595959" w:themeColor="text1" w:themeTint="A6"/>
        <w:sz w:val="28"/>
      </w:rPr>
    </w:pPr>
    <w:r w:rsidRPr="006F713E">
      <w:rPr>
        <w:noProof/>
        <w:lang w:eastAsia="en-GB"/>
      </w:rPr>
      <w:drawing>
        <wp:anchor distT="0" distB="0" distL="114300" distR="114300" simplePos="0" relativeHeight="251658240" behindDoc="1" locked="0" layoutInCell="1" allowOverlap="1" wp14:anchorId="1BCAEB4A" wp14:editId="39396C4C">
          <wp:simplePos x="0" y="0"/>
          <wp:positionH relativeFrom="margin">
            <wp:posOffset>-60960</wp:posOffset>
          </wp:positionH>
          <wp:positionV relativeFrom="paragraph">
            <wp:posOffset>-24765</wp:posOffset>
          </wp:positionV>
          <wp:extent cx="2076450" cy="264795"/>
          <wp:effectExtent l="0" t="0" r="0" b="1905"/>
          <wp:wrapTight wrapText="bothSides">
            <wp:wrapPolygon edited="0">
              <wp:start x="0" y="0"/>
              <wp:lineTo x="0" y="20201"/>
              <wp:lineTo x="21006" y="20201"/>
              <wp:lineTo x="21402" y="4662"/>
              <wp:lineTo x="21402" y="0"/>
              <wp:lineTo x="0" y="0"/>
            </wp:wrapPolygon>
          </wp:wrapTight>
          <wp:docPr id="2" name="Picture 2" descr="Image result for pri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rimark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76450" cy="264795"/>
                  </a:xfrm>
                  <a:prstGeom prst="rect">
                    <a:avLst/>
                  </a:prstGeom>
                  <a:noFill/>
                  <a:ln>
                    <a:noFill/>
                  </a:ln>
                </pic:spPr>
              </pic:pic>
            </a:graphicData>
          </a:graphic>
          <wp14:sizeRelH relativeFrom="page">
            <wp14:pctWidth>0</wp14:pctWidth>
          </wp14:sizeRelH>
          <wp14:sizeRelV relativeFrom="page">
            <wp14:pctHeight>0</wp14:pctHeight>
          </wp14:sizeRelV>
        </wp:anchor>
      </w:drawing>
    </w:r>
    <w:r w:rsidR="7AA795E3" w:rsidRPr="7621C98A">
      <w:rPr>
        <w:rFonts w:ascii="Arial" w:hAnsi="Arial" w:cs="Arial"/>
        <w:color w:val="595959" w:themeColor="text1" w:themeTint="A6"/>
        <w:sz w:val="28"/>
        <w:szCs w:val="28"/>
      </w:rPr>
      <w:t>PRESS RELEASE</w:t>
    </w:r>
  </w:p>
  <w:p w14:paraId="3281E947" w14:textId="130065F8" w:rsidR="005C7CF2" w:rsidRDefault="005C7CF2">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570D5" w14:textId="77777777" w:rsidR="003E48B3" w:rsidRDefault="003E48B3">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F0EF9"/>
    <w:multiLevelType w:val="hybridMultilevel"/>
    <w:tmpl w:val="AD5AE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95E74"/>
    <w:multiLevelType w:val="hybridMultilevel"/>
    <w:tmpl w:val="9404C3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136B62"/>
    <w:multiLevelType w:val="hybridMultilevel"/>
    <w:tmpl w:val="AB7415B0"/>
    <w:lvl w:ilvl="0" w:tplc="08090003">
      <w:start w:val="1"/>
      <w:numFmt w:val="bullet"/>
      <w:lvlText w:val="o"/>
      <w:lvlJc w:val="left"/>
      <w:pPr>
        <w:ind w:left="717" w:hanging="360"/>
      </w:pPr>
      <w:rPr>
        <w:rFonts w:ascii="Courier New" w:hAnsi="Courier New" w:cs="Courier New" w:hint="default"/>
      </w:rPr>
    </w:lvl>
    <w:lvl w:ilvl="1" w:tplc="08090003">
      <w:start w:val="1"/>
      <w:numFmt w:val="bullet"/>
      <w:lvlText w:val="o"/>
      <w:lvlJc w:val="left"/>
      <w:pPr>
        <w:ind w:left="1437" w:hanging="360"/>
      </w:pPr>
      <w:rPr>
        <w:rFonts w:ascii="Courier New" w:hAnsi="Courier New" w:cs="Courier New" w:hint="default"/>
      </w:rPr>
    </w:lvl>
    <w:lvl w:ilvl="2" w:tplc="08090005">
      <w:start w:val="1"/>
      <w:numFmt w:val="bullet"/>
      <w:lvlText w:val=""/>
      <w:lvlJc w:val="left"/>
      <w:pPr>
        <w:ind w:left="2157" w:hanging="360"/>
      </w:pPr>
      <w:rPr>
        <w:rFonts w:ascii="Wingdings" w:hAnsi="Wingdings" w:hint="default"/>
      </w:rPr>
    </w:lvl>
    <w:lvl w:ilvl="3" w:tplc="08090001">
      <w:start w:val="1"/>
      <w:numFmt w:val="bullet"/>
      <w:lvlText w:val=""/>
      <w:lvlJc w:val="left"/>
      <w:pPr>
        <w:ind w:left="2877" w:hanging="360"/>
      </w:pPr>
      <w:rPr>
        <w:rFonts w:ascii="Symbol" w:hAnsi="Symbol" w:hint="default"/>
      </w:rPr>
    </w:lvl>
    <w:lvl w:ilvl="4" w:tplc="08090003">
      <w:start w:val="1"/>
      <w:numFmt w:val="bullet"/>
      <w:lvlText w:val="o"/>
      <w:lvlJc w:val="left"/>
      <w:pPr>
        <w:ind w:left="3597" w:hanging="360"/>
      </w:pPr>
      <w:rPr>
        <w:rFonts w:ascii="Courier New" w:hAnsi="Courier New" w:cs="Courier New" w:hint="default"/>
      </w:rPr>
    </w:lvl>
    <w:lvl w:ilvl="5" w:tplc="08090005">
      <w:start w:val="1"/>
      <w:numFmt w:val="bullet"/>
      <w:lvlText w:val=""/>
      <w:lvlJc w:val="left"/>
      <w:pPr>
        <w:ind w:left="4317" w:hanging="360"/>
      </w:pPr>
      <w:rPr>
        <w:rFonts w:ascii="Wingdings" w:hAnsi="Wingdings" w:hint="default"/>
      </w:rPr>
    </w:lvl>
    <w:lvl w:ilvl="6" w:tplc="08090001">
      <w:start w:val="1"/>
      <w:numFmt w:val="bullet"/>
      <w:lvlText w:val=""/>
      <w:lvlJc w:val="left"/>
      <w:pPr>
        <w:ind w:left="5037" w:hanging="360"/>
      </w:pPr>
      <w:rPr>
        <w:rFonts w:ascii="Symbol" w:hAnsi="Symbol" w:hint="default"/>
      </w:rPr>
    </w:lvl>
    <w:lvl w:ilvl="7" w:tplc="08090003">
      <w:start w:val="1"/>
      <w:numFmt w:val="bullet"/>
      <w:lvlText w:val="o"/>
      <w:lvlJc w:val="left"/>
      <w:pPr>
        <w:ind w:left="5757" w:hanging="360"/>
      </w:pPr>
      <w:rPr>
        <w:rFonts w:ascii="Courier New" w:hAnsi="Courier New" w:cs="Courier New" w:hint="default"/>
      </w:rPr>
    </w:lvl>
    <w:lvl w:ilvl="8" w:tplc="08090005">
      <w:start w:val="1"/>
      <w:numFmt w:val="bullet"/>
      <w:lvlText w:val=""/>
      <w:lvlJc w:val="left"/>
      <w:pPr>
        <w:ind w:left="6477" w:hanging="360"/>
      </w:pPr>
      <w:rPr>
        <w:rFonts w:ascii="Wingdings" w:hAnsi="Wingdings" w:hint="default"/>
      </w:rPr>
    </w:lvl>
  </w:abstractNum>
  <w:abstractNum w:abstractNumId="3" w15:restartNumberingAfterBreak="0">
    <w:nsid w:val="46B67943"/>
    <w:multiLevelType w:val="hybridMultilevel"/>
    <w:tmpl w:val="0CD6F1CE"/>
    <w:lvl w:ilvl="0" w:tplc="834C9A14">
      <w:start w:val="1"/>
      <w:numFmt w:val="bullet"/>
      <w:lvlText w:val=""/>
      <w:lvlJc w:val="left"/>
      <w:pPr>
        <w:tabs>
          <w:tab w:val="num" w:pos="-6"/>
        </w:tabs>
        <w:ind w:left="-6" w:hanging="360"/>
      </w:pPr>
      <w:rPr>
        <w:rFonts w:ascii="Symbol" w:hAnsi="Symbol" w:hint="default"/>
        <w:sz w:val="20"/>
      </w:rPr>
    </w:lvl>
    <w:lvl w:ilvl="1" w:tplc="86EEEBB6">
      <w:start w:val="1"/>
      <w:numFmt w:val="bullet"/>
      <w:lvlText w:val=""/>
      <w:lvlJc w:val="left"/>
      <w:pPr>
        <w:tabs>
          <w:tab w:val="num" w:pos="714"/>
        </w:tabs>
        <w:ind w:left="714" w:hanging="360"/>
      </w:pPr>
      <w:rPr>
        <w:rFonts w:ascii="Symbol" w:hAnsi="Symbol" w:hint="default"/>
        <w:sz w:val="20"/>
      </w:rPr>
    </w:lvl>
    <w:lvl w:ilvl="2" w:tplc="294A7076" w:tentative="1">
      <w:start w:val="1"/>
      <w:numFmt w:val="bullet"/>
      <w:lvlText w:val=""/>
      <w:lvlJc w:val="left"/>
      <w:pPr>
        <w:tabs>
          <w:tab w:val="num" w:pos="1434"/>
        </w:tabs>
        <w:ind w:left="1434" w:hanging="360"/>
      </w:pPr>
      <w:rPr>
        <w:rFonts w:ascii="Symbol" w:hAnsi="Symbol" w:hint="default"/>
        <w:sz w:val="20"/>
      </w:rPr>
    </w:lvl>
    <w:lvl w:ilvl="3" w:tplc="DEBED522" w:tentative="1">
      <w:start w:val="1"/>
      <w:numFmt w:val="bullet"/>
      <w:lvlText w:val=""/>
      <w:lvlJc w:val="left"/>
      <w:pPr>
        <w:tabs>
          <w:tab w:val="num" w:pos="2154"/>
        </w:tabs>
        <w:ind w:left="2154" w:hanging="360"/>
      </w:pPr>
      <w:rPr>
        <w:rFonts w:ascii="Symbol" w:hAnsi="Symbol" w:hint="default"/>
        <w:sz w:val="20"/>
      </w:rPr>
    </w:lvl>
    <w:lvl w:ilvl="4" w:tplc="11FE83BA" w:tentative="1">
      <w:start w:val="1"/>
      <w:numFmt w:val="bullet"/>
      <w:lvlText w:val=""/>
      <w:lvlJc w:val="left"/>
      <w:pPr>
        <w:tabs>
          <w:tab w:val="num" w:pos="2874"/>
        </w:tabs>
        <w:ind w:left="2874" w:hanging="360"/>
      </w:pPr>
      <w:rPr>
        <w:rFonts w:ascii="Symbol" w:hAnsi="Symbol" w:hint="default"/>
        <w:sz w:val="20"/>
      </w:rPr>
    </w:lvl>
    <w:lvl w:ilvl="5" w:tplc="FA9CED34" w:tentative="1">
      <w:start w:val="1"/>
      <w:numFmt w:val="bullet"/>
      <w:lvlText w:val=""/>
      <w:lvlJc w:val="left"/>
      <w:pPr>
        <w:tabs>
          <w:tab w:val="num" w:pos="3594"/>
        </w:tabs>
        <w:ind w:left="3594" w:hanging="360"/>
      </w:pPr>
      <w:rPr>
        <w:rFonts w:ascii="Symbol" w:hAnsi="Symbol" w:hint="default"/>
        <w:sz w:val="20"/>
      </w:rPr>
    </w:lvl>
    <w:lvl w:ilvl="6" w:tplc="95148626" w:tentative="1">
      <w:start w:val="1"/>
      <w:numFmt w:val="bullet"/>
      <w:lvlText w:val=""/>
      <w:lvlJc w:val="left"/>
      <w:pPr>
        <w:tabs>
          <w:tab w:val="num" w:pos="4314"/>
        </w:tabs>
        <w:ind w:left="4314" w:hanging="360"/>
      </w:pPr>
      <w:rPr>
        <w:rFonts w:ascii="Symbol" w:hAnsi="Symbol" w:hint="default"/>
        <w:sz w:val="20"/>
      </w:rPr>
    </w:lvl>
    <w:lvl w:ilvl="7" w:tplc="079AF142" w:tentative="1">
      <w:start w:val="1"/>
      <w:numFmt w:val="bullet"/>
      <w:lvlText w:val=""/>
      <w:lvlJc w:val="left"/>
      <w:pPr>
        <w:tabs>
          <w:tab w:val="num" w:pos="5034"/>
        </w:tabs>
        <w:ind w:left="5034" w:hanging="360"/>
      </w:pPr>
      <w:rPr>
        <w:rFonts w:ascii="Symbol" w:hAnsi="Symbol" w:hint="default"/>
        <w:sz w:val="20"/>
      </w:rPr>
    </w:lvl>
    <w:lvl w:ilvl="8" w:tplc="28FC9E24" w:tentative="1">
      <w:start w:val="1"/>
      <w:numFmt w:val="bullet"/>
      <w:lvlText w:val=""/>
      <w:lvlJc w:val="left"/>
      <w:pPr>
        <w:tabs>
          <w:tab w:val="num" w:pos="5754"/>
        </w:tabs>
        <w:ind w:left="5754" w:hanging="360"/>
      </w:pPr>
      <w:rPr>
        <w:rFonts w:ascii="Symbol" w:hAnsi="Symbol" w:hint="default"/>
        <w:sz w:val="20"/>
      </w:rPr>
    </w:lvl>
  </w:abstractNum>
  <w:abstractNum w:abstractNumId="4" w15:restartNumberingAfterBreak="0">
    <w:nsid w:val="47C62A6F"/>
    <w:multiLevelType w:val="hybridMultilevel"/>
    <w:tmpl w:val="E2D226EC"/>
    <w:lvl w:ilvl="0" w:tplc="1DB86938">
      <w:numFmt w:val="bullet"/>
      <w:lvlText w:val="-"/>
      <w:lvlJc w:val="left"/>
      <w:pPr>
        <w:ind w:left="357" w:hanging="360"/>
      </w:pPr>
      <w:rPr>
        <w:rFonts w:ascii="Arial" w:eastAsia="Times New Roman" w:hAnsi="Arial" w:cs="Arial" w:hint="default"/>
      </w:rPr>
    </w:lvl>
    <w:lvl w:ilvl="1" w:tplc="08090003">
      <w:start w:val="1"/>
      <w:numFmt w:val="bullet"/>
      <w:lvlText w:val="o"/>
      <w:lvlJc w:val="left"/>
      <w:pPr>
        <w:ind w:left="1077" w:hanging="360"/>
      </w:pPr>
      <w:rPr>
        <w:rFonts w:ascii="Courier New" w:hAnsi="Courier New" w:cs="Courier New" w:hint="default"/>
      </w:rPr>
    </w:lvl>
    <w:lvl w:ilvl="2" w:tplc="08090005" w:tentative="1">
      <w:start w:val="1"/>
      <w:numFmt w:val="bullet"/>
      <w:lvlText w:val=""/>
      <w:lvlJc w:val="left"/>
      <w:pPr>
        <w:ind w:left="1797" w:hanging="360"/>
      </w:pPr>
      <w:rPr>
        <w:rFonts w:ascii="Wingdings" w:hAnsi="Wingdings" w:hint="default"/>
      </w:rPr>
    </w:lvl>
    <w:lvl w:ilvl="3" w:tplc="08090001" w:tentative="1">
      <w:start w:val="1"/>
      <w:numFmt w:val="bullet"/>
      <w:lvlText w:val=""/>
      <w:lvlJc w:val="left"/>
      <w:pPr>
        <w:ind w:left="2517" w:hanging="360"/>
      </w:pPr>
      <w:rPr>
        <w:rFonts w:ascii="Symbol" w:hAnsi="Symbol" w:hint="default"/>
      </w:rPr>
    </w:lvl>
    <w:lvl w:ilvl="4" w:tplc="08090003" w:tentative="1">
      <w:start w:val="1"/>
      <w:numFmt w:val="bullet"/>
      <w:lvlText w:val="o"/>
      <w:lvlJc w:val="left"/>
      <w:pPr>
        <w:ind w:left="3237" w:hanging="360"/>
      </w:pPr>
      <w:rPr>
        <w:rFonts w:ascii="Courier New" w:hAnsi="Courier New" w:cs="Courier New" w:hint="default"/>
      </w:rPr>
    </w:lvl>
    <w:lvl w:ilvl="5" w:tplc="08090005" w:tentative="1">
      <w:start w:val="1"/>
      <w:numFmt w:val="bullet"/>
      <w:lvlText w:val=""/>
      <w:lvlJc w:val="left"/>
      <w:pPr>
        <w:ind w:left="3957" w:hanging="360"/>
      </w:pPr>
      <w:rPr>
        <w:rFonts w:ascii="Wingdings" w:hAnsi="Wingdings" w:hint="default"/>
      </w:rPr>
    </w:lvl>
    <w:lvl w:ilvl="6" w:tplc="08090001" w:tentative="1">
      <w:start w:val="1"/>
      <w:numFmt w:val="bullet"/>
      <w:lvlText w:val=""/>
      <w:lvlJc w:val="left"/>
      <w:pPr>
        <w:ind w:left="4677" w:hanging="360"/>
      </w:pPr>
      <w:rPr>
        <w:rFonts w:ascii="Symbol" w:hAnsi="Symbol" w:hint="default"/>
      </w:rPr>
    </w:lvl>
    <w:lvl w:ilvl="7" w:tplc="08090003" w:tentative="1">
      <w:start w:val="1"/>
      <w:numFmt w:val="bullet"/>
      <w:lvlText w:val="o"/>
      <w:lvlJc w:val="left"/>
      <w:pPr>
        <w:ind w:left="5397" w:hanging="360"/>
      </w:pPr>
      <w:rPr>
        <w:rFonts w:ascii="Courier New" w:hAnsi="Courier New" w:cs="Courier New" w:hint="default"/>
      </w:rPr>
    </w:lvl>
    <w:lvl w:ilvl="8" w:tplc="08090005" w:tentative="1">
      <w:start w:val="1"/>
      <w:numFmt w:val="bullet"/>
      <w:lvlText w:val=""/>
      <w:lvlJc w:val="left"/>
      <w:pPr>
        <w:ind w:left="6117" w:hanging="360"/>
      </w:pPr>
      <w:rPr>
        <w:rFonts w:ascii="Wingdings" w:hAnsi="Wingdings" w:hint="default"/>
      </w:rPr>
    </w:lvl>
  </w:abstractNum>
  <w:abstractNum w:abstractNumId="5" w15:restartNumberingAfterBreak="0">
    <w:nsid w:val="70C0460D"/>
    <w:multiLevelType w:val="hybridMultilevel"/>
    <w:tmpl w:val="38E89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3D44DEE"/>
    <w:multiLevelType w:val="hybridMultilevel"/>
    <w:tmpl w:val="C4D4813C"/>
    <w:lvl w:ilvl="0" w:tplc="08090001">
      <w:start w:val="1"/>
      <w:numFmt w:val="bullet"/>
      <w:lvlText w:val=""/>
      <w:lvlJc w:val="left"/>
      <w:pPr>
        <w:ind w:left="357" w:hanging="360"/>
      </w:pPr>
      <w:rPr>
        <w:rFonts w:ascii="Symbol" w:hAnsi="Symbol" w:hint="default"/>
      </w:rPr>
    </w:lvl>
    <w:lvl w:ilvl="1" w:tplc="08090003">
      <w:start w:val="1"/>
      <w:numFmt w:val="bullet"/>
      <w:lvlText w:val="o"/>
      <w:lvlJc w:val="left"/>
      <w:pPr>
        <w:ind w:left="1077" w:hanging="360"/>
      </w:pPr>
      <w:rPr>
        <w:rFonts w:ascii="Courier New" w:hAnsi="Courier New" w:cs="Courier New" w:hint="default"/>
      </w:rPr>
    </w:lvl>
    <w:lvl w:ilvl="2" w:tplc="08090005" w:tentative="1">
      <w:start w:val="1"/>
      <w:numFmt w:val="bullet"/>
      <w:lvlText w:val=""/>
      <w:lvlJc w:val="left"/>
      <w:pPr>
        <w:ind w:left="1797" w:hanging="360"/>
      </w:pPr>
      <w:rPr>
        <w:rFonts w:ascii="Wingdings" w:hAnsi="Wingdings" w:hint="default"/>
      </w:rPr>
    </w:lvl>
    <w:lvl w:ilvl="3" w:tplc="08090001" w:tentative="1">
      <w:start w:val="1"/>
      <w:numFmt w:val="bullet"/>
      <w:lvlText w:val=""/>
      <w:lvlJc w:val="left"/>
      <w:pPr>
        <w:ind w:left="2517" w:hanging="360"/>
      </w:pPr>
      <w:rPr>
        <w:rFonts w:ascii="Symbol" w:hAnsi="Symbol" w:hint="default"/>
      </w:rPr>
    </w:lvl>
    <w:lvl w:ilvl="4" w:tplc="08090003" w:tentative="1">
      <w:start w:val="1"/>
      <w:numFmt w:val="bullet"/>
      <w:lvlText w:val="o"/>
      <w:lvlJc w:val="left"/>
      <w:pPr>
        <w:ind w:left="3237" w:hanging="360"/>
      </w:pPr>
      <w:rPr>
        <w:rFonts w:ascii="Courier New" w:hAnsi="Courier New" w:cs="Courier New" w:hint="default"/>
      </w:rPr>
    </w:lvl>
    <w:lvl w:ilvl="5" w:tplc="08090005" w:tentative="1">
      <w:start w:val="1"/>
      <w:numFmt w:val="bullet"/>
      <w:lvlText w:val=""/>
      <w:lvlJc w:val="left"/>
      <w:pPr>
        <w:ind w:left="3957" w:hanging="360"/>
      </w:pPr>
      <w:rPr>
        <w:rFonts w:ascii="Wingdings" w:hAnsi="Wingdings" w:hint="default"/>
      </w:rPr>
    </w:lvl>
    <w:lvl w:ilvl="6" w:tplc="08090001" w:tentative="1">
      <w:start w:val="1"/>
      <w:numFmt w:val="bullet"/>
      <w:lvlText w:val=""/>
      <w:lvlJc w:val="left"/>
      <w:pPr>
        <w:ind w:left="4677" w:hanging="360"/>
      </w:pPr>
      <w:rPr>
        <w:rFonts w:ascii="Symbol" w:hAnsi="Symbol" w:hint="default"/>
      </w:rPr>
    </w:lvl>
    <w:lvl w:ilvl="7" w:tplc="08090003" w:tentative="1">
      <w:start w:val="1"/>
      <w:numFmt w:val="bullet"/>
      <w:lvlText w:val="o"/>
      <w:lvlJc w:val="left"/>
      <w:pPr>
        <w:ind w:left="5397" w:hanging="360"/>
      </w:pPr>
      <w:rPr>
        <w:rFonts w:ascii="Courier New" w:hAnsi="Courier New" w:cs="Courier New" w:hint="default"/>
      </w:rPr>
    </w:lvl>
    <w:lvl w:ilvl="8" w:tplc="08090005" w:tentative="1">
      <w:start w:val="1"/>
      <w:numFmt w:val="bullet"/>
      <w:lvlText w:val=""/>
      <w:lvlJc w:val="left"/>
      <w:pPr>
        <w:ind w:left="6117" w:hanging="360"/>
      </w:pPr>
      <w:rPr>
        <w:rFonts w:ascii="Wingdings" w:hAnsi="Wingdings" w:hint="default"/>
      </w:rPr>
    </w:lvl>
  </w:abstractNum>
  <w:abstractNum w:abstractNumId="7" w15:restartNumberingAfterBreak="0">
    <w:nsid w:val="741D4024"/>
    <w:multiLevelType w:val="hybridMultilevel"/>
    <w:tmpl w:val="C0BA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0"/>
  </w:num>
  <w:num w:numId="6">
    <w:abstractNumId w:val="1"/>
  </w:num>
  <w:num w:numId="7">
    <w:abstractNumId w:val="2"/>
  </w:num>
  <w:num w:numId="8">
    <w:abstractNumId w:val="3"/>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TYzNzY3M7G0sDBR0lEKTi0uzszPAykwrAUAARgEdCwAAAA="/>
  </w:docVars>
  <w:rsids>
    <w:rsidRoot w:val="00FC3B75"/>
    <w:rsid w:val="000002A6"/>
    <w:rsid w:val="00004CD9"/>
    <w:rsid w:val="00006AF1"/>
    <w:rsid w:val="0001054B"/>
    <w:rsid w:val="000217B4"/>
    <w:rsid w:val="00023841"/>
    <w:rsid w:val="0002412B"/>
    <w:rsid w:val="00026FE3"/>
    <w:rsid w:val="00032FFA"/>
    <w:rsid w:val="00034BCD"/>
    <w:rsid w:val="000358D1"/>
    <w:rsid w:val="00037AD3"/>
    <w:rsid w:val="000463D5"/>
    <w:rsid w:val="00046427"/>
    <w:rsid w:val="000471C6"/>
    <w:rsid w:val="00052CBE"/>
    <w:rsid w:val="000641A2"/>
    <w:rsid w:val="000710E2"/>
    <w:rsid w:val="00075630"/>
    <w:rsid w:val="00076D69"/>
    <w:rsid w:val="000802C5"/>
    <w:rsid w:val="00080635"/>
    <w:rsid w:val="00080F91"/>
    <w:rsid w:val="000815AD"/>
    <w:rsid w:val="00082FB2"/>
    <w:rsid w:val="00084DA0"/>
    <w:rsid w:val="00086B64"/>
    <w:rsid w:val="000872C5"/>
    <w:rsid w:val="00087834"/>
    <w:rsid w:val="00091220"/>
    <w:rsid w:val="0009536B"/>
    <w:rsid w:val="00095AC4"/>
    <w:rsid w:val="00095D7B"/>
    <w:rsid w:val="00095DB9"/>
    <w:rsid w:val="000978B1"/>
    <w:rsid w:val="000A27F4"/>
    <w:rsid w:val="000A28DB"/>
    <w:rsid w:val="000B3AC8"/>
    <w:rsid w:val="000B7F06"/>
    <w:rsid w:val="000C0C49"/>
    <w:rsid w:val="000C299F"/>
    <w:rsid w:val="000C6151"/>
    <w:rsid w:val="000C7391"/>
    <w:rsid w:val="000D2E9E"/>
    <w:rsid w:val="000D5D9C"/>
    <w:rsid w:val="000D639B"/>
    <w:rsid w:val="000D68CF"/>
    <w:rsid w:val="000E03E9"/>
    <w:rsid w:val="000E476A"/>
    <w:rsid w:val="000E54FF"/>
    <w:rsid w:val="000E7888"/>
    <w:rsid w:val="000F17F3"/>
    <w:rsid w:val="000F2412"/>
    <w:rsid w:val="000F3D7A"/>
    <w:rsid w:val="000F56B2"/>
    <w:rsid w:val="000F7022"/>
    <w:rsid w:val="00101FFE"/>
    <w:rsid w:val="0010782B"/>
    <w:rsid w:val="00107D31"/>
    <w:rsid w:val="001104A8"/>
    <w:rsid w:val="001169CE"/>
    <w:rsid w:val="00117951"/>
    <w:rsid w:val="001218A1"/>
    <w:rsid w:val="00124A8E"/>
    <w:rsid w:val="00136897"/>
    <w:rsid w:val="001412E4"/>
    <w:rsid w:val="00141A09"/>
    <w:rsid w:val="00141E1F"/>
    <w:rsid w:val="00142B60"/>
    <w:rsid w:val="00143F63"/>
    <w:rsid w:val="00144280"/>
    <w:rsid w:val="0014563C"/>
    <w:rsid w:val="00151FF3"/>
    <w:rsid w:val="0015588D"/>
    <w:rsid w:val="00164B57"/>
    <w:rsid w:val="00164D62"/>
    <w:rsid w:val="001677DA"/>
    <w:rsid w:val="00170F2A"/>
    <w:rsid w:val="0017725C"/>
    <w:rsid w:val="0018033C"/>
    <w:rsid w:val="001816FB"/>
    <w:rsid w:val="00181902"/>
    <w:rsid w:val="00182926"/>
    <w:rsid w:val="001842DC"/>
    <w:rsid w:val="001902C4"/>
    <w:rsid w:val="001961F7"/>
    <w:rsid w:val="001966A8"/>
    <w:rsid w:val="00196AB7"/>
    <w:rsid w:val="001A375A"/>
    <w:rsid w:val="001A60B6"/>
    <w:rsid w:val="001C3B69"/>
    <w:rsid w:val="001C5C2B"/>
    <w:rsid w:val="001C5E84"/>
    <w:rsid w:val="001D3E92"/>
    <w:rsid w:val="001D46A0"/>
    <w:rsid w:val="001D4C01"/>
    <w:rsid w:val="001D6233"/>
    <w:rsid w:val="001D731F"/>
    <w:rsid w:val="001D7868"/>
    <w:rsid w:val="001E14B8"/>
    <w:rsid w:val="001E21A2"/>
    <w:rsid w:val="001E440C"/>
    <w:rsid w:val="001E47DD"/>
    <w:rsid w:val="001E723E"/>
    <w:rsid w:val="001F22C0"/>
    <w:rsid w:val="001F608D"/>
    <w:rsid w:val="001F6C49"/>
    <w:rsid w:val="001F7476"/>
    <w:rsid w:val="00200F7C"/>
    <w:rsid w:val="002020CF"/>
    <w:rsid w:val="00211DD9"/>
    <w:rsid w:val="00222646"/>
    <w:rsid w:val="00222FD1"/>
    <w:rsid w:val="002259F7"/>
    <w:rsid w:val="00234C56"/>
    <w:rsid w:val="00237AEE"/>
    <w:rsid w:val="00243CD3"/>
    <w:rsid w:val="00243D29"/>
    <w:rsid w:val="00247FDD"/>
    <w:rsid w:val="00250F79"/>
    <w:rsid w:val="00252006"/>
    <w:rsid w:val="00252D57"/>
    <w:rsid w:val="00254DC8"/>
    <w:rsid w:val="002605BE"/>
    <w:rsid w:val="00261573"/>
    <w:rsid w:val="0026260C"/>
    <w:rsid w:val="00266175"/>
    <w:rsid w:val="0026722F"/>
    <w:rsid w:val="00270A5E"/>
    <w:rsid w:val="00270F7D"/>
    <w:rsid w:val="002713C3"/>
    <w:rsid w:val="00272ADB"/>
    <w:rsid w:val="00275C31"/>
    <w:rsid w:val="002800E0"/>
    <w:rsid w:val="002802B1"/>
    <w:rsid w:val="002821D9"/>
    <w:rsid w:val="00283082"/>
    <w:rsid w:val="00290734"/>
    <w:rsid w:val="002928C2"/>
    <w:rsid w:val="00296D60"/>
    <w:rsid w:val="00296DF6"/>
    <w:rsid w:val="002A1038"/>
    <w:rsid w:val="002A4BF0"/>
    <w:rsid w:val="002A6210"/>
    <w:rsid w:val="002A678D"/>
    <w:rsid w:val="002B207A"/>
    <w:rsid w:val="002B64E8"/>
    <w:rsid w:val="002C34D7"/>
    <w:rsid w:val="002C4967"/>
    <w:rsid w:val="002C4E7E"/>
    <w:rsid w:val="002D14E7"/>
    <w:rsid w:val="002D2A17"/>
    <w:rsid w:val="002D2D4F"/>
    <w:rsid w:val="002D303D"/>
    <w:rsid w:val="002D4645"/>
    <w:rsid w:val="002D49FA"/>
    <w:rsid w:val="002D5FD0"/>
    <w:rsid w:val="002E4861"/>
    <w:rsid w:val="002E587F"/>
    <w:rsid w:val="002E7692"/>
    <w:rsid w:val="0030046E"/>
    <w:rsid w:val="0030067A"/>
    <w:rsid w:val="00304839"/>
    <w:rsid w:val="00306375"/>
    <w:rsid w:val="00310B20"/>
    <w:rsid w:val="00311869"/>
    <w:rsid w:val="00316A68"/>
    <w:rsid w:val="00323D92"/>
    <w:rsid w:val="00325B6F"/>
    <w:rsid w:val="003276BD"/>
    <w:rsid w:val="00332269"/>
    <w:rsid w:val="00332536"/>
    <w:rsid w:val="00333545"/>
    <w:rsid w:val="003335CC"/>
    <w:rsid w:val="00334344"/>
    <w:rsid w:val="00334732"/>
    <w:rsid w:val="00335A2C"/>
    <w:rsid w:val="00335CED"/>
    <w:rsid w:val="00341E28"/>
    <w:rsid w:val="00344F38"/>
    <w:rsid w:val="00345543"/>
    <w:rsid w:val="003467CD"/>
    <w:rsid w:val="0034783D"/>
    <w:rsid w:val="003605CD"/>
    <w:rsid w:val="00361AFF"/>
    <w:rsid w:val="0036254D"/>
    <w:rsid w:val="00363860"/>
    <w:rsid w:val="003654AF"/>
    <w:rsid w:val="00376BB9"/>
    <w:rsid w:val="00377B1C"/>
    <w:rsid w:val="0038451A"/>
    <w:rsid w:val="0038469D"/>
    <w:rsid w:val="003854C0"/>
    <w:rsid w:val="00391BF4"/>
    <w:rsid w:val="00392046"/>
    <w:rsid w:val="00393E22"/>
    <w:rsid w:val="0039402D"/>
    <w:rsid w:val="00396132"/>
    <w:rsid w:val="003A2DD2"/>
    <w:rsid w:val="003A4E28"/>
    <w:rsid w:val="003A54E8"/>
    <w:rsid w:val="003B2CC1"/>
    <w:rsid w:val="003B4BE2"/>
    <w:rsid w:val="003B64BA"/>
    <w:rsid w:val="003B7DA6"/>
    <w:rsid w:val="003C4C56"/>
    <w:rsid w:val="003C57E3"/>
    <w:rsid w:val="003C586F"/>
    <w:rsid w:val="003C65CA"/>
    <w:rsid w:val="003C6BDD"/>
    <w:rsid w:val="003D1450"/>
    <w:rsid w:val="003D5242"/>
    <w:rsid w:val="003E4142"/>
    <w:rsid w:val="003E48B3"/>
    <w:rsid w:val="003E5EF9"/>
    <w:rsid w:val="003F0B30"/>
    <w:rsid w:val="004047CC"/>
    <w:rsid w:val="004069AA"/>
    <w:rsid w:val="004073C8"/>
    <w:rsid w:val="004079D0"/>
    <w:rsid w:val="004102BB"/>
    <w:rsid w:val="00421918"/>
    <w:rsid w:val="004244A4"/>
    <w:rsid w:val="00434FE8"/>
    <w:rsid w:val="00435D31"/>
    <w:rsid w:val="00435F3F"/>
    <w:rsid w:val="00436AD4"/>
    <w:rsid w:val="0044161B"/>
    <w:rsid w:val="00441938"/>
    <w:rsid w:val="00442DFF"/>
    <w:rsid w:val="00442F7B"/>
    <w:rsid w:val="00445DA8"/>
    <w:rsid w:val="00446B4E"/>
    <w:rsid w:val="00451B1B"/>
    <w:rsid w:val="004529A5"/>
    <w:rsid w:val="00461C0D"/>
    <w:rsid w:val="00462F3F"/>
    <w:rsid w:val="004666F6"/>
    <w:rsid w:val="00466D3D"/>
    <w:rsid w:val="004758CF"/>
    <w:rsid w:val="0047685D"/>
    <w:rsid w:val="00477CC0"/>
    <w:rsid w:val="00481AA1"/>
    <w:rsid w:val="004905AD"/>
    <w:rsid w:val="00493CB6"/>
    <w:rsid w:val="00493CCD"/>
    <w:rsid w:val="004953C0"/>
    <w:rsid w:val="00496544"/>
    <w:rsid w:val="00496EFB"/>
    <w:rsid w:val="00497851"/>
    <w:rsid w:val="004A149A"/>
    <w:rsid w:val="004A149C"/>
    <w:rsid w:val="004A22A7"/>
    <w:rsid w:val="004A2D94"/>
    <w:rsid w:val="004A4F6F"/>
    <w:rsid w:val="004A77C6"/>
    <w:rsid w:val="004B3A2F"/>
    <w:rsid w:val="004B4FD2"/>
    <w:rsid w:val="004B7776"/>
    <w:rsid w:val="004C143A"/>
    <w:rsid w:val="004D1544"/>
    <w:rsid w:val="004D22E1"/>
    <w:rsid w:val="004D2C2F"/>
    <w:rsid w:val="004D2EB3"/>
    <w:rsid w:val="004D4E11"/>
    <w:rsid w:val="004D6188"/>
    <w:rsid w:val="004D6427"/>
    <w:rsid w:val="004E073C"/>
    <w:rsid w:val="004E169D"/>
    <w:rsid w:val="004E3CD1"/>
    <w:rsid w:val="004E3EF1"/>
    <w:rsid w:val="004E4253"/>
    <w:rsid w:val="004F0D36"/>
    <w:rsid w:val="004F1997"/>
    <w:rsid w:val="004F52A8"/>
    <w:rsid w:val="00502A68"/>
    <w:rsid w:val="00503E3E"/>
    <w:rsid w:val="005060C1"/>
    <w:rsid w:val="00506407"/>
    <w:rsid w:val="00520A58"/>
    <w:rsid w:val="00521E92"/>
    <w:rsid w:val="00524712"/>
    <w:rsid w:val="00527787"/>
    <w:rsid w:val="00530E23"/>
    <w:rsid w:val="0053202D"/>
    <w:rsid w:val="005323F1"/>
    <w:rsid w:val="0053493B"/>
    <w:rsid w:val="00534B79"/>
    <w:rsid w:val="00537546"/>
    <w:rsid w:val="005410A2"/>
    <w:rsid w:val="005410CB"/>
    <w:rsid w:val="005464F0"/>
    <w:rsid w:val="005472C2"/>
    <w:rsid w:val="0054765B"/>
    <w:rsid w:val="00550187"/>
    <w:rsid w:val="00555B5B"/>
    <w:rsid w:val="00555CCE"/>
    <w:rsid w:val="00556438"/>
    <w:rsid w:val="00556469"/>
    <w:rsid w:val="00557D8C"/>
    <w:rsid w:val="00561AE0"/>
    <w:rsid w:val="005633A3"/>
    <w:rsid w:val="00567D2F"/>
    <w:rsid w:val="0057289D"/>
    <w:rsid w:val="0057713C"/>
    <w:rsid w:val="00584E92"/>
    <w:rsid w:val="00587F8D"/>
    <w:rsid w:val="0059231C"/>
    <w:rsid w:val="00596FE8"/>
    <w:rsid w:val="005A11DD"/>
    <w:rsid w:val="005A4258"/>
    <w:rsid w:val="005A782E"/>
    <w:rsid w:val="005B3595"/>
    <w:rsid w:val="005B4076"/>
    <w:rsid w:val="005C36C1"/>
    <w:rsid w:val="005C3841"/>
    <w:rsid w:val="005C4AE1"/>
    <w:rsid w:val="005C7CF2"/>
    <w:rsid w:val="005D48A4"/>
    <w:rsid w:val="005D5CD9"/>
    <w:rsid w:val="005E2B93"/>
    <w:rsid w:val="005F44A4"/>
    <w:rsid w:val="005F573B"/>
    <w:rsid w:val="005F770A"/>
    <w:rsid w:val="00600F25"/>
    <w:rsid w:val="00601CD7"/>
    <w:rsid w:val="00601DE1"/>
    <w:rsid w:val="006038E5"/>
    <w:rsid w:val="00604C5A"/>
    <w:rsid w:val="00605B16"/>
    <w:rsid w:val="006069CF"/>
    <w:rsid w:val="00607A91"/>
    <w:rsid w:val="00610D66"/>
    <w:rsid w:val="00612527"/>
    <w:rsid w:val="0061581B"/>
    <w:rsid w:val="00615F1A"/>
    <w:rsid w:val="0061616C"/>
    <w:rsid w:val="006165B2"/>
    <w:rsid w:val="006178D9"/>
    <w:rsid w:val="00617C3F"/>
    <w:rsid w:val="00620668"/>
    <w:rsid w:val="00622378"/>
    <w:rsid w:val="006236C3"/>
    <w:rsid w:val="00624CE1"/>
    <w:rsid w:val="00626E5C"/>
    <w:rsid w:val="0063074E"/>
    <w:rsid w:val="00632C8F"/>
    <w:rsid w:val="006335FB"/>
    <w:rsid w:val="00633E0B"/>
    <w:rsid w:val="006370EC"/>
    <w:rsid w:val="00641EF7"/>
    <w:rsid w:val="00643AB8"/>
    <w:rsid w:val="0064465B"/>
    <w:rsid w:val="00653B26"/>
    <w:rsid w:val="006563C3"/>
    <w:rsid w:val="00660964"/>
    <w:rsid w:val="00665F0A"/>
    <w:rsid w:val="0067189D"/>
    <w:rsid w:val="00675574"/>
    <w:rsid w:val="0067679B"/>
    <w:rsid w:val="006815AA"/>
    <w:rsid w:val="006843EC"/>
    <w:rsid w:val="0069008D"/>
    <w:rsid w:val="00692856"/>
    <w:rsid w:val="00695C94"/>
    <w:rsid w:val="006972A2"/>
    <w:rsid w:val="006979CA"/>
    <w:rsid w:val="006A0C74"/>
    <w:rsid w:val="006A1B7A"/>
    <w:rsid w:val="006A39C3"/>
    <w:rsid w:val="006A4A19"/>
    <w:rsid w:val="006B12B9"/>
    <w:rsid w:val="006B2377"/>
    <w:rsid w:val="006B35B3"/>
    <w:rsid w:val="006B3AD4"/>
    <w:rsid w:val="006B3D08"/>
    <w:rsid w:val="006B3EFB"/>
    <w:rsid w:val="006B4C02"/>
    <w:rsid w:val="006B5077"/>
    <w:rsid w:val="006B5D3A"/>
    <w:rsid w:val="006C5BDD"/>
    <w:rsid w:val="006C5F81"/>
    <w:rsid w:val="006D11AF"/>
    <w:rsid w:val="006D37DB"/>
    <w:rsid w:val="006D3D94"/>
    <w:rsid w:val="006D7D05"/>
    <w:rsid w:val="006E0811"/>
    <w:rsid w:val="006E11D7"/>
    <w:rsid w:val="006E230D"/>
    <w:rsid w:val="006E2835"/>
    <w:rsid w:val="006E3ADA"/>
    <w:rsid w:val="006E5CBD"/>
    <w:rsid w:val="006E6A9C"/>
    <w:rsid w:val="006E7029"/>
    <w:rsid w:val="006E7429"/>
    <w:rsid w:val="006F0BC6"/>
    <w:rsid w:val="006F1ADA"/>
    <w:rsid w:val="006F4C86"/>
    <w:rsid w:val="006F77D3"/>
    <w:rsid w:val="007048D2"/>
    <w:rsid w:val="00705E69"/>
    <w:rsid w:val="007075BA"/>
    <w:rsid w:val="00707809"/>
    <w:rsid w:val="00707D80"/>
    <w:rsid w:val="00713DE6"/>
    <w:rsid w:val="0071506E"/>
    <w:rsid w:val="00720E19"/>
    <w:rsid w:val="00721E26"/>
    <w:rsid w:val="00723356"/>
    <w:rsid w:val="0072554E"/>
    <w:rsid w:val="0072792D"/>
    <w:rsid w:val="00733962"/>
    <w:rsid w:val="00733C89"/>
    <w:rsid w:val="0073663E"/>
    <w:rsid w:val="0074087A"/>
    <w:rsid w:val="00740CB5"/>
    <w:rsid w:val="0074313A"/>
    <w:rsid w:val="007456C0"/>
    <w:rsid w:val="007456D7"/>
    <w:rsid w:val="007464CD"/>
    <w:rsid w:val="00747BC5"/>
    <w:rsid w:val="0075044D"/>
    <w:rsid w:val="007506DC"/>
    <w:rsid w:val="0075134A"/>
    <w:rsid w:val="0075163D"/>
    <w:rsid w:val="00755057"/>
    <w:rsid w:val="0075678F"/>
    <w:rsid w:val="00757489"/>
    <w:rsid w:val="00757FC3"/>
    <w:rsid w:val="0076081F"/>
    <w:rsid w:val="007624F9"/>
    <w:rsid w:val="00764F73"/>
    <w:rsid w:val="00766150"/>
    <w:rsid w:val="00766743"/>
    <w:rsid w:val="00766B3A"/>
    <w:rsid w:val="00771A3C"/>
    <w:rsid w:val="00772139"/>
    <w:rsid w:val="00774EFD"/>
    <w:rsid w:val="007823EE"/>
    <w:rsid w:val="00784896"/>
    <w:rsid w:val="007848F3"/>
    <w:rsid w:val="00784A1E"/>
    <w:rsid w:val="00784DFC"/>
    <w:rsid w:val="007869CF"/>
    <w:rsid w:val="007900FB"/>
    <w:rsid w:val="007946CA"/>
    <w:rsid w:val="007950D5"/>
    <w:rsid w:val="00795320"/>
    <w:rsid w:val="007977FA"/>
    <w:rsid w:val="007A2B15"/>
    <w:rsid w:val="007A5C51"/>
    <w:rsid w:val="007A78F4"/>
    <w:rsid w:val="007B010A"/>
    <w:rsid w:val="007B16CF"/>
    <w:rsid w:val="007B52A3"/>
    <w:rsid w:val="007C13F8"/>
    <w:rsid w:val="007C1B0E"/>
    <w:rsid w:val="007C25E2"/>
    <w:rsid w:val="007C276B"/>
    <w:rsid w:val="007C2D5A"/>
    <w:rsid w:val="007C3E37"/>
    <w:rsid w:val="007C4A23"/>
    <w:rsid w:val="007D121F"/>
    <w:rsid w:val="007D246A"/>
    <w:rsid w:val="007D318E"/>
    <w:rsid w:val="007D4C0E"/>
    <w:rsid w:val="007D7595"/>
    <w:rsid w:val="007E38DE"/>
    <w:rsid w:val="007E5802"/>
    <w:rsid w:val="007E708D"/>
    <w:rsid w:val="007F4154"/>
    <w:rsid w:val="007F53C6"/>
    <w:rsid w:val="007F5B22"/>
    <w:rsid w:val="008003DB"/>
    <w:rsid w:val="008022D1"/>
    <w:rsid w:val="00802ED8"/>
    <w:rsid w:val="00805160"/>
    <w:rsid w:val="00805B1F"/>
    <w:rsid w:val="00806C6F"/>
    <w:rsid w:val="008073D9"/>
    <w:rsid w:val="00807DC2"/>
    <w:rsid w:val="0081167E"/>
    <w:rsid w:val="00811A6E"/>
    <w:rsid w:val="00811B1F"/>
    <w:rsid w:val="00813DDC"/>
    <w:rsid w:val="008214F9"/>
    <w:rsid w:val="00822A6A"/>
    <w:rsid w:val="00822C59"/>
    <w:rsid w:val="00824670"/>
    <w:rsid w:val="00830270"/>
    <w:rsid w:val="008314B3"/>
    <w:rsid w:val="00834535"/>
    <w:rsid w:val="008414EA"/>
    <w:rsid w:val="00847B99"/>
    <w:rsid w:val="00851E57"/>
    <w:rsid w:val="00853207"/>
    <w:rsid w:val="008543C2"/>
    <w:rsid w:val="00860EAF"/>
    <w:rsid w:val="00861391"/>
    <w:rsid w:val="008647E7"/>
    <w:rsid w:val="00864FAB"/>
    <w:rsid w:val="00866D77"/>
    <w:rsid w:val="00866F57"/>
    <w:rsid w:val="008678ED"/>
    <w:rsid w:val="008703DE"/>
    <w:rsid w:val="008724A7"/>
    <w:rsid w:val="008758C7"/>
    <w:rsid w:val="00882352"/>
    <w:rsid w:val="0088288B"/>
    <w:rsid w:val="00883192"/>
    <w:rsid w:val="0088691A"/>
    <w:rsid w:val="00894CD3"/>
    <w:rsid w:val="0089523E"/>
    <w:rsid w:val="008967EB"/>
    <w:rsid w:val="00896DD7"/>
    <w:rsid w:val="008A2586"/>
    <w:rsid w:val="008A27CE"/>
    <w:rsid w:val="008A3937"/>
    <w:rsid w:val="008A4981"/>
    <w:rsid w:val="008A4EC1"/>
    <w:rsid w:val="008B178A"/>
    <w:rsid w:val="008B309F"/>
    <w:rsid w:val="008B4B7D"/>
    <w:rsid w:val="008B5686"/>
    <w:rsid w:val="008C0FD2"/>
    <w:rsid w:val="008C3692"/>
    <w:rsid w:val="008C46BA"/>
    <w:rsid w:val="008C4C89"/>
    <w:rsid w:val="008C5C3F"/>
    <w:rsid w:val="008D4299"/>
    <w:rsid w:val="008D6AFA"/>
    <w:rsid w:val="008F0A00"/>
    <w:rsid w:val="008F1C25"/>
    <w:rsid w:val="008F29EB"/>
    <w:rsid w:val="008F2B32"/>
    <w:rsid w:val="009022EF"/>
    <w:rsid w:val="0091125E"/>
    <w:rsid w:val="00913509"/>
    <w:rsid w:val="009179E7"/>
    <w:rsid w:val="00917D5D"/>
    <w:rsid w:val="00923651"/>
    <w:rsid w:val="009244B4"/>
    <w:rsid w:val="00927BB7"/>
    <w:rsid w:val="00930807"/>
    <w:rsid w:val="0093170E"/>
    <w:rsid w:val="009324EC"/>
    <w:rsid w:val="00933410"/>
    <w:rsid w:val="00933631"/>
    <w:rsid w:val="009354DE"/>
    <w:rsid w:val="009402E0"/>
    <w:rsid w:val="00944A8F"/>
    <w:rsid w:val="00945766"/>
    <w:rsid w:val="00951631"/>
    <w:rsid w:val="00953E14"/>
    <w:rsid w:val="00960E3C"/>
    <w:rsid w:val="00961324"/>
    <w:rsid w:val="009620D1"/>
    <w:rsid w:val="009627B6"/>
    <w:rsid w:val="00964F7C"/>
    <w:rsid w:val="00967576"/>
    <w:rsid w:val="00971537"/>
    <w:rsid w:val="00972C4D"/>
    <w:rsid w:val="00974499"/>
    <w:rsid w:val="00976F94"/>
    <w:rsid w:val="00982A2C"/>
    <w:rsid w:val="0099055E"/>
    <w:rsid w:val="00991D6D"/>
    <w:rsid w:val="00992165"/>
    <w:rsid w:val="0099261F"/>
    <w:rsid w:val="0099285E"/>
    <w:rsid w:val="00994DC7"/>
    <w:rsid w:val="009965BD"/>
    <w:rsid w:val="00997EAC"/>
    <w:rsid w:val="009A0F63"/>
    <w:rsid w:val="009A15EB"/>
    <w:rsid w:val="009A2CDE"/>
    <w:rsid w:val="009A77E1"/>
    <w:rsid w:val="009B0DB1"/>
    <w:rsid w:val="009B1F4E"/>
    <w:rsid w:val="009B554A"/>
    <w:rsid w:val="009B5CF1"/>
    <w:rsid w:val="009B606C"/>
    <w:rsid w:val="009B6A39"/>
    <w:rsid w:val="009B78A4"/>
    <w:rsid w:val="009C0AF8"/>
    <w:rsid w:val="009D2EC1"/>
    <w:rsid w:val="009E06CF"/>
    <w:rsid w:val="009E50DC"/>
    <w:rsid w:val="009E549D"/>
    <w:rsid w:val="009F27DB"/>
    <w:rsid w:val="009F573B"/>
    <w:rsid w:val="009F59A9"/>
    <w:rsid w:val="009F6D2F"/>
    <w:rsid w:val="00A00197"/>
    <w:rsid w:val="00A029C5"/>
    <w:rsid w:val="00A03B8C"/>
    <w:rsid w:val="00A10A79"/>
    <w:rsid w:val="00A12126"/>
    <w:rsid w:val="00A150B7"/>
    <w:rsid w:val="00A2190C"/>
    <w:rsid w:val="00A23198"/>
    <w:rsid w:val="00A2670C"/>
    <w:rsid w:val="00A3075C"/>
    <w:rsid w:val="00A40176"/>
    <w:rsid w:val="00A40440"/>
    <w:rsid w:val="00A4284F"/>
    <w:rsid w:val="00A42D74"/>
    <w:rsid w:val="00A43D52"/>
    <w:rsid w:val="00A44287"/>
    <w:rsid w:val="00A4563D"/>
    <w:rsid w:val="00A45840"/>
    <w:rsid w:val="00A5068F"/>
    <w:rsid w:val="00A51FB9"/>
    <w:rsid w:val="00A5238E"/>
    <w:rsid w:val="00A52F32"/>
    <w:rsid w:val="00A537FB"/>
    <w:rsid w:val="00A5391C"/>
    <w:rsid w:val="00A5458B"/>
    <w:rsid w:val="00A559FB"/>
    <w:rsid w:val="00A60BEF"/>
    <w:rsid w:val="00A60DD0"/>
    <w:rsid w:val="00A65986"/>
    <w:rsid w:val="00A65E58"/>
    <w:rsid w:val="00A7009B"/>
    <w:rsid w:val="00A72C0F"/>
    <w:rsid w:val="00A72E58"/>
    <w:rsid w:val="00A72E79"/>
    <w:rsid w:val="00A805AC"/>
    <w:rsid w:val="00A80738"/>
    <w:rsid w:val="00A84F0D"/>
    <w:rsid w:val="00A910FD"/>
    <w:rsid w:val="00A911F2"/>
    <w:rsid w:val="00A938BA"/>
    <w:rsid w:val="00A94BE7"/>
    <w:rsid w:val="00AA1D9E"/>
    <w:rsid w:val="00AA219E"/>
    <w:rsid w:val="00AA3601"/>
    <w:rsid w:val="00AA4128"/>
    <w:rsid w:val="00AA452C"/>
    <w:rsid w:val="00AA4B7D"/>
    <w:rsid w:val="00AB65F1"/>
    <w:rsid w:val="00AB77F2"/>
    <w:rsid w:val="00AC0C42"/>
    <w:rsid w:val="00AC2F08"/>
    <w:rsid w:val="00AC42F3"/>
    <w:rsid w:val="00AC45A7"/>
    <w:rsid w:val="00AC730E"/>
    <w:rsid w:val="00AD195F"/>
    <w:rsid w:val="00AD2C90"/>
    <w:rsid w:val="00AD6A48"/>
    <w:rsid w:val="00AE0313"/>
    <w:rsid w:val="00AE0C9E"/>
    <w:rsid w:val="00AE30D3"/>
    <w:rsid w:val="00AF5A6D"/>
    <w:rsid w:val="00AF7600"/>
    <w:rsid w:val="00B03DB9"/>
    <w:rsid w:val="00B12ED7"/>
    <w:rsid w:val="00B14BC9"/>
    <w:rsid w:val="00B1570E"/>
    <w:rsid w:val="00B17691"/>
    <w:rsid w:val="00B20927"/>
    <w:rsid w:val="00B24C21"/>
    <w:rsid w:val="00B27876"/>
    <w:rsid w:val="00B27CB2"/>
    <w:rsid w:val="00B310A5"/>
    <w:rsid w:val="00B325DB"/>
    <w:rsid w:val="00B32DFE"/>
    <w:rsid w:val="00B3346C"/>
    <w:rsid w:val="00B33B66"/>
    <w:rsid w:val="00B37346"/>
    <w:rsid w:val="00B41B0E"/>
    <w:rsid w:val="00B424C9"/>
    <w:rsid w:val="00B4336A"/>
    <w:rsid w:val="00B43CBA"/>
    <w:rsid w:val="00B452E6"/>
    <w:rsid w:val="00B51293"/>
    <w:rsid w:val="00B53A4A"/>
    <w:rsid w:val="00B5415F"/>
    <w:rsid w:val="00B56A8B"/>
    <w:rsid w:val="00B62B8A"/>
    <w:rsid w:val="00B62BB3"/>
    <w:rsid w:val="00B64D11"/>
    <w:rsid w:val="00B65B31"/>
    <w:rsid w:val="00B67E33"/>
    <w:rsid w:val="00B7136E"/>
    <w:rsid w:val="00B83B5F"/>
    <w:rsid w:val="00B84574"/>
    <w:rsid w:val="00B86CA4"/>
    <w:rsid w:val="00B87B7A"/>
    <w:rsid w:val="00B94B3B"/>
    <w:rsid w:val="00BA0962"/>
    <w:rsid w:val="00BB4EBE"/>
    <w:rsid w:val="00BB6D9A"/>
    <w:rsid w:val="00BB6F05"/>
    <w:rsid w:val="00BC07CF"/>
    <w:rsid w:val="00BC15F1"/>
    <w:rsid w:val="00BC5E10"/>
    <w:rsid w:val="00BC6984"/>
    <w:rsid w:val="00BC721F"/>
    <w:rsid w:val="00BD01C4"/>
    <w:rsid w:val="00BD258D"/>
    <w:rsid w:val="00BD5406"/>
    <w:rsid w:val="00BE0DC8"/>
    <w:rsid w:val="00BF058E"/>
    <w:rsid w:val="00BF5418"/>
    <w:rsid w:val="00BF597F"/>
    <w:rsid w:val="00BF65AF"/>
    <w:rsid w:val="00BF7D54"/>
    <w:rsid w:val="00C0338A"/>
    <w:rsid w:val="00C04722"/>
    <w:rsid w:val="00C04896"/>
    <w:rsid w:val="00C060BA"/>
    <w:rsid w:val="00C11225"/>
    <w:rsid w:val="00C14501"/>
    <w:rsid w:val="00C163E8"/>
    <w:rsid w:val="00C173D8"/>
    <w:rsid w:val="00C1765E"/>
    <w:rsid w:val="00C2438B"/>
    <w:rsid w:val="00C255FE"/>
    <w:rsid w:val="00C25998"/>
    <w:rsid w:val="00C27FA0"/>
    <w:rsid w:val="00C3577C"/>
    <w:rsid w:val="00C35A23"/>
    <w:rsid w:val="00C360E1"/>
    <w:rsid w:val="00C4203E"/>
    <w:rsid w:val="00C42AC0"/>
    <w:rsid w:val="00C43E49"/>
    <w:rsid w:val="00C445D9"/>
    <w:rsid w:val="00C44C10"/>
    <w:rsid w:val="00C44D61"/>
    <w:rsid w:val="00C456EC"/>
    <w:rsid w:val="00C46F66"/>
    <w:rsid w:val="00C54A9D"/>
    <w:rsid w:val="00C70B1B"/>
    <w:rsid w:val="00C725D8"/>
    <w:rsid w:val="00C73119"/>
    <w:rsid w:val="00C732EF"/>
    <w:rsid w:val="00C77966"/>
    <w:rsid w:val="00C80A5F"/>
    <w:rsid w:val="00C8424B"/>
    <w:rsid w:val="00C868EF"/>
    <w:rsid w:val="00C87605"/>
    <w:rsid w:val="00C923AF"/>
    <w:rsid w:val="00C92796"/>
    <w:rsid w:val="00C93BA1"/>
    <w:rsid w:val="00C93C06"/>
    <w:rsid w:val="00C94506"/>
    <w:rsid w:val="00C948B5"/>
    <w:rsid w:val="00C96C69"/>
    <w:rsid w:val="00CA43CA"/>
    <w:rsid w:val="00CB00FC"/>
    <w:rsid w:val="00CB0F06"/>
    <w:rsid w:val="00CB365A"/>
    <w:rsid w:val="00CB36C2"/>
    <w:rsid w:val="00CB538A"/>
    <w:rsid w:val="00CB6B3D"/>
    <w:rsid w:val="00CC01F4"/>
    <w:rsid w:val="00CC361B"/>
    <w:rsid w:val="00CC6335"/>
    <w:rsid w:val="00CC65DA"/>
    <w:rsid w:val="00CD0004"/>
    <w:rsid w:val="00CD5271"/>
    <w:rsid w:val="00CE05C3"/>
    <w:rsid w:val="00CE0977"/>
    <w:rsid w:val="00CE2364"/>
    <w:rsid w:val="00CE347C"/>
    <w:rsid w:val="00CE3BBA"/>
    <w:rsid w:val="00CE3BEC"/>
    <w:rsid w:val="00CE5FED"/>
    <w:rsid w:val="00CF1B33"/>
    <w:rsid w:val="00CF35E5"/>
    <w:rsid w:val="00D0168B"/>
    <w:rsid w:val="00D04B77"/>
    <w:rsid w:val="00D10A4F"/>
    <w:rsid w:val="00D13671"/>
    <w:rsid w:val="00D212B2"/>
    <w:rsid w:val="00D22F13"/>
    <w:rsid w:val="00D23395"/>
    <w:rsid w:val="00D236B7"/>
    <w:rsid w:val="00D26180"/>
    <w:rsid w:val="00D274C2"/>
    <w:rsid w:val="00D302E0"/>
    <w:rsid w:val="00D347D3"/>
    <w:rsid w:val="00D353E1"/>
    <w:rsid w:val="00D36C1C"/>
    <w:rsid w:val="00D3728C"/>
    <w:rsid w:val="00D42B6B"/>
    <w:rsid w:val="00D443CB"/>
    <w:rsid w:val="00D476E0"/>
    <w:rsid w:val="00D4798A"/>
    <w:rsid w:val="00D51509"/>
    <w:rsid w:val="00D53531"/>
    <w:rsid w:val="00D542E1"/>
    <w:rsid w:val="00D55241"/>
    <w:rsid w:val="00D5559E"/>
    <w:rsid w:val="00D57DAD"/>
    <w:rsid w:val="00D61993"/>
    <w:rsid w:val="00D62265"/>
    <w:rsid w:val="00D662D5"/>
    <w:rsid w:val="00D67BBC"/>
    <w:rsid w:val="00D727A8"/>
    <w:rsid w:val="00D731BE"/>
    <w:rsid w:val="00D77421"/>
    <w:rsid w:val="00D814F0"/>
    <w:rsid w:val="00D83A87"/>
    <w:rsid w:val="00D84093"/>
    <w:rsid w:val="00D849F7"/>
    <w:rsid w:val="00D85866"/>
    <w:rsid w:val="00D875D9"/>
    <w:rsid w:val="00D87A37"/>
    <w:rsid w:val="00D9068C"/>
    <w:rsid w:val="00D913CF"/>
    <w:rsid w:val="00D913DB"/>
    <w:rsid w:val="00D91404"/>
    <w:rsid w:val="00D916ED"/>
    <w:rsid w:val="00D96970"/>
    <w:rsid w:val="00DA0023"/>
    <w:rsid w:val="00DA0F6F"/>
    <w:rsid w:val="00DA657B"/>
    <w:rsid w:val="00DA76A8"/>
    <w:rsid w:val="00DB1156"/>
    <w:rsid w:val="00DB382F"/>
    <w:rsid w:val="00DC35C0"/>
    <w:rsid w:val="00DC70EF"/>
    <w:rsid w:val="00DD1802"/>
    <w:rsid w:val="00DD3575"/>
    <w:rsid w:val="00DD7BAE"/>
    <w:rsid w:val="00DE263B"/>
    <w:rsid w:val="00DE27AD"/>
    <w:rsid w:val="00DE2D48"/>
    <w:rsid w:val="00DE4E78"/>
    <w:rsid w:val="00DE5C74"/>
    <w:rsid w:val="00DE5EB9"/>
    <w:rsid w:val="00DF2BFE"/>
    <w:rsid w:val="00E01153"/>
    <w:rsid w:val="00E02837"/>
    <w:rsid w:val="00E02862"/>
    <w:rsid w:val="00E0462D"/>
    <w:rsid w:val="00E06B4D"/>
    <w:rsid w:val="00E120BF"/>
    <w:rsid w:val="00E20638"/>
    <w:rsid w:val="00E210E4"/>
    <w:rsid w:val="00E278ED"/>
    <w:rsid w:val="00E342F4"/>
    <w:rsid w:val="00E34815"/>
    <w:rsid w:val="00E36258"/>
    <w:rsid w:val="00E41030"/>
    <w:rsid w:val="00E43F48"/>
    <w:rsid w:val="00E46E6A"/>
    <w:rsid w:val="00E55CD5"/>
    <w:rsid w:val="00E566B0"/>
    <w:rsid w:val="00E57051"/>
    <w:rsid w:val="00E578EB"/>
    <w:rsid w:val="00E57F65"/>
    <w:rsid w:val="00E609FE"/>
    <w:rsid w:val="00E60AD7"/>
    <w:rsid w:val="00E61B62"/>
    <w:rsid w:val="00E61F31"/>
    <w:rsid w:val="00E62C0B"/>
    <w:rsid w:val="00E66252"/>
    <w:rsid w:val="00E6697E"/>
    <w:rsid w:val="00E7050D"/>
    <w:rsid w:val="00E76C46"/>
    <w:rsid w:val="00E7774E"/>
    <w:rsid w:val="00E84080"/>
    <w:rsid w:val="00E84CAD"/>
    <w:rsid w:val="00E9242C"/>
    <w:rsid w:val="00E94BAF"/>
    <w:rsid w:val="00EA068E"/>
    <w:rsid w:val="00EA075F"/>
    <w:rsid w:val="00EA5F96"/>
    <w:rsid w:val="00EC39F5"/>
    <w:rsid w:val="00EC4460"/>
    <w:rsid w:val="00EC5BD3"/>
    <w:rsid w:val="00EC711E"/>
    <w:rsid w:val="00ED6A84"/>
    <w:rsid w:val="00ED7AAD"/>
    <w:rsid w:val="00ED7D9D"/>
    <w:rsid w:val="00EE7E81"/>
    <w:rsid w:val="00EF6B85"/>
    <w:rsid w:val="00EF7100"/>
    <w:rsid w:val="00F01985"/>
    <w:rsid w:val="00F100D4"/>
    <w:rsid w:val="00F104A8"/>
    <w:rsid w:val="00F138D8"/>
    <w:rsid w:val="00F15BF0"/>
    <w:rsid w:val="00F17773"/>
    <w:rsid w:val="00F202C0"/>
    <w:rsid w:val="00F2422C"/>
    <w:rsid w:val="00F2654A"/>
    <w:rsid w:val="00F32F53"/>
    <w:rsid w:val="00F347F8"/>
    <w:rsid w:val="00F35950"/>
    <w:rsid w:val="00F408AE"/>
    <w:rsid w:val="00F4093A"/>
    <w:rsid w:val="00F40F8E"/>
    <w:rsid w:val="00F4367D"/>
    <w:rsid w:val="00F444C1"/>
    <w:rsid w:val="00F45DCE"/>
    <w:rsid w:val="00F45F13"/>
    <w:rsid w:val="00F574BF"/>
    <w:rsid w:val="00F61BE3"/>
    <w:rsid w:val="00F62628"/>
    <w:rsid w:val="00F62948"/>
    <w:rsid w:val="00F632F1"/>
    <w:rsid w:val="00F63660"/>
    <w:rsid w:val="00F67D89"/>
    <w:rsid w:val="00F74E26"/>
    <w:rsid w:val="00F817CD"/>
    <w:rsid w:val="00F8344A"/>
    <w:rsid w:val="00F91AC6"/>
    <w:rsid w:val="00F93188"/>
    <w:rsid w:val="00FA08E3"/>
    <w:rsid w:val="00FA2070"/>
    <w:rsid w:val="00FA39B9"/>
    <w:rsid w:val="00FA3A85"/>
    <w:rsid w:val="00FA4345"/>
    <w:rsid w:val="00FA7098"/>
    <w:rsid w:val="00FB0E83"/>
    <w:rsid w:val="00FB1222"/>
    <w:rsid w:val="00FB1B55"/>
    <w:rsid w:val="00FB4934"/>
    <w:rsid w:val="00FC0537"/>
    <w:rsid w:val="00FC100B"/>
    <w:rsid w:val="00FC2598"/>
    <w:rsid w:val="00FC2647"/>
    <w:rsid w:val="00FC3B75"/>
    <w:rsid w:val="00FC48DB"/>
    <w:rsid w:val="00FC5EA3"/>
    <w:rsid w:val="00FC6132"/>
    <w:rsid w:val="00FD253D"/>
    <w:rsid w:val="00FD3062"/>
    <w:rsid w:val="00FE29FA"/>
    <w:rsid w:val="00FE44F6"/>
    <w:rsid w:val="00FE5E09"/>
    <w:rsid w:val="00FE7A7C"/>
    <w:rsid w:val="00FF03A4"/>
    <w:rsid w:val="00FF26BA"/>
    <w:rsid w:val="00FF2D57"/>
    <w:rsid w:val="00FF5CA4"/>
    <w:rsid w:val="00FF7154"/>
    <w:rsid w:val="01B1A313"/>
    <w:rsid w:val="05E58590"/>
    <w:rsid w:val="081CC2CD"/>
    <w:rsid w:val="0A32D68C"/>
    <w:rsid w:val="0B89BAC8"/>
    <w:rsid w:val="0D400871"/>
    <w:rsid w:val="0ECFF42D"/>
    <w:rsid w:val="161AA451"/>
    <w:rsid w:val="1677824B"/>
    <w:rsid w:val="18D91814"/>
    <w:rsid w:val="1A657248"/>
    <w:rsid w:val="1AAA9C28"/>
    <w:rsid w:val="1AD7B006"/>
    <w:rsid w:val="23D35D40"/>
    <w:rsid w:val="2B379A4D"/>
    <w:rsid w:val="2D9A12EC"/>
    <w:rsid w:val="2FD93815"/>
    <w:rsid w:val="368733F0"/>
    <w:rsid w:val="38535AC4"/>
    <w:rsid w:val="394DAE7C"/>
    <w:rsid w:val="397A9803"/>
    <w:rsid w:val="3E20CAFB"/>
    <w:rsid w:val="3E41A9C1"/>
    <w:rsid w:val="3E75C161"/>
    <w:rsid w:val="3FF93745"/>
    <w:rsid w:val="433A7C8B"/>
    <w:rsid w:val="43EFFAE5"/>
    <w:rsid w:val="45C615C5"/>
    <w:rsid w:val="46655CDB"/>
    <w:rsid w:val="51554F58"/>
    <w:rsid w:val="533A515A"/>
    <w:rsid w:val="55466605"/>
    <w:rsid w:val="56D9385D"/>
    <w:rsid w:val="58441BF4"/>
    <w:rsid w:val="5927AA61"/>
    <w:rsid w:val="5C90CA00"/>
    <w:rsid w:val="5CFD0A0F"/>
    <w:rsid w:val="611E90F4"/>
    <w:rsid w:val="61A9BDF7"/>
    <w:rsid w:val="63A4946E"/>
    <w:rsid w:val="66D627E0"/>
    <w:rsid w:val="68ED26EA"/>
    <w:rsid w:val="6E5A4932"/>
    <w:rsid w:val="72B8C0B6"/>
    <w:rsid w:val="72F03D9E"/>
    <w:rsid w:val="74725ED7"/>
    <w:rsid w:val="7621C98A"/>
    <w:rsid w:val="7A787B30"/>
    <w:rsid w:val="7A7F8470"/>
    <w:rsid w:val="7AA795E3"/>
    <w:rsid w:val="7B30B676"/>
    <w:rsid w:val="7C6606D0"/>
    <w:rsid w:val="7F723A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871ED"/>
  <w15:chartTrackingRefBased/>
  <w15:docId w15:val="{6973A2EA-669F-4947-A704-920C21CF5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paragraph">
    <w:name w:val="paragraph"/>
    <w:basedOn w:val="Standaard"/>
    <w:rsid w:val="000878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Standaardalinea-lettertype"/>
    <w:rsid w:val="00087834"/>
  </w:style>
  <w:style w:type="character" w:customStyle="1" w:styleId="eop">
    <w:name w:val="eop"/>
    <w:basedOn w:val="Standaardalinea-lettertype"/>
    <w:rsid w:val="00087834"/>
  </w:style>
  <w:style w:type="paragraph" w:styleId="Ballontekst">
    <w:name w:val="Balloon Text"/>
    <w:basedOn w:val="Standaard"/>
    <w:link w:val="BallontekstChar"/>
    <w:uiPriority w:val="99"/>
    <w:semiHidden/>
    <w:unhideWhenUsed/>
    <w:rsid w:val="0091125E"/>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1125E"/>
    <w:rPr>
      <w:rFonts w:ascii="Segoe UI" w:hAnsi="Segoe UI" w:cs="Segoe UI"/>
      <w:sz w:val="18"/>
      <w:szCs w:val="18"/>
    </w:rPr>
  </w:style>
  <w:style w:type="paragraph" w:customStyle="1" w:styleId="Default">
    <w:name w:val="Default"/>
    <w:rsid w:val="008A4EC1"/>
    <w:pPr>
      <w:autoSpaceDE w:val="0"/>
      <w:autoSpaceDN w:val="0"/>
      <w:adjustRightInd w:val="0"/>
      <w:spacing w:after="0" w:line="240" w:lineRule="auto"/>
    </w:pPr>
    <w:rPr>
      <w:rFonts w:ascii="Arial" w:hAnsi="Arial" w:cs="Arial"/>
      <w:color w:val="000000"/>
      <w:sz w:val="24"/>
      <w:szCs w:val="24"/>
    </w:rPr>
  </w:style>
  <w:style w:type="paragraph" w:styleId="Koptekst">
    <w:name w:val="header"/>
    <w:basedOn w:val="Standaard"/>
    <w:link w:val="KoptekstChar"/>
    <w:uiPriority w:val="99"/>
    <w:unhideWhenUsed/>
    <w:rsid w:val="005C7CF2"/>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5C7CF2"/>
  </w:style>
  <w:style w:type="paragraph" w:styleId="Voettekst">
    <w:name w:val="footer"/>
    <w:basedOn w:val="Standaard"/>
    <w:link w:val="VoettekstChar"/>
    <w:uiPriority w:val="99"/>
    <w:unhideWhenUsed/>
    <w:rsid w:val="005C7CF2"/>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5C7CF2"/>
  </w:style>
  <w:style w:type="character" w:styleId="Zwaar">
    <w:name w:val="Strong"/>
    <w:basedOn w:val="Standaardalinea-lettertype"/>
    <w:uiPriority w:val="22"/>
    <w:qFormat/>
    <w:rsid w:val="00A84F0D"/>
    <w:rPr>
      <w:b/>
      <w:bCs/>
    </w:rPr>
  </w:style>
  <w:style w:type="character" w:styleId="Verwijzingopmerking">
    <w:name w:val="annotation reference"/>
    <w:basedOn w:val="Standaardalinea-lettertype"/>
    <w:uiPriority w:val="99"/>
    <w:semiHidden/>
    <w:unhideWhenUsed/>
    <w:rsid w:val="00FC100B"/>
    <w:rPr>
      <w:sz w:val="16"/>
      <w:szCs w:val="16"/>
    </w:rPr>
  </w:style>
  <w:style w:type="paragraph" w:styleId="Tekstopmerking">
    <w:name w:val="annotation text"/>
    <w:basedOn w:val="Standaard"/>
    <w:link w:val="TekstopmerkingChar"/>
    <w:uiPriority w:val="99"/>
    <w:semiHidden/>
    <w:unhideWhenUsed/>
    <w:rsid w:val="00FC100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C100B"/>
    <w:rPr>
      <w:sz w:val="20"/>
      <w:szCs w:val="20"/>
    </w:rPr>
  </w:style>
  <w:style w:type="paragraph" w:styleId="Onderwerpvanopmerking">
    <w:name w:val="annotation subject"/>
    <w:basedOn w:val="Tekstopmerking"/>
    <w:next w:val="Tekstopmerking"/>
    <w:link w:val="OnderwerpvanopmerkingChar"/>
    <w:uiPriority w:val="99"/>
    <w:semiHidden/>
    <w:unhideWhenUsed/>
    <w:rsid w:val="00FC100B"/>
    <w:rPr>
      <w:b/>
      <w:bCs/>
    </w:rPr>
  </w:style>
  <w:style w:type="character" w:customStyle="1" w:styleId="OnderwerpvanopmerkingChar">
    <w:name w:val="Onderwerp van opmerking Char"/>
    <w:basedOn w:val="TekstopmerkingChar"/>
    <w:link w:val="Onderwerpvanopmerking"/>
    <w:uiPriority w:val="99"/>
    <w:semiHidden/>
    <w:rsid w:val="00FC100B"/>
    <w:rPr>
      <w:b/>
      <w:bCs/>
      <w:sz w:val="20"/>
      <w:szCs w:val="20"/>
    </w:rPr>
  </w:style>
  <w:style w:type="paragraph" w:styleId="Lijstalinea">
    <w:name w:val="List Paragraph"/>
    <w:aliases w:val="Numbered List,Footer Setting,Bullet List,FooterText,List Paragraph1,numbered,Paragraphe de liste1,Bulletr List Paragraph,列出段落,列出段落1,List Paragraph2,List Paragraph21,Párrafo de lista1,Parágrafo da Lista1,リスト段落1,Listeafsnit1,リスト段落"/>
    <w:basedOn w:val="Standaard"/>
    <w:link w:val="LijstalineaChar"/>
    <w:uiPriority w:val="34"/>
    <w:qFormat/>
    <w:rsid w:val="008073D9"/>
    <w:pPr>
      <w:ind w:left="720"/>
      <w:contextualSpacing/>
    </w:pPr>
  </w:style>
  <w:style w:type="character" w:styleId="Hyperlink">
    <w:name w:val="Hyperlink"/>
    <w:basedOn w:val="Standaardalinea-lettertype"/>
    <w:uiPriority w:val="99"/>
    <w:unhideWhenUsed/>
    <w:rsid w:val="004953C0"/>
    <w:rPr>
      <w:color w:val="0563C1" w:themeColor="hyperlink"/>
      <w:u w:val="single"/>
    </w:rPr>
  </w:style>
  <w:style w:type="character" w:styleId="Onopgelostemelding">
    <w:name w:val="Unresolved Mention"/>
    <w:basedOn w:val="Standaardalinea-lettertype"/>
    <w:uiPriority w:val="99"/>
    <w:unhideWhenUsed/>
    <w:rsid w:val="004953C0"/>
    <w:rPr>
      <w:color w:val="605E5C"/>
      <w:shd w:val="clear" w:color="auto" w:fill="E1DFDD"/>
    </w:rPr>
  </w:style>
  <w:style w:type="character" w:customStyle="1" w:styleId="LijstalineaChar">
    <w:name w:val="Lijstalinea Char"/>
    <w:aliases w:val="Numbered List Char,Footer Setting Char,Bullet List Char,FooterText Char,List Paragraph1 Char,numbered Char,Paragraphe de liste1 Char,Bulletr List Paragraph Char,列出段落 Char,列出段落1 Char,List Paragraph2 Char,List Paragraph21 Char,リスト段落1 Char"/>
    <w:basedOn w:val="Standaardalinea-lettertype"/>
    <w:link w:val="Lijstalinea"/>
    <w:uiPriority w:val="34"/>
    <w:qFormat/>
    <w:locked/>
    <w:rsid w:val="00F408AE"/>
  </w:style>
  <w:style w:type="character" w:styleId="Vermelding">
    <w:name w:val="Mention"/>
    <w:basedOn w:val="Standaardalinea-lettertype"/>
    <w:uiPriority w:val="99"/>
    <w:unhideWhenUsed/>
    <w:rsid w:val="002605BE"/>
    <w:rPr>
      <w:color w:val="2B579A"/>
      <w:shd w:val="clear" w:color="auto" w:fill="E1DFDD"/>
    </w:rPr>
  </w:style>
  <w:style w:type="paragraph" w:styleId="Voetnoottekst">
    <w:name w:val="footnote text"/>
    <w:basedOn w:val="Standaard"/>
    <w:link w:val="VoetnoottekstChar"/>
    <w:uiPriority w:val="99"/>
    <w:semiHidden/>
    <w:unhideWhenUsed/>
    <w:rsid w:val="005A4258"/>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5A4258"/>
    <w:rPr>
      <w:sz w:val="20"/>
      <w:szCs w:val="20"/>
    </w:rPr>
  </w:style>
  <w:style w:type="character" w:styleId="Voetnootmarkering">
    <w:name w:val="footnote reference"/>
    <w:basedOn w:val="Standaardalinea-lettertype"/>
    <w:uiPriority w:val="99"/>
    <w:semiHidden/>
    <w:unhideWhenUsed/>
    <w:rsid w:val="005A4258"/>
    <w:rPr>
      <w:vertAlign w:val="superscript"/>
    </w:rPr>
  </w:style>
  <w:style w:type="paragraph" w:styleId="Normaalweb">
    <w:name w:val="Normal (Web)"/>
    <w:basedOn w:val="Standaard"/>
    <w:uiPriority w:val="99"/>
    <w:unhideWhenUsed/>
    <w:rsid w:val="00D9068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79841">
      <w:bodyDiv w:val="1"/>
      <w:marLeft w:val="0"/>
      <w:marRight w:val="0"/>
      <w:marTop w:val="0"/>
      <w:marBottom w:val="0"/>
      <w:divBdr>
        <w:top w:val="none" w:sz="0" w:space="0" w:color="auto"/>
        <w:left w:val="none" w:sz="0" w:space="0" w:color="auto"/>
        <w:bottom w:val="none" w:sz="0" w:space="0" w:color="auto"/>
        <w:right w:val="none" w:sz="0" w:space="0" w:color="auto"/>
      </w:divBdr>
    </w:div>
    <w:div w:id="81145060">
      <w:bodyDiv w:val="1"/>
      <w:marLeft w:val="0"/>
      <w:marRight w:val="0"/>
      <w:marTop w:val="0"/>
      <w:marBottom w:val="0"/>
      <w:divBdr>
        <w:top w:val="none" w:sz="0" w:space="0" w:color="auto"/>
        <w:left w:val="none" w:sz="0" w:space="0" w:color="auto"/>
        <w:bottom w:val="none" w:sz="0" w:space="0" w:color="auto"/>
        <w:right w:val="none" w:sz="0" w:space="0" w:color="auto"/>
      </w:divBdr>
    </w:div>
    <w:div w:id="355814973">
      <w:bodyDiv w:val="1"/>
      <w:marLeft w:val="0"/>
      <w:marRight w:val="0"/>
      <w:marTop w:val="0"/>
      <w:marBottom w:val="0"/>
      <w:divBdr>
        <w:top w:val="none" w:sz="0" w:space="0" w:color="auto"/>
        <w:left w:val="none" w:sz="0" w:space="0" w:color="auto"/>
        <w:bottom w:val="none" w:sz="0" w:space="0" w:color="auto"/>
        <w:right w:val="none" w:sz="0" w:space="0" w:color="auto"/>
      </w:divBdr>
    </w:div>
    <w:div w:id="584874572">
      <w:bodyDiv w:val="1"/>
      <w:marLeft w:val="0"/>
      <w:marRight w:val="0"/>
      <w:marTop w:val="0"/>
      <w:marBottom w:val="0"/>
      <w:divBdr>
        <w:top w:val="none" w:sz="0" w:space="0" w:color="auto"/>
        <w:left w:val="none" w:sz="0" w:space="0" w:color="auto"/>
        <w:bottom w:val="none" w:sz="0" w:space="0" w:color="auto"/>
        <w:right w:val="none" w:sz="0" w:space="0" w:color="auto"/>
      </w:divBdr>
    </w:div>
    <w:div w:id="642975867">
      <w:bodyDiv w:val="1"/>
      <w:marLeft w:val="0"/>
      <w:marRight w:val="0"/>
      <w:marTop w:val="0"/>
      <w:marBottom w:val="0"/>
      <w:divBdr>
        <w:top w:val="none" w:sz="0" w:space="0" w:color="auto"/>
        <w:left w:val="none" w:sz="0" w:space="0" w:color="auto"/>
        <w:bottom w:val="none" w:sz="0" w:space="0" w:color="auto"/>
        <w:right w:val="none" w:sz="0" w:space="0" w:color="auto"/>
      </w:divBdr>
    </w:div>
    <w:div w:id="704447294">
      <w:bodyDiv w:val="1"/>
      <w:marLeft w:val="0"/>
      <w:marRight w:val="0"/>
      <w:marTop w:val="0"/>
      <w:marBottom w:val="0"/>
      <w:divBdr>
        <w:top w:val="none" w:sz="0" w:space="0" w:color="auto"/>
        <w:left w:val="none" w:sz="0" w:space="0" w:color="auto"/>
        <w:bottom w:val="none" w:sz="0" w:space="0" w:color="auto"/>
        <w:right w:val="none" w:sz="0" w:space="0" w:color="auto"/>
      </w:divBdr>
      <w:divsChild>
        <w:div w:id="1787084">
          <w:marLeft w:val="0"/>
          <w:marRight w:val="0"/>
          <w:marTop w:val="0"/>
          <w:marBottom w:val="0"/>
          <w:divBdr>
            <w:top w:val="none" w:sz="0" w:space="0" w:color="auto"/>
            <w:left w:val="none" w:sz="0" w:space="0" w:color="auto"/>
            <w:bottom w:val="none" w:sz="0" w:space="0" w:color="auto"/>
            <w:right w:val="none" w:sz="0" w:space="0" w:color="auto"/>
          </w:divBdr>
        </w:div>
        <w:div w:id="584808263">
          <w:marLeft w:val="0"/>
          <w:marRight w:val="0"/>
          <w:marTop w:val="0"/>
          <w:marBottom w:val="0"/>
          <w:divBdr>
            <w:top w:val="none" w:sz="0" w:space="0" w:color="auto"/>
            <w:left w:val="none" w:sz="0" w:space="0" w:color="auto"/>
            <w:bottom w:val="none" w:sz="0" w:space="0" w:color="auto"/>
            <w:right w:val="none" w:sz="0" w:space="0" w:color="auto"/>
          </w:divBdr>
        </w:div>
        <w:div w:id="653072895">
          <w:marLeft w:val="0"/>
          <w:marRight w:val="0"/>
          <w:marTop w:val="0"/>
          <w:marBottom w:val="0"/>
          <w:divBdr>
            <w:top w:val="none" w:sz="0" w:space="0" w:color="auto"/>
            <w:left w:val="none" w:sz="0" w:space="0" w:color="auto"/>
            <w:bottom w:val="none" w:sz="0" w:space="0" w:color="auto"/>
            <w:right w:val="none" w:sz="0" w:space="0" w:color="auto"/>
          </w:divBdr>
        </w:div>
        <w:div w:id="1785464348">
          <w:marLeft w:val="0"/>
          <w:marRight w:val="0"/>
          <w:marTop w:val="0"/>
          <w:marBottom w:val="0"/>
          <w:divBdr>
            <w:top w:val="none" w:sz="0" w:space="0" w:color="auto"/>
            <w:left w:val="none" w:sz="0" w:space="0" w:color="auto"/>
            <w:bottom w:val="none" w:sz="0" w:space="0" w:color="auto"/>
            <w:right w:val="none" w:sz="0" w:space="0" w:color="auto"/>
          </w:divBdr>
        </w:div>
        <w:div w:id="1788159820">
          <w:marLeft w:val="0"/>
          <w:marRight w:val="0"/>
          <w:marTop w:val="0"/>
          <w:marBottom w:val="0"/>
          <w:divBdr>
            <w:top w:val="none" w:sz="0" w:space="0" w:color="auto"/>
            <w:left w:val="none" w:sz="0" w:space="0" w:color="auto"/>
            <w:bottom w:val="none" w:sz="0" w:space="0" w:color="auto"/>
            <w:right w:val="none" w:sz="0" w:space="0" w:color="auto"/>
          </w:divBdr>
        </w:div>
        <w:div w:id="1836843830">
          <w:marLeft w:val="0"/>
          <w:marRight w:val="0"/>
          <w:marTop w:val="0"/>
          <w:marBottom w:val="0"/>
          <w:divBdr>
            <w:top w:val="none" w:sz="0" w:space="0" w:color="auto"/>
            <w:left w:val="none" w:sz="0" w:space="0" w:color="auto"/>
            <w:bottom w:val="none" w:sz="0" w:space="0" w:color="auto"/>
            <w:right w:val="none" w:sz="0" w:space="0" w:color="auto"/>
          </w:divBdr>
        </w:div>
        <w:div w:id="1960985371">
          <w:marLeft w:val="0"/>
          <w:marRight w:val="0"/>
          <w:marTop w:val="0"/>
          <w:marBottom w:val="0"/>
          <w:divBdr>
            <w:top w:val="none" w:sz="0" w:space="0" w:color="auto"/>
            <w:left w:val="none" w:sz="0" w:space="0" w:color="auto"/>
            <w:bottom w:val="none" w:sz="0" w:space="0" w:color="auto"/>
            <w:right w:val="none" w:sz="0" w:space="0" w:color="auto"/>
          </w:divBdr>
        </w:div>
        <w:div w:id="1996110039">
          <w:marLeft w:val="0"/>
          <w:marRight w:val="0"/>
          <w:marTop w:val="0"/>
          <w:marBottom w:val="0"/>
          <w:divBdr>
            <w:top w:val="none" w:sz="0" w:space="0" w:color="auto"/>
            <w:left w:val="none" w:sz="0" w:space="0" w:color="auto"/>
            <w:bottom w:val="none" w:sz="0" w:space="0" w:color="auto"/>
            <w:right w:val="none" w:sz="0" w:space="0" w:color="auto"/>
          </w:divBdr>
        </w:div>
      </w:divsChild>
    </w:div>
    <w:div w:id="1030062057">
      <w:bodyDiv w:val="1"/>
      <w:marLeft w:val="0"/>
      <w:marRight w:val="0"/>
      <w:marTop w:val="0"/>
      <w:marBottom w:val="0"/>
      <w:divBdr>
        <w:top w:val="none" w:sz="0" w:space="0" w:color="auto"/>
        <w:left w:val="none" w:sz="0" w:space="0" w:color="auto"/>
        <w:bottom w:val="none" w:sz="0" w:space="0" w:color="auto"/>
        <w:right w:val="none" w:sz="0" w:space="0" w:color="auto"/>
      </w:divBdr>
    </w:div>
    <w:div w:id="1053432120">
      <w:bodyDiv w:val="1"/>
      <w:marLeft w:val="0"/>
      <w:marRight w:val="0"/>
      <w:marTop w:val="0"/>
      <w:marBottom w:val="0"/>
      <w:divBdr>
        <w:top w:val="none" w:sz="0" w:space="0" w:color="auto"/>
        <w:left w:val="none" w:sz="0" w:space="0" w:color="auto"/>
        <w:bottom w:val="none" w:sz="0" w:space="0" w:color="auto"/>
        <w:right w:val="none" w:sz="0" w:space="0" w:color="auto"/>
      </w:divBdr>
      <w:divsChild>
        <w:div w:id="1762336061">
          <w:marLeft w:val="0"/>
          <w:marRight w:val="0"/>
          <w:marTop w:val="0"/>
          <w:marBottom w:val="0"/>
          <w:divBdr>
            <w:top w:val="none" w:sz="0" w:space="0" w:color="auto"/>
            <w:left w:val="none" w:sz="0" w:space="0" w:color="auto"/>
            <w:bottom w:val="none" w:sz="0" w:space="0" w:color="auto"/>
            <w:right w:val="none" w:sz="0" w:space="0" w:color="auto"/>
          </w:divBdr>
        </w:div>
        <w:div w:id="2068988251">
          <w:marLeft w:val="0"/>
          <w:marRight w:val="0"/>
          <w:marTop w:val="0"/>
          <w:marBottom w:val="0"/>
          <w:divBdr>
            <w:top w:val="none" w:sz="0" w:space="0" w:color="auto"/>
            <w:left w:val="none" w:sz="0" w:space="0" w:color="auto"/>
            <w:bottom w:val="none" w:sz="0" w:space="0" w:color="auto"/>
            <w:right w:val="none" w:sz="0" w:space="0" w:color="auto"/>
          </w:divBdr>
        </w:div>
      </w:divsChild>
    </w:div>
    <w:div w:id="1307053248">
      <w:bodyDiv w:val="1"/>
      <w:marLeft w:val="0"/>
      <w:marRight w:val="0"/>
      <w:marTop w:val="0"/>
      <w:marBottom w:val="0"/>
      <w:divBdr>
        <w:top w:val="none" w:sz="0" w:space="0" w:color="auto"/>
        <w:left w:val="none" w:sz="0" w:space="0" w:color="auto"/>
        <w:bottom w:val="none" w:sz="0" w:space="0" w:color="auto"/>
        <w:right w:val="none" w:sz="0" w:space="0" w:color="auto"/>
      </w:divBdr>
    </w:div>
    <w:div w:id="1701977980">
      <w:bodyDiv w:val="1"/>
      <w:marLeft w:val="0"/>
      <w:marRight w:val="0"/>
      <w:marTop w:val="0"/>
      <w:marBottom w:val="0"/>
      <w:divBdr>
        <w:top w:val="none" w:sz="0" w:space="0" w:color="auto"/>
        <w:left w:val="none" w:sz="0" w:space="0" w:color="auto"/>
        <w:bottom w:val="none" w:sz="0" w:space="0" w:color="auto"/>
        <w:right w:val="none" w:sz="0" w:space="0" w:color="auto"/>
      </w:divBdr>
    </w:div>
    <w:div w:id="1965260519">
      <w:bodyDiv w:val="1"/>
      <w:marLeft w:val="0"/>
      <w:marRight w:val="0"/>
      <w:marTop w:val="0"/>
      <w:marBottom w:val="0"/>
      <w:divBdr>
        <w:top w:val="none" w:sz="0" w:space="0" w:color="auto"/>
        <w:left w:val="none" w:sz="0" w:space="0" w:color="auto"/>
        <w:bottom w:val="none" w:sz="0" w:space="0" w:color="auto"/>
        <w:right w:val="none" w:sz="0" w:space="0" w:color="auto"/>
      </w:divBdr>
    </w:div>
    <w:div w:id="1980185273">
      <w:bodyDiv w:val="1"/>
      <w:marLeft w:val="0"/>
      <w:marRight w:val="0"/>
      <w:marTop w:val="0"/>
      <w:marBottom w:val="0"/>
      <w:divBdr>
        <w:top w:val="none" w:sz="0" w:space="0" w:color="auto"/>
        <w:left w:val="none" w:sz="0" w:space="0" w:color="auto"/>
        <w:bottom w:val="none" w:sz="0" w:space="0" w:color="auto"/>
        <w:right w:val="none" w:sz="0" w:space="0" w:color="auto"/>
      </w:divBdr>
    </w:div>
    <w:div w:id="2017727551">
      <w:bodyDiv w:val="1"/>
      <w:marLeft w:val="0"/>
      <w:marRight w:val="0"/>
      <w:marTop w:val="0"/>
      <w:marBottom w:val="0"/>
      <w:divBdr>
        <w:top w:val="none" w:sz="0" w:space="0" w:color="auto"/>
        <w:left w:val="none" w:sz="0" w:space="0" w:color="auto"/>
        <w:bottom w:val="none" w:sz="0" w:space="0" w:color="auto"/>
        <w:right w:val="none" w:sz="0" w:space="0" w:color="auto"/>
      </w:divBdr>
      <w:divsChild>
        <w:div w:id="112752278">
          <w:marLeft w:val="0"/>
          <w:marRight w:val="0"/>
          <w:marTop w:val="0"/>
          <w:marBottom w:val="0"/>
          <w:divBdr>
            <w:top w:val="none" w:sz="0" w:space="0" w:color="auto"/>
            <w:left w:val="none" w:sz="0" w:space="0" w:color="auto"/>
            <w:bottom w:val="none" w:sz="0" w:space="0" w:color="auto"/>
            <w:right w:val="none" w:sz="0" w:space="0" w:color="auto"/>
          </w:divBdr>
        </w:div>
        <w:div w:id="323708121">
          <w:marLeft w:val="0"/>
          <w:marRight w:val="0"/>
          <w:marTop w:val="0"/>
          <w:marBottom w:val="0"/>
          <w:divBdr>
            <w:top w:val="none" w:sz="0" w:space="0" w:color="auto"/>
            <w:left w:val="none" w:sz="0" w:space="0" w:color="auto"/>
            <w:bottom w:val="none" w:sz="0" w:space="0" w:color="auto"/>
            <w:right w:val="none" w:sz="0" w:space="0" w:color="auto"/>
          </w:divBdr>
        </w:div>
        <w:div w:id="1966427635">
          <w:marLeft w:val="0"/>
          <w:marRight w:val="0"/>
          <w:marTop w:val="0"/>
          <w:marBottom w:val="0"/>
          <w:divBdr>
            <w:top w:val="none" w:sz="0" w:space="0" w:color="auto"/>
            <w:left w:val="none" w:sz="0" w:space="0" w:color="auto"/>
            <w:bottom w:val="none" w:sz="0" w:space="0" w:color="auto"/>
            <w:right w:val="none" w:sz="0" w:space="0" w:color="auto"/>
          </w:divBdr>
        </w:div>
        <w:div w:id="1968850439">
          <w:marLeft w:val="0"/>
          <w:marRight w:val="0"/>
          <w:marTop w:val="0"/>
          <w:marBottom w:val="0"/>
          <w:divBdr>
            <w:top w:val="none" w:sz="0" w:space="0" w:color="auto"/>
            <w:left w:val="none" w:sz="0" w:space="0" w:color="auto"/>
            <w:bottom w:val="none" w:sz="0" w:space="0" w:color="auto"/>
            <w:right w:val="none" w:sz="0" w:space="0" w:color="auto"/>
          </w:divBdr>
        </w:div>
      </w:divsChild>
    </w:div>
    <w:div w:id="2115782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imark.com/nl/primark-cares/planeet/a/c5b2cd72-997f-423e-aaba-cb4f0293cd4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nn.ramaekers@oserieux.b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fccc.int/climate-action/sectoral-engagement/global-climate-action-in-fashion/about-the-fashion-industry-charter-for-climate-action"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04A524DB20E14E88E6283162EAF2F2" ma:contentTypeVersion="11" ma:contentTypeDescription="Create a new document." ma:contentTypeScope="" ma:versionID="dd0a126243c9068c7782f17b00fa2f6f">
  <xsd:schema xmlns:xsd="http://www.w3.org/2001/XMLSchema" xmlns:xs="http://www.w3.org/2001/XMLSchema" xmlns:p="http://schemas.microsoft.com/office/2006/metadata/properties" xmlns:ns2="39a071c4-bafc-4b47-8449-d40419aa6e1c" xmlns:ns3="ac349aa2-93e1-4a6f-b01b-8661552ba678" targetNamespace="http://schemas.microsoft.com/office/2006/metadata/properties" ma:root="true" ma:fieldsID="9b3803095798a9de7378a343d0a13f5d" ns2:_="" ns3:_="">
    <xsd:import namespace="39a071c4-bafc-4b47-8449-d40419aa6e1c"/>
    <xsd:import namespace="ac349aa2-93e1-4a6f-b01b-8661552ba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a071c4-bafc-4b47-8449-d40419aa6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349aa2-93e1-4a6f-b01b-8661552ba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c349aa2-93e1-4a6f-b01b-8661552ba678">
      <UserInfo>
        <DisplayName>Klusener, Judith</DisplayName>
        <AccountId>29</AccountId>
        <AccountType/>
      </UserInfo>
      <UserInfo>
        <DisplayName>Barker, Amy</DisplayName>
        <AccountId>56</AccountId>
        <AccountType/>
      </UserInfo>
      <UserInfo>
        <DisplayName>Hinds, Melissa</DisplayName>
        <AccountId>27</AccountId>
        <AccountType/>
      </UserInfo>
      <UserInfo>
        <DisplayName>Yeates, Oliver</DisplayName>
        <AccountId>34</AccountId>
        <AccountType/>
      </UserInfo>
      <UserInfo>
        <DisplayName>Mcginn, Mark</DisplayName>
        <AccountId>16</AccountId>
        <AccountType/>
      </UserInfo>
    </SharedWithUsers>
  </documentManagement>
</p:properties>
</file>

<file path=customXml/itemProps1.xml><?xml version="1.0" encoding="utf-8"?>
<ds:datastoreItem xmlns:ds="http://schemas.openxmlformats.org/officeDocument/2006/customXml" ds:itemID="{5DE5BD00-BB3A-4898-8DE8-AF6946E6BC06}">
  <ds:schemaRefs>
    <ds:schemaRef ds:uri="http://schemas.openxmlformats.org/officeDocument/2006/bibliography"/>
  </ds:schemaRefs>
</ds:datastoreItem>
</file>

<file path=customXml/itemProps2.xml><?xml version="1.0" encoding="utf-8"?>
<ds:datastoreItem xmlns:ds="http://schemas.openxmlformats.org/officeDocument/2006/customXml" ds:itemID="{C8D65E0E-BE9E-4291-A92C-128D908A7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a071c4-bafc-4b47-8449-d40419aa6e1c"/>
    <ds:schemaRef ds:uri="ac349aa2-93e1-4a6f-b01b-8661552ba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2B9A82-6495-49FE-9BE8-BB73B2D63956}">
  <ds:schemaRefs>
    <ds:schemaRef ds:uri="http://schemas.microsoft.com/sharepoint/v3/contenttype/forms"/>
  </ds:schemaRefs>
</ds:datastoreItem>
</file>

<file path=customXml/itemProps4.xml><?xml version="1.0" encoding="utf-8"?>
<ds:datastoreItem xmlns:ds="http://schemas.openxmlformats.org/officeDocument/2006/customXml" ds:itemID="{87159DFB-A9DD-448D-B657-82474D5A10AF}">
  <ds:schemaRefs>
    <ds:schemaRef ds:uri="http://schemas.microsoft.com/office/2006/metadata/properties"/>
    <ds:schemaRef ds:uri="http://schemas.microsoft.com/office/infopath/2007/PartnerControls"/>
    <ds:schemaRef ds:uri="ac349aa2-93e1-4a6f-b01b-8661552ba678"/>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Pages>
  <Words>978</Words>
  <Characters>5382</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8</CharactersWithSpaces>
  <SharedDoc>false</SharedDoc>
  <HLinks>
    <vt:vector size="12" baseType="variant">
      <vt:variant>
        <vt:i4>3604594</vt:i4>
      </vt:variant>
      <vt:variant>
        <vt:i4>3</vt:i4>
      </vt:variant>
      <vt:variant>
        <vt:i4>0</vt:i4>
      </vt:variant>
      <vt:variant>
        <vt:i4>5</vt:i4>
      </vt:variant>
      <vt:variant>
        <vt:lpwstr>https://eur02.safelinks.protection.outlook.com/?url=https%3A%2F%2Fwww.primark.com%2Fen%2Four-ethics&amp;data=02%7C01%7Canna.jones%40abfoods.com%7Cdf6610a596854f36200b08d6fb9878a7%7C39c5be5d25104eee9ca0197a6e89e482%7C0%7C0%7C636973029616833233&amp;sdata=B3xM8LWbQ3fPHvIUqlF6w1nx%2F9v9laLFvh2i2xxKs4U%3D&amp;reserved=0</vt:lpwstr>
      </vt:variant>
      <vt:variant>
        <vt:lpwstr/>
      </vt:variant>
      <vt:variant>
        <vt:i4>4980760</vt:i4>
      </vt:variant>
      <vt:variant>
        <vt:i4>0</vt:i4>
      </vt:variant>
      <vt:variant>
        <vt:i4>0</vt:i4>
      </vt:variant>
      <vt:variant>
        <vt:i4>5</vt:i4>
      </vt:variant>
      <vt:variant>
        <vt:lpwstr>https://unfccc.int/climate-action/sectoral-engagement/global-climate-action-in-fashion/about-the-fashion-industry-charter-for-climate-a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usener, Judith</dc:creator>
  <cp:keywords/>
  <dc:description/>
  <cp:lastModifiedBy>Ann Ramaekers</cp:lastModifiedBy>
  <cp:revision>6</cp:revision>
  <cp:lastPrinted>2020-10-26T13:52:00Z</cp:lastPrinted>
  <dcterms:created xsi:type="dcterms:W3CDTF">2020-10-28T10:54:00Z</dcterms:created>
  <dcterms:modified xsi:type="dcterms:W3CDTF">2020-10-2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04A524DB20E14E88E6283162EAF2F2</vt:lpwstr>
  </property>
</Properties>
</file>